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D7D86C" w14:textId="77777777" w:rsidR="006F7B5F" w:rsidRDefault="0001568E" w:rsidP="0088789C">
      <w:pPr>
        <w:ind w:left="-900" w:firstLine="90"/>
      </w:pPr>
      <w:r>
        <w:rPr>
          <w:noProof/>
          <w:lang w:bidi="ne-NP"/>
        </w:rPr>
        <mc:AlternateContent>
          <mc:Choice Requires="wps">
            <w:drawing>
              <wp:anchor distT="0" distB="0" distL="114300" distR="114300" simplePos="0" relativeHeight="251698176" behindDoc="0" locked="0" layoutInCell="1" allowOverlap="1" wp14:anchorId="7FAC5D29" wp14:editId="10C84CC1">
                <wp:simplePos x="0" y="0"/>
                <wp:positionH relativeFrom="margin">
                  <wp:align>right</wp:align>
                </wp:positionH>
                <wp:positionV relativeFrom="paragraph">
                  <wp:posOffset>-28575</wp:posOffset>
                </wp:positionV>
                <wp:extent cx="844550" cy="723900"/>
                <wp:effectExtent l="0" t="0" r="0" b="12700"/>
                <wp:wrapNone/>
                <wp:docPr id="2" name="Rectangle 2"/>
                <wp:cNvGraphicFramePr/>
                <a:graphic xmlns:a="http://schemas.openxmlformats.org/drawingml/2006/main">
                  <a:graphicData uri="http://schemas.microsoft.com/office/word/2010/wordprocessingShape">
                    <wps:wsp>
                      <wps:cNvSpPr/>
                      <wps:spPr>
                        <a:xfrm>
                          <a:off x="0" y="0"/>
                          <a:ext cx="844550" cy="723900"/>
                        </a:xfrm>
                        <a:prstGeom prst="rect">
                          <a:avLst/>
                        </a:prstGeom>
                        <a:solidFill>
                          <a:srgbClr val="0F4C8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598111" w14:textId="77777777" w:rsidR="00AF61D5" w:rsidRDefault="00AF61D5" w:rsidP="00AF61D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AC5D29" id="Rectangle 2" o:spid="_x0000_s1026" style="position:absolute;left:0;text-align:left;margin-left:15.3pt;margin-top:-2.25pt;width:66.5pt;height:57pt;z-index:251698176;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" fillcolor="#0f4c8a" stroked="f" strokeweight="1pt">
                <v:textbox>
                  <w:txbxContent>
                    <w:p w14:paraId="42598111" w14:textId="77777777" w:rsidR="00AF61D5" w:rsidRDefault="00AF61D5" w:rsidP="00AF61D5">
                      <w:pPr>
                        <w:jc w:val="center"/>
                      </w:pPr>
                    </w:p>
                  </w:txbxContent>
                </v:textbox>
                <w10:wrap anchorx="margin"/>
              </v:rect>
            </w:pict>
          </mc:Fallback>
        </mc:AlternateContent>
      </w:r>
      <w:r w:rsidR="00225548">
        <w:rPr>
          <w:noProof/>
          <w:lang w:bidi="ne-NP"/>
        </w:rPr>
        <mc:AlternateContent>
          <mc:Choice Requires="wps">
            <w:drawing>
              <wp:anchor distT="0" distB="0" distL="114300" distR="114300" simplePos="0" relativeHeight="251699200" behindDoc="0" locked="0" layoutInCell="1" allowOverlap="1" wp14:anchorId="28EE98F0" wp14:editId="6F35378A">
                <wp:simplePos x="0" y="0"/>
                <wp:positionH relativeFrom="column">
                  <wp:posOffset>171450</wp:posOffset>
                </wp:positionH>
                <wp:positionV relativeFrom="paragraph">
                  <wp:posOffset>66675</wp:posOffset>
                </wp:positionV>
                <wp:extent cx="3943350" cy="438150"/>
                <wp:effectExtent l="0" t="0" r="0" b="0"/>
                <wp:wrapNone/>
                <wp:docPr id="4" name="Text Box 4"/>
                <wp:cNvGraphicFramePr/>
                <a:graphic xmlns:a="http://schemas.openxmlformats.org/drawingml/2006/main">
                  <a:graphicData uri="http://schemas.microsoft.com/office/word/2010/wordprocessingShape">
                    <wps:wsp>
                      <wps:cNvSpPr txBox="1"/>
                      <wps:spPr>
                        <a:xfrm>
                          <a:off x="0" y="0"/>
                          <a:ext cx="3943350" cy="4381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63C118" w14:textId="6AF292AA" w:rsidR="00C77853" w:rsidRPr="00E15749" w:rsidRDefault="00E15749">
                            <w:pPr>
                              <w:rPr>
                                <w:rFonts w:ascii="Century Gothic" w:hAnsi="Century Gothic"/>
                                <w:color w:val="FFFFFF" w:themeColor="background1"/>
                                <w:sz w:val="40"/>
                                <w:szCs w:val="40"/>
                                <w:lang w:val="et-EE"/>
                              </w:rPr>
                            </w:pPr>
                            <w:r>
                              <w:rPr>
                                <w:rFonts w:ascii="Century Gothic" w:hAnsi="Century Gothic"/>
                                <w:color w:val="FFFFFF" w:themeColor="background1"/>
                                <w:sz w:val="40"/>
                                <w:szCs w:val="40"/>
                                <w:lang w:val="et-EE"/>
                              </w:rPr>
                              <w:t>US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8EE98F0" id="_x0000_t202" coordsize="21600,21600" o:spt="202" path="m,l,21600r21600,l21600,xe">
                <v:stroke joinstyle="miter"/>
                <v:path gradientshapeok="t" o:connecttype="rect"/>
              </v:shapetype>
              <v:shape id="Text Box 4" o:spid="_x0000_s1027" type="#_x0000_t202" style="position:absolute;left:0;text-align:left;margin-left:13.5pt;margin-top:5.25pt;width:310.5pt;height:34.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" filled="f" stroked="f" strokeweight=".5pt">
                <v:textbox>
                  <w:txbxContent>
                    <w:p w14:paraId="2463C118" w14:textId="6AF292AA" w:rsidR="00C77853" w:rsidRPr="00E15749" w:rsidRDefault="00E15749">
                      <w:pPr>
                        <w:rPr>
                          <w:rFonts w:ascii="Century Gothic" w:hAnsi="Century Gothic"/>
                          <w:color w:val="FFFFFF" w:themeColor="background1"/>
                          <w:sz w:val="40"/>
                          <w:szCs w:val="40"/>
                          <w:lang w:val="et-EE"/>
                        </w:rPr>
                      </w:pPr>
                      <w:r>
                        <w:rPr>
                          <w:rFonts w:ascii="Century Gothic" w:hAnsi="Century Gothic"/>
                          <w:color w:val="FFFFFF" w:themeColor="background1"/>
                          <w:sz w:val="40"/>
                          <w:szCs w:val="40"/>
                          <w:lang w:val="et-EE"/>
                        </w:rPr>
                        <w:t>USA</w:t>
                      </w:r>
                    </w:p>
                  </w:txbxContent>
                </v:textbox>
              </v:shape>
            </w:pict>
          </mc:Fallback>
        </mc:AlternateContent>
      </w:r>
      <w:r w:rsidR="00225548">
        <w:rPr>
          <w:noProof/>
          <w:lang w:bidi="ne-NP"/>
        </w:rPr>
        <mc:AlternateContent>
          <mc:Choice Requires="wps">
            <w:drawing>
              <wp:anchor distT="0" distB="0" distL="114300" distR="114300" simplePos="0" relativeHeight="251697152" behindDoc="0" locked="0" layoutInCell="1" allowOverlap="1" wp14:anchorId="67D0F797" wp14:editId="67A0A882">
                <wp:simplePos x="0" y="0"/>
                <wp:positionH relativeFrom="column">
                  <wp:posOffset>0</wp:posOffset>
                </wp:positionH>
                <wp:positionV relativeFrom="paragraph">
                  <wp:posOffset>-19050</wp:posOffset>
                </wp:positionV>
                <wp:extent cx="4410075" cy="723900"/>
                <wp:effectExtent l="0" t="0" r="9525" b="12700"/>
                <wp:wrapNone/>
                <wp:docPr id="1" name="Rectangle 1"/>
                <wp:cNvGraphicFramePr/>
                <a:graphic xmlns:a="http://schemas.openxmlformats.org/drawingml/2006/main">
                  <a:graphicData uri="http://schemas.microsoft.com/office/word/2010/wordprocessingShape">
                    <wps:wsp>
                      <wps:cNvSpPr/>
                      <wps:spPr>
                        <a:xfrm>
                          <a:off x="0" y="0"/>
                          <a:ext cx="4410075" cy="723900"/>
                        </a:xfrm>
                        <a:prstGeom prst="rect">
                          <a:avLst/>
                        </a:prstGeom>
                        <a:solidFill>
                          <a:srgbClr val="0F4C8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DAEC0B" w14:textId="77777777" w:rsidR="00AF61D5" w:rsidRDefault="00AF61D5" w:rsidP="00AF61D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7D0F797" id="Rectangle 1" o:spid="_x0000_s1028" style="position:absolute;left:0;text-align:left;margin-left:0;margin-top:-1.5pt;width:347.25pt;height:57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" fillcolor="#0f4c8a" stroked="f" strokeweight="1pt">
                <v:textbox>
                  <w:txbxContent>
                    <w:p w14:paraId="12DAEC0B" w14:textId="77777777" w:rsidR="00AF61D5" w:rsidRDefault="00AF61D5" w:rsidP="00AF61D5">
                      <w:pPr>
                        <w:jc w:val="center"/>
                      </w:pPr>
                    </w:p>
                  </w:txbxContent>
                </v:textbox>
              </v:rect>
            </w:pict>
          </mc:Fallback>
        </mc:AlternateContent>
      </w:r>
      <w:r w:rsidR="00225548">
        <w:rPr>
          <w:noProof/>
          <w:lang w:bidi="ne-NP"/>
        </w:rPr>
        <w:drawing>
          <wp:anchor distT="0" distB="0" distL="114300" distR="114300" simplePos="0" relativeHeight="251700224" behindDoc="0" locked="0" layoutInCell="1" allowOverlap="1" wp14:anchorId="506AFE9E" wp14:editId="196D7B57">
            <wp:simplePos x="0" y="0"/>
            <wp:positionH relativeFrom="column">
              <wp:posOffset>4505325</wp:posOffset>
            </wp:positionH>
            <wp:positionV relativeFrom="margin">
              <wp:posOffset>-190500</wp:posOffset>
            </wp:positionV>
            <wp:extent cx="1425575" cy="885825"/>
            <wp:effectExtent l="0" t="0" r="3175" b="952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25575" cy="885825"/>
                    </a:xfrm>
                    <a:prstGeom prst="rect">
                      <a:avLst/>
                    </a:prstGeom>
                  </pic:spPr>
                </pic:pic>
              </a:graphicData>
            </a:graphic>
          </wp:anchor>
        </w:drawing>
      </w:r>
      <w:r w:rsidR="00AE70F9">
        <w:t xml:space="preserve"> </w:t>
      </w:r>
    </w:p>
    <w:p w14:paraId="5C96917B" w14:textId="77777777" w:rsidR="00AE70F9" w:rsidRDefault="00225548">
      <w:r w:rsidRPr="00C77853">
        <w:rPr>
          <w:noProof/>
          <w:lang w:bidi="ne-NP"/>
        </w:rPr>
        <w:drawing>
          <wp:anchor distT="0" distB="0" distL="114300" distR="114300" simplePos="0" relativeHeight="251701248" behindDoc="0" locked="0" layoutInCell="1" allowOverlap="1" wp14:anchorId="05D59B61" wp14:editId="3B5006DA">
            <wp:simplePos x="0" y="0"/>
            <wp:positionH relativeFrom="column">
              <wp:posOffset>505335</wp:posOffset>
            </wp:positionH>
            <wp:positionV relativeFrom="paragraph">
              <wp:posOffset>171450</wp:posOffset>
            </wp:positionV>
            <wp:extent cx="1651611" cy="878174"/>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51611" cy="87817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580B68" w14:textId="537253FD" w:rsidR="00AE70F9" w:rsidRDefault="00026570">
      <w:r>
        <w:rPr>
          <w:noProof/>
          <w:lang w:bidi="ne-NP"/>
        </w:rPr>
        <mc:AlternateContent>
          <mc:Choice Requires="wps">
            <w:drawing>
              <wp:anchor distT="0" distB="0" distL="114300" distR="114300" simplePos="0" relativeHeight="251651072" behindDoc="0" locked="0" layoutInCell="1" allowOverlap="1" wp14:anchorId="6E73821F" wp14:editId="52609C05">
                <wp:simplePos x="0" y="0"/>
                <wp:positionH relativeFrom="column">
                  <wp:posOffset>2133600</wp:posOffset>
                </wp:positionH>
                <wp:positionV relativeFrom="paragraph">
                  <wp:posOffset>132715</wp:posOffset>
                </wp:positionV>
                <wp:extent cx="4664075" cy="7715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664075" cy="7715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92BF3E" w14:textId="015FD1EF" w:rsidR="00E15749" w:rsidRDefault="00E15749">
                            <w:pPr>
                              <w:rPr>
                                <w:rFonts w:ascii="Century Gothic" w:hAnsi="Century Gothic"/>
                                <w:color w:val="828282"/>
                              </w:rPr>
                            </w:pPr>
                            <w:proofErr w:type="spellStart"/>
                            <w:r>
                              <w:rPr>
                                <w:rFonts w:ascii="Century Gothic" w:hAnsi="Century Gothic"/>
                                <w:color w:val="828282"/>
                              </w:rPr>
                              <w:t>Kellele</w:t>
                            </w:r>
                            <w:proofErr w:type="spellEnd"/>
                            <w:r w:rsidR="00C77853" w:rsidRPr="00EE5F85">
                              <w:rPr>
                                <w:rFonts w:ascii="Century Gothic" w:hAnsi="Century Gothic"/>
                                <w:color w:val="828282"/>
                              </w:rPr>
                              <w:t>:</w:t>
                            </w:r>
                            <w:r>
                              <w:rPr>
                                <w:rFonts w:ascii="Century Gothic" w:hAnsi="Century Gothic"/>
                                <w:color w:val="828282"/>
                              </w:rPr>
                              <w:t xml:space="preserve"> </w:t>
                            </w:r>
                            <w:r w:rsidRPr="00E9702B">
                              <w:rPr>
                                <w:rFonts w:ascii="Garamond" w:hAnsi="Garamond"/>
                                <w:lang w:val="et-EE"/>
                              </w:rPr>
                              <w:t xml:space="preserve">ÜRO kliimameetmete alasele tippkohtumisele tulnud </w:t>
                            </w:r>
                            <w:r>
                              <w:rPr>
                                <w:rFonts w:ascii="Garamond" w:hAnsi="Garamond"/>
                                <w:lang w:val="et-EE"/>
                              </w:rPr>
                              <w:t>USA poolsed läbirääkijad</w:t>
                            </w:r>
                            <w:r w:rsidRPr="00EE5F85">
                              <w:rPr>
                                <w:rFonts w:ascii="Century Gothic" w:hAnsi="Century Gothic"/>
                                <w:color w:val="828282"/>
                              </w:rPr>
                              <w:t xml:space="preserve"> </w:t>
                            </w:r>
                          </w:p>
                          <w:p w14:paraId="1698A75E" w14:textId="19FEC24F" w:rsidR="00C77853" w:rsidRPr="00E15749" w:rsidRDefault="00E15749">
                            <w:pPr>
                              <w:rPr>
                                <w:rFonts w:ascii="Garamond" w:hAnsi="Garamond"/>
                              </w:rPr>
                            </w:pPr>
                            <w:proofErr w:type="spellStart"/>
                            <w:r>
                              <w:rPr>
                                <w:rFonts w:ascii="Century Gothic" w:hAnsi="Century Gothic"/>
                                <w:color w:val="828282"/>
                              </w:rPr>
                              <w:t>Teema</w:t>
                            </w:r>
                            <w:proofErr w:type="spellEnd"/>
                            <w:r w:rsidR="00733D00" w:rsidRPr="00EE5F85">
                              <w:rPr>
                                <w:rFonts w:ascii="Century Gothic" w:hAnsi="Century Gothic"/>
                                <w:color w:val="828282"/>
                              </w:rPr>
                              <w:t>:</w:t>
                            </w:r>
                            <w:r w:rsidR="00733D00" w:rsidRPr="00EE5F85">
                              <w:rPr>
                                <w:color w:val="828282"/>
                              </w:rPr>
                              <w:t xml:space="preserve"> </w:t>
                            </w:r>
                            <w:proofErr w:type="spellStart"/>
                            <w:r w:rsidRPr="00E15749">
                              <w:rPr>
                                <w:rFonts w:ascii="Garamond" w:hAnsi="Garamond"/>
                              </w:rPr>
                              <w:t>S</w:t>
                            </w:r>
                            <w:r w:rsidRPr="00E15749">
                              <w:rPr>
                                <w:rFonts w:ascii="Garamond" w:hAnsi="Garamond"/>
                              </w:rPr>
                              <w:t>issejuhatus</w:t>
                            </w:r>
                            <w:proofErr w:type="spellEnd"/>
                            <w:r w:rsidRPr="00E15749">
                              <w:rPr>
                                <w:rFonts w:ascii="Garamond" w:hAnsi="Garamond"/>
                              </w:rPr>
                              <w:t xml:space="preserve"> </w:t>
                            </w:r>
                            <w:proofErr w:type="spellStart"/>
                            <w:r w:rsidRPr="00E15749">
                              <w:rPr>
                                <w:rFonts w:ascii="Garamond" w:hAnsi="Garamond"/>
                              </w:rPr>
                              <w:t>läbirääkimise</w:t>
                            </w:r>
                            <w:proofErr w:type="spellEnd"/>
                            <w:r w:rsidRPr="00E15749">
                              <w:rPr>
                                <w:rFonts w:ascii="Garamond" w:hAnsi="Garamond"/>
                              </w:rPr>
                              <w:t xml:space="preserve"> </w:t>
                            </w:r>
                            <w:proofErr w:type="spellStart"/>
                            <w:r w:rsidRPr="00E15749">
                              <w:rPr>
                                <w:rFonts w:ascii="Garamond" w:hAnsi="Garamond"/>
                              </w:rPr>
                              <w:t>eesmärkidesse</w:t>
                            </w:r>
                            <w:proofErr w:type="spellEnd"/>
                            <w:r w:rsidRPr="00E15749">
                              <w:rPr>
                                <w:rFonts w:ascii="Garamond" w:hAnsi="Garamond"/>
                              </w:rPr>
                              <w:t xml:space="preserve"> </w:t>
                            </w:r>
                          </w:p>
                          <w:p w14:paraId="7959839B" w14:textId="77777777" w:rsidR="00733D00" w:rsidRDefault="00733D00">
                            <w:r>
                              <w:t>Subject:</w:t>
                            </w:r>
                            <w:r>
                              <w:tab/>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73821F" id="Text Box 5" o:spid="_x0000_s1029" type="#_x0000_t202" style="position:absolute;margin-left:168pt;margin-top:10.45pt;width:367.25pt;height:60.7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" filled="f" stroked="f" strokeweight=".5pt">
                <v:textbox>
                  <w:txbxContent>
                    <w:p w14:paraId="7592BF3E" w14:textId="015FD1EF" w:rsidR="00E15749" w:rsidRDefault="00E15749">
                      <w:pPr>
                        <w:rPr>
                          <w:rFonts w:ascii="Century Gothic" w:hAnsi="Century Gothic"/>
                          <w:color w:val="828282"/>
                        </w:rPr>
                      </w:pPr>
                      <w:proofErr w:type="spellStart"/>
                      <w:r>
                        <w:rPr>
                          <w:rFonts w:ascii="Century Gothic" w:hAnsi="Century Gothic"/>
                          <w:color w:val="828282"/>
                        </w:rPr>
                        <w:t>Kellele</w:t>
                      </w:r>
                      <w:proofErr w:type="spellEnd"/>
                      <w:r w:rsidR="00C77853" w:rsidRPr="00EE5F85">
                        <w:rPr>
                          <w:rFonts w:ascii="Century Gothic" w:hAnsi="Century Gothic"/>
                          <w:color w:val="828282"/>
                        </w:rPr>
                        <w:t>:</w:t>
                      </w:r>
                      <w:r>
                        <w:rPr>
                          <w:rFonts w:ascii="Century Gothic" w:hAnsi="Century Gothic"/>
                          <w:color w:val="828282"/>
                        </w:rPr>
                        <w:t xml:space="preserve"> </w:t>
                      </w:r>
                      <w:r w:rsidRPr="00E9702B">
                        <w:rPr>
                          <w:rFonts w:ascii="Garamond" w:hAnsi="Garamond"/>
                          <w:lang w:val="et-EE"/>
                        </w:rPr>
                        <w:t xml:space="preserve">ÜRO kliimameetmete alasele tippkohtumisele tulnud </w:t>
                      </w:r>
                      <w:r>
                        <w:rPr>
                          <w:rFonts w:ascii="Garamond" w:hAnsi="Garamond"/>
                          <w:lang w:val="et-EE"/>
                        </w:rPr>
                        <w:t>USA poolsed läbirääkijad</w:t>
                      </w:r>
                      <w:r w:rsidRPr="00EE5F85">
                        <w:rPr>
                          <w:rFonts w:ascii="Century Gothic" w:hAnsi="Century Gothic"/>
                          <w:color w:val="828282"/>
                        </w:rPr>
                        <w:t xml:space="preserve"> </w:t>
                      </w:r>
                    </w:p>
                    <w:p w14:paraId="1698A75E" w14:textId="19FEC24F" w:rsidR="00C77853" w:rsidRPr="00E15749" w:rsidRDefault="00E15749">
                      <w:pPr>
                        <w:rPr>
                          <w:rFonts w:ascii="Garamond" w:hAnsi="Garamond"/>
                        </w:rPr>
                      </w:pPr>
                      <w:proofErr w:type="spellStart"/>
                      <w:r>
                        <w:rPr>
                          <w:rFonts w:ascii="Century Gothic" w:hAnsi="Century Gothic"/>
                          <w:color w:val="828282"/>
                        </w:rPr>
                        <w:t>Teema</w:t>
                      </w:r>
                      <w:proofErr w:type="spellEnd"/>
                      <w:r w:rsidR="00733D00" w:rsidRPr="00EE5F85">
                        <w:rPr>
                          <w:rFonts w:ascii="Century Gothic" w:hAnsi="Century Gothic"/>
                          <w:color w:val="828282"/>
                        </w:rPr>
                        <w:t>:</w:t>
                      </w:r>
                      <w:r w:rsidR="00733D00" w:rsidRPr="00EE5F85">
                        <w:rPr>
                          <w:color w:val="828282"/>
                        </w:rPr>
                        <w:t xml:space="preserve"> </w:t>
                      </w:r>
                      <w:proofErr w:type="spellStart"/>
                      <w:r w:rsidRPr="00E15749">
                        <w:rPr>
                          <w:rFonts w:ascii="Garamond" w:hAnsi="Garamond"/>
                        </w:rPr>
                        <w:t>S</w:t>
                      </w:r>
                      <w:r w:rsidRPr="00E15749">
                        <w:rPr>
                          <w:rFonts w:ascii="Garamond" w:hAnsi="Garamond"/>
                        </w:rPr>
                        <w:t>issejuhatus</w:t>
                      </w:r>
                      <w:proofErr w:type="spellEnd"/>
                      <w:r w:rsidRPr="00E15749">
                        <w:rPr>
                          <w:rFonts w:ascii="Garamond" w:hAnsi="Garamond"/>
                        </w:rPr>
                        <w:t xml:space="preserve"> </w:t>
                      </w:r>
                      <w:proofErr w:type="spellStart"/>
                      <w:r w:rsidRPr="00E15749">
                        <w:rPr>
                          <w:rFonts w:ascii="Garamond" w:hAnsi="Garamond"/>
                        </w:rPr>
                        <w:t>läbirääkimise</w:t>
                      </w:r>
                      <w:proofErr w:type="spellEnd"/>
                      <w:r w:rsidRPr="00E15749">
                        <w:rPr>
                          <w:rFonts w:ascii="Garamond" w:hAnsi="Garamond"/>
                        </w:rPr>
                        <w:t xml:space="preserve"> </w:t>
                      </w:r>
                      <w:proofErr w:type="spellStart"/>
                      <w:r w:rsidRPr="00E15749">
                        <w:rPr>
                          <w:rFonts w:ascii="Garamond" w:hAnsi="Garamond"/>
                        </w:rPr>
                        <w:t>eesmärkidesse</w:t>
                      </w:r>
                      <w:proofErr w:type="spellEnd"/>
                      <w:r w:rsidRPr="00E15749">
                        <w:rPr>
                          <w:rFonts w:ascii="Garamond" w:hAnsi="Garamond"/>
                        </w:rPr>
                        <w:t xml:space="preserve"> </w:t>
                      </w:r>
                    </w:p>
                    <w:p w14:paraId="7959839B" w14:textId="77777777" w:rsidR="00733D00" w:rsidRDefault="00733D00">
                      <w:r>
                        <w:t>Subject:</w:t>
                      </w:r>
                      <w:r>
                        <w:tab/>
                        <w:t>B</w:t>
                      </w:r>
                    </w:p>
                  </w:txbxContent>
                </v:textbox>
              </v:shape>
            </w:pict>
          </mc:Fallback>
        </mc:AlternateContent>
      </w:r>
    </w:p>
    <w:p w14:paraId="27BA4197" w14:textId="2B8975A0" w:rsidR="00AE70F9" w:rsidRDefault="00AE70F9"/>
    <w:p w14:paraId="2F730929" w14:textId="5F271996" w:rsidR="00AE70F9" w:rsidRDefault="00E15749">
      <w:r>
        <w:rPr>
          <w:noProof/>
          <w:lang w:bidi="ne-NP"/>
        </w:rPr>
        <mc:AlternateContent>
          <mc:Choice Requires="wps">
            <w:drawing>
              <wp:anchor distT="0" distB="0" distL="114300" distR="114300" simplePos="0" relativeHeight="251652096" behindDoc="0" locked="0" layoutInCell="1" allowOverlap="1" wp14:anchorId="0A0A4880" wp14:editId="5293C17B">
                <wp:simplePos x="0" y="0"/>
                <wp:positionH relativeFrom="margin">
                  <wp:posOffset>-53340</wp:posOffset>
                </wp:positionH>
                <wp:positionV relativeFrom="paragraph">
                  <wp:posOffset>162560</wp:posOffset>
                </wp:positionV>
                <wp:extent cx="6858000" cy="1145540"/>
                <wp:effectExtent l="0" t="0" r="0" b="0"/>
                <wp:wrapNone/>
                <wp:docPr id="6" name="Text Box 6"/>
                <wp:cNvGraphicFramePr/>
                <a:graphic xmlns:a="http://schemas.openxmlformats.org/drawingml/2006/main">
                  <a:graphicData uri="http://schemas.microsoft.com/office/word/2010/wordprocessingShape">
                    <wps:wsp>
                      <wps:cNvSpPr txBox="1"/>
                      <wps:spPr>
                        <a:xfrm>
                          <a:off x="0" y="0"/>
                          <a:ext cx="6858000" cy="11455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8DF8C7" w14:textId="0F2662BA" w:rsidR="00733D00" w:rsidRPr="009E61BF" w:rsidRDefault="00E15749" w:rsidP="005C6430">
                            <w:pPr>
                              <w:spacing w:after="120"/>
                              <w:jc w:val="both"/>
                              <w:rPr>
                                <w:rFonts w:ascii="Century Gothic" w:hAnsi="Century Gothic"/>
                                <w:color w:val="828282"/>
                                <w:sz w:val="30"/>
                                <w:szCs w:val="30"/>
                                <w:lang w:val="et-EE"/>
                              </w:rPr>
                            </w:pPr>
                            <w:r w:rsidRPr="009E61BF">
                              <w:rPr>
                                <w:rFonts w:ascii="Century Gothic" w:hAnsi="Century Gothic"/>
                                <w:color w:val="828282"/>
                                <w:sz w:val="30"/>
                                <w:szCs w:val="30"/>
                                <w:lang w:val="et-EE"/>
                              </w:rPr>
                              <w:t>Eesmärgid</w:t>
                            </w:r>
                          </w:p>
                          <w:p w14:paraId="4B8DEB18" w14:textId="696C1F02" w:rsidR="00733D00" w:rsidRPr="009E61BF" w:rsidRDefault="00E15749" w:rsidP="00AF61D5">
                            <w:pPr>
                              <w:jc w:val="both"/>
                              <w:rPr>
                                <w:rFonts w:ascii="Garamond" w:hAnsi="Garamond"/>
                                <w:color w:val="000000" w:themeColor="text1"/>
                                <w:lang w:val="et-EE"/>
                              </w:rPr>
                            </w:pPr>
                            <w:r w:rsidRPr="009E61BF">
                              <w:rPr>
                                <w:rFonts w:ascii="Garamond" w:hAnsi="Garamond"/>
                                <w:lang w:val="et-EE"/>
                              </w:rPr>
                              <w:t xml:space="preserve">2015.aastal mängis USA võtmerolli Pariisi Kliimakokkuleppe läbirääkimistel, kus </w:t>
                            </w:r>
                            <w:r w:rsidRPr="009E61BF">
                              <w:rPr>
                                <w:rFonts w:ascii="Garamond" w:hAnsi="Garamond" w:cs="Calibri"/>
                                <w:lang w:val="et-EE"/>
                              </w:rPr>
                              <w:t>võeti vastu otsus hoida globaalne temperatuur alla 2˚C võrreldes industriaalühiskonna eelse ajaga</w:t>
                            </w:r>
                            <w:r w:rsidR="006F3373" w:rsidRPr="009E61BF">
                              <w:rPr>
                                <w:rFonts w:ascii="Garamond" w:hAnsi="Garamond"/>
                                <w:lang w:val="et-EE"/>
                              </w:rPr>
                              <w:t>.</w:t>
                            </w:r>
                            <w:r w:rsidRPr="009E61BF">
                              <w:rPr>
                                <w:rFonts w:ascii="Garamond" w:hAnsi="Garamond"/>
                                <w:lang w:val="et-EE"/>
                              </w:rPr>
                              <w:t xml:space="preserve"> 2017.aastal aga teatas USA, et ta astub Pariisis tehtud kokkuleppest tagasi ja lõpetab oma süsiniku emissioonide vähendamise.</w:t>
                            </w:r>
                            <w:r w:rsidR="00D871DB" w:rsidRPr="009E61BF">
                              <w:rPr>
                                <w:rFonts w:ascii="Garamond" w:hAnsi="Garamond"/>
                                <w:lang w:val="et-EE"/>
                              </w:rPr>
                              <w:t xml:space="preserve"> </w:t>
                            </w:r>
                            <w:r w:rsidRPr="009E61BF">
                              <w:rPr>
                                <w:rFonts w:ascii="Garamond" w:hAnsi="Garamond"/>
                                <w:lang w:val="et-EE"/>
                              </w:rPr>
                              <w:t>Kokkuleppe seaduste kohaselt jõustub USA tagasi tõmbumine 2020.aasta novembris</w:t>
                            </w:r>
                            <w:r w:rsidR="00FE56B5" w:rsidRPr="009E61BF">
                              <w:rPr>
                                <w:rFonts w:ascii="Garamond" w:hAnsi="Garamond"/>
                                <w:lang w:val="et-EE"/>
                              </w:rPr>
                              <w:t xml:space="preserve">. </w:t>
                            </w:r>
                            <w:r w:rsidRPr="009E61BF">
                              <w:rPr>
                                <w:rFonts w:ascii="Garamond" w:hAnsi="Garamond"/>
                                <w:lang w:val="et-EE"/>
                              </w:rPr>
                              <w:t>Vahepealsel ajal võib USA jätkata läbirääkimistel osalemist. Te peate nüüd otsustama järgneva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0A4880" id="Text Box 6" o:spid="_x0000_s1030" type="#_x0000_t202" style="position:absolute;margin-left:-4.2pt;margin-top:12.8pt;width:540pt;height:90.2p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" filled="f" stroked="f" strokeweight=".5pt">
                <v:textbox inset="0,0,0,0">
                  <w:txbxContent>
                    <w:p w14:paraId="728DF8C7" w14:textId="0F2662BA" w:rsidR="00733D00" w:rsidRPr="009E61BF" w:rsidRDefault="00E15749" w:rsidP="005C6430">
                      <w:pPr>
                        <w:spacing w:after="120"/>
                        <w:jc w:val="both"/>
                        <w:rPr>
                          <w:rFonts w:ascii="Century Gothic" w:hAnsi="Century Gothic"/>
                          <w:color w:val="828282"/>
                          <w:sz w:val="30"/>
                          <w:szCs w:val="30"/>
                          <w:lang w:val="et-EE"/>
                        </w:rPr>
                      </w:pPr>
                      <w:r w:rsidRPr="009E61BF">
                        <w:rPr>
                          <w:rFonts w:ascii="Century Gothic" w:hAnsi="Century Gothic"/>
                          <w:color w:val="828282"/>
                          <w:sz w:val="30"/>
                          <w:szCs w:val="30"/>
                          <w:lang w:val="et-EE"/>
                        </w:rPr>
                        <w:t>Eesmärgid</w:t>
                      </w:r>
                    </w:p>
                    <w:p w14:paraId="4B8DEB18" w14:textId="696C1F02" w:rsidR="00733D00" w:rsidRPr="009E61BF" w:rsidRDefault="00E15749" w:rsidP="00AF61D5">
                      <w:pPr>
                        <w:jc w:val="both"/>
                        <w:rPr>
                          <w:rFonts w:ascii="Garamond" w:hAnsi="Garamond"/>
                          <w:color w:val="000000" w:themeColor="text1"/>
                          <w:lang w:val="et-EE"/>
                        </w:rPr>
                      </w:pPr>
                      <w:r w:rsidRPr="009E61BF">
                        <w:rPr>
                          <w:rFonts w:ascii="Garamond" w:hAnsi="Garamond"/>
                          <w:lang w:val="et-EE"/>
                        </w:rPr>
                        <w:t xml:space="preserve">2015.aastal mängis USA võtmerolli Pariisi Kliimakokkuleppe läbirääkimistel, kus </w:t>
                      </w:r>
                      <w:r w:rsidRPr="009E61BF">
                        <w:rPr>
                          <w:rFonts w:ascii="Garamond" w:hAnsi="Garamond" w:cs="Calibri"/>
                          <w:lang w:val="et-EE"/>
                        </w:rPr>
                        <w:t>võeti vastu otsus hoida globaalne temperatuur alla 2˚C võrreldes industriaalühiskonna eelse ajaga</w:t>
                      </w:r>
                      <w:r w:rsidR="006F3373" w:rsidRPr="009E61BF">
                        <w:rPr>
                          <w:rFonts w:ascii="Garamond" w:hAnsi="Garamond"/>
                          <w:lang w:val="et-EE"/>
                        </w:rPr>
                        <w:t>.</w:t>
                      </w:r>
                      <w:r w:rsidRPr="009E61BF">
                        <w:rPr>
                          <w:rFonts w:ascii="Garamond" w:hAnsi="Garamond"/>
                          <w:lang w:val="et-EE"/>
                        </w:rPr>
                        <w:t xml:space="preserve"> 2017.aastal aga teatas USA, et ta astub Pariisis tehtud kokkuleppest tagasi ja lõpetab oma süsiniku emissioonide vähendamise.</w:t>
                      </w:r>
                      <w:r w:rsidR="00D871DB" w:rsidRPr="009E61BF">
                        <w:rPr>
                          <w:rFonts w:ascii="Garamond" w:hAnsi="Garamond"/>
                          <w:lang w:val="et-EE"/>
                        </w:rPr>
                        <w:t xml:space="preserve"> </w:t>
                      </w:r>
                      <w:r w:rsidRPr="009E61BF">
                        <w:rPr>
                          <w:rFonts w:ascii="Garamond" w:hAnsi="Garamond"/>
                          <w:lang w:val="et-EE"/>
                        </w:rPr>
                        <w:t>Kokkuleppe seaduste kohaselt jõustub USA tagasi tõmbumine 2020.aasta novembris</w:t>
                      </w:r>
                      <w:r w:rsidR="00FE56B5" w:rsidRPr="009E61BF">
                        <w:rPr>
                          <w:rFonts w:ascii="Garamond" w:hAnsi="Garamond"/>
                          <w:lang w:val="et-EE"/>
                        </w:rPr>
                        <w:t xml:space="preserve">. </w:t>
                      </w:r>
                      <w:r w:rsidRPr="009E61BF">
                        <w:rPr>
                          <w:rFonts w:ascii="Garamond" w:hAnsi="Garamond"/>
                          <w:lang w:val="et-EE"/>
                        </w:rPr>
                        <w:t>Vahepealsel ajal võib USA jätkata läbirääkimistel osalemist. Te peate nüüd otsustama järgnevas:</w:t>
                      </w:r>
                    </w:p>
                  </w:txbxContent>
                </v:textbox>
                <w10:wrap anchorx="margin"/>
              </v:shape>
            </w:pict>
          </mc:Fallback>
        </mc:AlternateContent>
      </w:r>
    </w:p>
    <w:p w14:paraId="6B33326C" w14:textId="660B6B7A" w:rsidR="00AE70F9" w:rsidRDefault="00AE70F9"/>
    <w:p w14:paraId="262252D8" w14:textId="77777777" w:rsidR="00AE70F9" w:rsidRDefault="00AE70F9"/>
    <w:p w14:paraId="0DD0FAD1" w14:textId="19871D5C" w:rsidR="00AE70F9" w:rsidRDefault="00AE70F9"/>
    <w:p w14:paraId="2532EF4E" w14:textId="51A7314E" w:rsidR="00AE70F9" w:rsidRDefault="00CA362D">
      <w:r>
        <w:rPr>
          <w:noProof/>
          <w:lang w:bidi="ne-NP"/>
        </w:rPr>
        <mc:AlternateContent>
          <mc:Choice Requires="wps">
            <w:drawing>
              <wp:anchor distT="0" distB="0" distL="114300" distR="114300" simplePos="0" relativeHeight="251654144" behindDoc="0" locked="0" layoutInCell="1" allowOverlap="1" wp14:anchorId="65670AF6" wp14:editId="1B8301A7">
                <wp:simplePos x="0" y="0"/>
                <wp:positionH relativeFrom="margin">
                  <wp:posOffset>-59267</wp:posOffset>
                </wp:positionH>
                <wp:positionV relativeFrom="page">
                  <wp:posOffset>2974339</wp:posOffset>
                </wp:positionV>
                <wp:extent cx="6857365" cy="1947333"/>
                <wp:effectExtent l="0" t="0" r="635" b="8890"/>
                <wp:wrapNone/>
                <wp:docPr id="7" name="Text Box 7"/>
                <wp:cNvGraphicFramePr/>
                <a:graphic xmlns:a="http://schemas.openxmlformats.org/drawingml/2006/main">
                  <a:graphicData uri="http://schemas.microsoft.com/office/word/2010/wordprocessingShape">
                    <wps:wsp>
                      <wps:cNvSpPr txBox="1"/>
                      <wps:spPr>
                        <a:xfrm>
                          <a:off x="0" y="0"/>
                          <a:ext cx="6857365" cy="1947333"/>
                        </a:xfrm>
                        <a:prstGeom prst="rect">
                          <a:avLst/>
                        </a:prstGeom>
                        <a:solidFill>
                          <a:srgbClr val="E6E6E6"/>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DA44E38" w14:textId="77777777" w:rsidR="009E61BF" w:rsidRPr="009E61BF" w:rsidRDefault="00E15749" w:rsidP="00AF61D5">
                            <w:pPr>
                              <w:pStyle w:val="ListParagraph"/>
                              <w:numPr>
                                <w:ilvl w:val="0"/>
                                <w:numId w:val="1"/>
                              </w:numPr>
                              <w:spacing w:after="120" w:line="240" w:lineRule="auto"/>
                              <w:jc w:val="both"/>
                              <w:rPr>
                                <w:rFonts w:ascii="Garamond" w:hAnsi="Garamond"/>
                                <w:color w:val="000000" w:themeColor="text1"/>
                                <w:sz w:val="24"/>
                                <w:lang w:val="et-EE"/>
                              </w:rPr>
                            </w:pPr>
                            <w:r w:rsidRPr="009E61BF">
                              <w:rPr>
                                <w:rFonts w:ascii="Garamond" w:hAnsi="Garamond"/>
                                <w:b/>
                                <w:color w:val="000000" w:themeColor="text1"/>
                                <w:sz w:val="24"/>
                                <w:lang w:val="et-EE"/>
                              </w:rPr>
                              <w:t xml:space="preserve">USA süsinikdioksiidi emissioonide vähendamine (kui seda soovite). </w:t>
                            </w:r>
                            <w:r w:rsidRPr="009E61BF">
                              <w:rPr>
                                <w:rFonts w:ascii="Garamond" w:hAnsi="Garamond"/>
                                <w:bCs/>
                                <w:color w:val="000000" w:themeColor="text1"/>
                                <w:sz w:val="24"/>
                                <w:lang w:val="et-EE"/>
                              </w:rPr>
                              <w:t xml:space="preserve">Viimastel aastatel on USA emissioonid langenud, olles nüüd </w:t>
                            </w:r>
                            <w:r w:rsidRPr="009E61BF">
                              <w:rPr>
                                <w:rFonts w:ascii="Garamond" w:hAnsi="Garamond"/>
                                <w:color w:val="000000" w:themeColor="text1"/>
                                <w:sz w:val="24"/>
                                <w:lang w:val="et-EE"/>
                              </w:rPr>
                              <w:t xml:space="preserve">~14% </w:t>
                            </w:r>
                            <w:r w:rsidRPr="009E61BF">
                              <w:rPr>
                                <w:rFonts w:ascii="Garamond" w:hAnsi="Garamond"/>
                                <w:color w:val="000000" w:themeColor="text1"/>
                                <w:sz w:val="24"/>
                                <w:lang w:val="et-EE"/>
                              </w:rPr>
                              <w:t xml:space="preserve">allpool 2005.aasta tasemest. Samas ilma edasiste tegevusteta </w:t>
                            </w:r>
                            <w:r w:rsidR="009E61BF" w:rsidRPr="009E61BF">
                              <w:rPr>
                                <w:rFonts w:ascii="Garamond" w:hAnsi="Garamond"/>
                                <w:color w:val="000000" w:themeColor="text1"/>
                                <w:sz w:val="24"/>
                                <w:lang w:val="et-EE"/>
                              </w:rPr>
                              <w:t xml:space="preserve">hakkavad emissioonid suure tõenäosusega taaskord kasvama, eriti praeguse administratiivpoliitika tingimustel, mis edendab nafta, kivisüsi ja naturaalse gaasi tootmist. Te saate nüüd otsustada, </w:t>
                            </w:r>
                            <w:r w:rsidR="009E61BF" w:rsidRPr="009E61BF">
                              <w:rPr>
                                <w:rFonts w:ascii="Garamond" w:hAnsi="Garamond"/>
                                <w:color w:val="000000" w:themeColor="text1"/>
                                <w:sz w:val="24"/>
                                <w:lang w:val="et-EE"/>
                              </w:rPr>
                              <w:t xml:space="preserve">millal teie emissioonid lõpetavad kasvamise (kui üldse lõpetavad), millal hakkavad need langema </w:t>
                            </w:r>
                            <w:bookmarkStart w:id="0" w:name="_Hlk36488584"/>
                            <w:r w:rsidR="009E61BF" w:rsidRPr="009E61BF">
                              <w:rPr>
                                <w:rFonts w:ascii="Garamond" w:hAnsi="Garamond"/>
                                <w:color w:val="000000" w:themeColor="text1"/>
                                <w:sz w:val="24"/>
                                <w:lang w:val="et-EE"/>
                              </w:rPr>
                              <w:t>(kui üldse hakkavad</w:t>
                            </w:r>
                            <w:bookmarkEnd w:id="0"/>
                            <w:r w:rsidR="009E61BF" w:rsidRPr="009E61BF">
                              <w:rPr>
                                <w:rFonts w:ascii="Garamond" w:hAnsi="Garamond"/>
                                <w:color w:val="000000" w:themeColor="text1"/>
                                <w:sz w:val="24"/>
                                <w:lang w:val="et-EE"/>
                              </w:rPr>
                              <w:t>) ja millise kiirusega (% aastas).</w:t>
                            </w:r>
                          </w:p>
                          <w:p w14:paraId="1EAC06DD" w14:textId="77777777" w:rsidR="009E61BF" w:rsidRPr="009E61BF" w:rsidRDefault="009E61BF" w:rsidP="00AF61D5">
                            <w:pPr>
                              <w:pStyle w:val="ListParagraph"/>
                              <w:numPr>
                                <w:ilvl w:val="0"/>
                                <w:numId w:val="1"/>
                              </w:numPr>
                              <w:spacing w:after="120"/>
                              <w:jc w:val="both"/>
                              <w:rPr>
                                <w:rFonts w:ascii="Garamond" w:hAnsi="Garamond"/>
                                <w:b/>
                                <w:bCs/>
                                <w:color w:val="000000" w:themeColor="text1"/>
                                <w:sz w:val="24"/>
                                <w:lang w:val="et-EE"/>
                              </w:rPr>
                            </w:pPr>
                            <w:r w:rsidRPr="009E61BF">
                              <w:rPr>
                                <w:rFonts w:ascii="Garamond" w:hAnsi="Garamond"/>
                                <w:b/>
                                <w:bCs/>
                                <w:color w:val="000000" w:themeColor="text1"/>
                                <w:sz w:val="24"/>
                                <w:lang w:val="et-EE"/>
                              </w:rPr>
                              <w:t xml:space="preserve">Kas panustada raiete peatamisse ja metsa istutamisesse või mitte. </w:t>
                            </w:r>
                          </w:p>
                          <w:p w14:paraId="183CE48A" w14:textId="0F3AEE8B" w:rsidR="00733D00" w:rsidRPr="009E61BF" w:rsidRDefault="009E61BF" w:rsidP="00AF61D5">
                            <w:pPr>
                              <w:pStyle w:val="ListParagraph"/>
                              <w:numPr>
                                <w:ilvl w:val="0"/>
                                <w:numId w:val="1"/>
                              </w:numPr>
                              <w:spacing w:after="120"/>
                              <w:jc w:val="both"/>
                              <w:rPr>
                                <w:rFonts w:ascii="Garamond" w:hAnsi="Garamond"/>
                                <w:color w:val="000000" w:themeColor="text1"/>
                                <w:sz w:val="24"/>
                                <w:lang w:val="et-EE"/>
                              </w:rPr>
                            </w:pPr>
                            <w:r w:rsidRPr="009E61BF">
                              <w:rPr>
                                <w:rFonts w:ascii="Garamond" w:hAnsi="Garamond"/>
                                <w:b/>
                                <w:color w:val="000000" w:themeColor="text1"/>
                                <w:sz w:val="24"/>
                                <w:lang w:val="et-EE"/>
                              </w:rPr>
                              <w:t>Kui palju panustada Rohelisse Kliimafondi (kui üldse).</w:t>
                            </w:r>
                            <w:r w:rsidRPr="009E61BF">
                              <w:rPr>
                                <w:rFonts w:ascii="Garamond" w:hAnsi="Garamond"/>
                                <w:color w:val="000000" w:themeColor="text1"/>
                                <w:sz w:val="24"/>
                                <w:lang w:val="et-EE"/>
                              </w:rPr>
                              <w:t xml:space="preserve"> Fondi</w:t>
                            </w:r>
                            <w:r w:rsidRPr="009E61BF">
                              <w:rPr>
                                <w:rFonts w:ascii="Garamond" w:hAnsi="Garamond"/>
                                <w:color w:val="000000" w:themeColor="text1"/>
                                <w:sz w:val="24"/>
                                <w:lang w:val="et-EE"/>
                              </w:rPr>
                              <w:t xml:space="preserve"> eesmärk on tagada vähemalt 100 miljardit dollarit aastas 2020.aastaks, et arengumaad saaksid emissioone vähendada ja kohaneda kliimamuutustega</w:t>
                            </w:r>
                            <w:r w:rsidR="00F710D1" w:rsidRPr="009E61BF">
                              <w:rPr>
                                <w:rFonts w:ascii="Garamond" w:hAnsi="Garamond"/>
                                <w:color w:val="000000" w:themeColor="text1"/>
                                <w:sz w:val="24"/>
                                <w:lang w:val="et-EE"/>
                              </w:rPr>
                              <w:t>.</w:t>
                            </w:r>
                            <w:r w:rsidRPr="009E61BF">
                              <w:rPr>
                                <w:rFonts w:ascii="Garamond" w:hAnsi="Garamond"/>
                                <w:color w:val="000000" w:themeColor="text1"/>
                                <w:sz w:val="24"/>
                                <w:lang w:val="et-EE"/>
                              </w:rPr>
                              <w:t xml:space="preserve"> 2017.aasta juunis teatas USA, et ei panusta enam enda raha fondi.</w:t>
                            </w:r>
                          </w:p>
                        </w:txbxContent>
                      </wps:txbx>
                      <wps:bodyPr rot="0" spcFirstLastPara="0" vertOverflow="overflow" horzOverflow="overflow" vert="horz" wrap="square" lIns="0" tIns="0" rIns="18288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670AF6" id="Text Box 7" o:spid="_x0000_s1031" type="#_x0000_t202" style="position:absolute;margin-left:-4.65pt;margin-top:234.2pt;width:539.95pt;height:153.3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" fillcolor="#e6e6e6" stroked="f" strokeweight=".5pt">
                <v:textbox inset="0,0,14.4pt,0">
                  <w:txbxContent>
                    <w:p w14:paraId="3DA44E38" w14:textId="77777777" w:rsidR="009E61BF" w:rsidRPr="009E61BF" w:rsidRDefault="00E15749" w:rsidP="00AF61D5">
                      <w:pPr>
                        <w:pStyle w:val="ListParagraph"/>
                        <w:numPr>
                          <w:ilvl w:val="0"/>
                          <w:numId w:val="1"/>
                        </w:numPr>
                        <w:spacing w:after="120" w:line="240" w:lineRule="auto"/>
                        <w:jc w:val="both"/>
                        <w:rPr>
                          <w:rFonts w:ascii="Garamond" w:hAnsi="Garamond"/>
                          <w:color w:val="000000" w:themeColor="text1"/>
                          <w:sz w:val="24"/>
                          <w:lang w:val="et-EE"/>
                        </w:rPr>
                      </w:pPr>
                      <w:r w:rsidRPr="009E61BF">
                        <w:rPr>
                          <w:rFonts w:ascii="Garamond" w:hAnsi="Garamond"/>
                          <w:b/>
                          <w:color w:val="000000" w:themeColor="text1"/>
                          <w:sz w:val="24"/>
                          <w:lang w:val="et-EE"/>
                        </w:rPr>
                        <w:t xml:space="preserve">USA süsinikdioksiidi emissioonide vähendamine (kui seda soovite). </w:t>
                      </w:r>
                      <w:r w:rsidRPr="009E61BF">
                        <w:rPr>
                          <w:rFonts w:ascii="Garamond" w:hAnsi="Garamond"/>
                          <w:bCs/>
                          <w:color w:val="000000" w:themeColor="text1"/>
                          <w:sz w:val="24"/>
                          <w:lang w:val="et-EE"/>
                        </w:rPr>
                        <w:t xml:space="preserve">Viimastel aastatel on USA emissioonid langenud, olles nüüd </w:t>
                      </w:r>
                      <w:r w:rsidRPr="009E61BF">
                        <w:rPr>
                          <w:rFonts w:ascii="Garamond" w:hAnsi="Garamond"/>
                          <w:color w:val="000000" w:themeColor="text1"/>
                          <w:sz w:val="24"/>
                          <w:lang w:val="et-EE"/>
                        </w:rPr>
                        <w:t xml:space="preserve">~14% </w:t>
                      </w:r>
                      <w:r w:rsidRPr="009E61BF">
                        <w:rPr>
                          <w:rFonts w:ascii="Garamond" w:hAnsi="Garamond"/>
                          <w:color w:val="000000" w:themeColor="text1"/>
                          <w:sz w:val="24"/>
                          <w:lang w:val="et-EE"/>
                        </w:rPr>
                        <w:t xml:space="preserve">allpool 2005.aasta tasemest. Samas ilma edasiste tegevusteta </w:t>
                      </w:r>
                      <w:r w:rsidR="009E61BF" w:rsidRPr="009E61BF">
                        <w:rPr>
                          <w:rFonts w:ascii="Garamond" w:hAnsi="Garamond"/>
                          <w:color w:val="000000" w:themeColor="text1"/>
                          <w:sz w:val="24"/>
                          <w:lang w:val="et-EE"/>
                        </w:rPr>
                        <w:t xml:space="preserve">hakkavad emissioonid suure tõenäosusega taaskord kasvama, eriti praeguse administratiivpoliitika tingimustel, mis edendab nafta, kivisüsi ja naturaalse gaasi tootmist. Te saate nüüd otsustada, </w:t>
                      </w:r>
                      <w:r w:rsidR="009E61BF" w:rsidRPr="009E61BF">
                        <w:rPr>
                          <w:rFonts w:ascii="Garamond" w:hAnsi="Garamond"/>
                          <w:color w:val="000000" w:themeColor="text1"/>
                          <w:sz w:val="24"/>
                          <w:lang w:val="et-EE"/>
                        </w:rPr>
                        <w:t xml:space="preserve">millal teie emissioonid lõpetavad kasvamise (kui üldse lõpetavad), millal hakkavad need langema </w:t>
                      </w:r>
                      <w:bookmarkStart w:id="1" w:name="_Hlk36488584"/>
                      <w:r w:rsidR="009E61BF" w:rsidRPr="009E61BF">
                        <w:rPr>
                          <w:rFonts w:ascii="Garamond" w:hAnsi="Garamond"/>
                          <w:color w:val="000000" w:themeColor="text1"/>
                          <w:sz w:val="24"/>
                          <w:lang w:val="et-EE"/>
                        </w:rPr>
                        <w:t>(kui üldse hakkavad</w:t>
                      </w:r>
                      <w:bookmarkEnd w:id="1"/>
                      <w:r w:rsidR="009E61BF" w:rsidRPr="009E61BF">
                        <w:rPr>
                          <w:rFonts w:ascii="Garamond" w:hAnsi="Garamond"/>
                          <w:color w:val="000000" w:themeColor="text1"/>
                          <w:sz w:val="24"/>
                          <w:lang w:val="et-EE"/>
                        </w:rPr>
                        <w:t>) ja millise kiirusega (% aastas).</w:t>
                      </w:r>
                    </w:p>
                    <w:p w14:paraId="1EAC06DD" w14:textId="77777777" w:rsidR="009E61BF" w:rsidRPr="009E61BF" w:rsidRDefault="009E61BF" w:rsidP="00AF61D5">
                      <w:pPr>
                        <w:pStyle w:val="ListParagraph"/>
                        <w:numPr>
                          <w:ilvl w:val="0"/>
                          <w:numId w:val="1"/>
                        </w:numPr>
                        <w:spacing w:after="120"/>
                        <w:jc w:val="both"/>
                        <w:rPr>
                          <w:rFonts w:ascii="Garamond" w:hAnsi="Garamond"/>
                          <w:b/>
                          <w:bCs/>
                          <w:color w:val="000000" w:themeColor="text1"/>
                          <w:sz w:val="24"/>
                          <w:lang w:val="et-EE"/>
                        </w:rPr>
                      </w:pPr>
                      <w:r w:rsidRPr="009E61BF">
                        <w:rPr>
                          <w:rFonts w:ascii="Garamond" w:hAnsi="Garamond"/>
                          <w:b/>
                          <w:bCs/>
                          <w:color w:val="000000" w:themeColor="text1"/>
                          <w:sz w:val="24"/>
                          <w:lang w:val="et-EE"/>
                        </w:rPr>
                        <w:t xml:space="preserve">Kas panustada raiete peatamisse ja metsa istutamisesse või mitte. </w:t>
                      </w:r>
                    </w:p>
                    <w:p w14:paraId="183CE48A" w14:textId="0F3AEE8B" w:rsidR="00733D00" w:rsidRPr="009E61BF" w:rsidRDefault="009E61BF" w:rsidP="00AF61D5">
                      <w:pPr>
                        <w:pStyle w:val="ListParagraph"/>
                        <w:numPr>
                          <w:ilvl w:val="0"/>
                          <w:numId w:val="1"/>
                        </w:numPr>
                        <w:spacing w:after="120"/>
                        <w:jc w:val="both"/>
                        <w:rPr>
                          <w:rFonts w:ascii="Garamond" w:hAnsi="Garamond"/>
                          <w:color w:val="000000" w:themeColor="text1"/>
                          <w:sz w:val="24"/>
                          <w:lang w:val="et-EE"/>
                        </w:rPr>
                      </w:pPr>
                      <w:r w:rsidRPr="009E61BF">
                        <w:rPr>
                          <w:rFonts w:ascii="Garamond" w:hAnsi="Garamond"/>
                          <w:b/>
                          <w:color w:val="000000" w:themeColor="text1"/>
                          <w:sz w:val="24"/>
                          <w:lang w:val="et-EE"/>
                        </w:rPr>
                        <w:t>Kui palju panustada Rohelisse Kliimafondi (kui üldse).</w:t>
                      </w:r>
                      <w:r w:rsidRPr="009E61BF">
                        <w:rPr>
                          <w:rFonts w:ascii="Garamond" w:hAnsi="Garamond"/>
                          <w:color w:val="000000" w:themeColor="text1"/>
                          <w:sz w:val="24"/>
                          <w:lang w:val="et-EE"/>
                        </w:rPr>
                        <w:t xml:space="preserve"> Fondi</w:t>
                      </w:r>
                      <w:r w:rsidRPr="009E61BF">
                        <w:rPr>
                          <w:rFonts w:ascii="Garamond" w:hAnsi="Garamond"/>
                          <w:color w:val="000000" w:themeColor="text1"/>
                          <w:sz w:val="24"/>
                          <w:lang w:val="et-EE"/>
                        </w:rPr>
                        <w:t xml:space="preserve"> eesmärk on tagada vähemalt 100 miljardit dollarit aastas 2020.aastaks, et arengumaad saaksid emissioone vähendada ja kohaneda kliimamuutustega</w:t>
                      </w:r>
                      <w:r w:rsidR="00F710D1" w:rsidRPr="009E61BF">
                        <w:rPr>
                          <w:rFonts w:ascii="Garamond" w:hAnsi="Garamond"/>
                          <w:color w:val="000000" w:themeColor="text1"/>
                          <w:sz w:val="24"/>
                          <w:lang w:val="et-EE"/>
                        </w:rPr>
                        <w:t>.</w:t>
                      </w:r>
                      <w:r w:rsidRPr="009E61BF">
                        <w:rPr>
                          <w:rFonts w:ascii="Garamond" w:hAnsi="Garamond"/>
                          <w:color w:val="000000" w:themeColor="text1"/>
                          <w:sz w:val="24"/>
                          <w:lang w:val="et-EE"/>
                        </w:rPr>
                        <w:t xml:space="preserve"> 2017.aasta juunis teatas USA, et ei panusta enam enda raha fondi.</w:t>
                      </w:r>
                    </w:p>
                  </w:txbxContent>
                </v:textbox>
                <w10:wrap anchorx="margin" anchory="page"/>
              </v:shape>
            </w:pict>
          </mc:Fallback>
        </mc:AlternateContent>
      </w:r>
    </w:p>
    <w:p w14:paraId="2E1352D6" w14:textId="6DBEF418" w:rsidR="00AE70F9" w:rsidRDefault="00AE70F9"/>
    <w:p w14:paraId="365DAADE" w14:textId="77777777" w:rsidR="00AE70F9" w:rsidRDefault="00AE70F9"/>
    <w:p w14:paraId="4270D94B" w14:textId="77777777" w:rsidR="00AE70F9" w:rsidRDefault="00AE70F9"/>
    <w:p w14:paraId="7E4CF97E" w14:textId="77777777" w:rsidR="00AE70F9" w:rsidRDefault="00AE70F9"/>
    <w:p w14:paraId="6A0C6283" w14:textId="77777777" w:rsidR="00AE70F9" w:rsidRDefault="00495DEA">
      <w:r>
        <w:softHyphen/>
      </w:r>
    </w:p>
    <w:p w14:paraId="782C32A6" w14:textId="77777777" w:rsidR="00AE70F9" w:rsidRDefault="00AE70F9"/>
    <w:p w14:paraId="529FFC32" w14:textId="567E12EA" w:rsidR="00AE70F9" w:rsidRDefault="00026570">
      <w:r>
        <w:rPr>
          <w:noProof/>
          <w:lang w:bidi="ne-NP"/>
        </w:rPr>
        <mc:AlternateContent>
          <mc:Choice Requires="wps">
            <w:drawing>
              <wp:anchor distT="0" distB="0" distL="114300" distR="114300" simplePos="0" relativeHeight="251721728" behindDoc="0" locked="0" layoutInCell="1" allowOverlap="1" wp14:anchorId="055A63A0" wp14:editId="0BE33006">
                <wp:simplePos x="0" y="0"/>
                <wp:positionH relativeFrom="margin">
                  <wp:posOffset>-62230</wp:posOffset>
                </wp:positionH>
                <wp:positionV relativeFrom="paragraph">
                  <wp:posOffset>287655</wp:posOffset>
                </wp:positionV>
                <wp:extent cx="6858000" cy="91694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6858000" cy="9169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3D62CB" w14:textId="3C6A5506" w:rsidR="00F6378E" w:rsidRPr="00EE5F85" w:rsidRDefault="009E61BF" w:rsidP="005C6430">
                            <w:pPr>
                              <w:spacing w:after="120" w:line="240" w:lineRule="auto"/>
                              <w:jc w:val="both"/>
                              <w:rPr>
                                <w:rFonts w:ascii="Century Gothic" w:hAnsi="Century Gothic"/>
                                <w:color w:val="828282"/>
                                <w:sz w:val="30"/>
                                <w:szCs w:val="30"/>
                              </w:rPr>
                            </w:pPr>
                            <w:proofErr w:type="spellStart"/>
                            <w:r>
                              <w:rPr>
                                <w:rFonts w:ascii="Century Gothic" w:hAnsi="Century Gothic"/>
                                <w:color w:val="828282"/>
                                <w:sz w:val="30"/>
                                <w:szCs w:val="30"/>
                              </w:rPr>
                              <w:t>Kontekst</w:t>
                            </w:r>
                            <w:proofErr w:type="spellEnd"/>
                          </w:p>
                          <w:p w14:paraId="4203C283" w14:textId="1372D7C2" w:rsidR="00F6378E" w:rsidRPr="00733D00" w:rsidRDefault="009E61BF" w:rsidP="00AF61D5">
                            <w:pPr>
                              <w:spacing w:after="0" w:line="240" w:lineRule="auto"/>
                              <w:jc w:val="both"/>
                              <w:rPr>
                                <w:rFonts w:ascii="Garamond" w:hAnsi="Garamond"/>
                                <w:color w:val="104C8A"/>
                              </w:rPr>
                            </w:pPr>
                            <w:bookmarkStart w:id="2" w:name="_Hlk36744095"/>
                            <w:r w:rsidRPr="00011858">
                              <w:rPr>
                                <w:rFonts w:ascii="Garamond" w:hAnsi="Garamond"/>
                                <w:lang w:val="et-EE"/>
                              </w:rPr>
                              <w:t xml:space="preserve">Teaduslik konsensus kliima osas on selge: üle 97% kliimateadlastest nõustub, et kliimamuutused on toimumas, need on peamiselt põhjustatud fossiilkütuste kasutamisest ja et selle tagajärjed võivad olla laastavad. </w:t>
                            </w:r>
                            <w:bookmarkEnd w:id="2"/>
                            <w:r w:rsidRPr="009E61BF">
                              <w:rPr>
                                <w:rFonts w:ascii="Garamond" w:hAnsi="Garamond"/>
                                <w:lang w:val="et-EE"/>
                              </w:rPr>
                              <w:t>USA valitsuse uurimustöö</w:t>
                            </w:r>
                            <w:r w:rsidRPr="00280FE0">
                              <w:rPr>
                                <w:rFonts w:ascii="Garamond" w:hAnsi="Garamond"/>
                                <w:lang w:val="et-EE"/>
                              </w:rPr>
                              <w:t xml:space="preserve"> näitab selgelt, et kliimamuutused mõjutavad juba praegu kõiki 50 osariiki ja ilma globaalseid emissioone vähendamata muutuvad kahjud palju hullemaks. </w:t>
                            </w:r>
                          </w:p>
                          <w:p w14:paraId="254A0158" w14:textId="77777777" w:rsidR="00F6378E" w:rsidRPr="00A0629C" w:rsidRDefault="00F6378E" w:rsidP="00AF61D5">
                            <w:pPr>
                              <w:pStyle w:val="NoSpacing"/>
                              <w:jc w:val="both"/>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A63A0" id="Text Box 38" o:spid="_x0000_s1032" type="#_x0000_t202" style="position:absolute;margin-left:-4.9pt;margin-top:22.65pt;width:540pt;height:72.2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" filled="f" stroked="f" strokeweight=".5pt">
                <v:textbox inset="0,0,0,0">
                  <w:txbxContent>
                    <w:p w14:paraId="043D62CB" w14:textId="3C6A5506" w:rsidR="00F6378E" w:rsidRPr="00EE5F85" w:rsidRDefault="009E61BF" w:rsidP="005C6430">
                      <w:pPr>
                        <w:spacing w:after="120" w:line="240" w:lineRule="auto"/>
                        <w:jc w:val="both"/>
                        <w:rPr>
                          <w:rFonts w:ascii="Century Gothic" w:hAnsi="Century Gothic"/>
                          <w:color w:val="828282"/>
                          <w:sz w:val="30"/>
                          <w:szCs w:val="30"/>
                        </w:rPr>
                      </w:pPr>
                      <w:proofErr w:type="spellStart"/>
                      <w:r>
                        <w:rPr>
                          <w:rFonts w:ascii="Century Gothic" w:hAnsi="Century Gothic"/>
                          <w:color w:val="828282"/>
                          <w:sz w:val="30"/>
                          <w:szCs w:val="30"/>
                        </w:rPr>
                        <w:t>Kontekst</w:t>
                      </w:r>
                      <w:proofErr w:type="spellEnd"/>
                    </w:p>
                    <w:p w14:paraId="4203C283" w14:textId="1372D7C2" w:rsidR="00F6378E" w:rsidRPr="00733D00" w:rsidRDefault="009E61BF" w:rsidP="00AF61D5">
                      <w:pPr>
                        <w:spacing w:after="0" w:line="240" w:lineRule="auto"/>
                        <w:jc w:val="both"/>
                        <w:rPr>
                          <w:rFonts w:ascii="Garamond" w:hAnsi="Garamond"/>
                          <w:color w:val="104C8A"/>
                        </w:rPr>
                      </w:pPr>
                      <w:bookmarkStart w:id="3" w:name="_Hlk36744095"/>
                      <w:r w:rsidRPr="00011858">
                        <w:rPr>
                          <w:rFonts w:ascii="Garamond" w:hAnsi="Garamond"/>
                          <w:lang w:val="et-EE"/>
                        </w:rPr>
                        <w:t xml:space="preserve">Teaduslik konsensus kliima osas on selge: üle 97% kliimateadlastest nõustub, et kliimamuutused on toimumas, need on peamiselt põhjustatud fossiilkütuste kasutamisest ja et selle tagajärjed võivad olla laastavad. </w:t>
                      </w:r>
                      <w:bookmarkEnd w:id="3"/>
                      <w:r w:rsidRPr="009E61BF">
                        <w:rPr>
                          <w:rFonts w:ascii="Garamond" w:hAnsi="Garamond"/>
                          <w:lang w:val="et-EE"/>
                        </w:rPr>
                        <w:t>USA valitsuse uurimustöö</w:t>
                      </w:r>
                      <w:r w:rsidRPr="00280FE0">
                        <w:rPr>
                          <w:rFonts w:ascii="Garamond" w:hAnsi="Garamond"/>
                          <w:lang w:val="et-EE"/>
                        </w:rPr>
                        <w:t xml:space="preserve"> näitab selgelt, et kliimamuutused mõjutavad juba praegu kõiki 50 osariiki ja ilma globaalseid emissioone vähendamata muutuvad kahjud palju hullemaks. </w:t>
                      </w:r>
                    </w:p>
                    <w:p w14:paraId="254A0158" w14:textId="77777777" w:rsidR="00F6378E" w:rsidRPr="00A0629C" w:rsidRDefault="00F6378E" w:rsidP="00AF61D5">
                      <w:pPr>
                        <w:pStyle w:val="NoSpacing"/>
                        <w:jc w:val="both"/>
                      </w:pPr>
                    </w:p>
                  </w:txbxContent>
                </v:textbox>
                <w10:wrap anchorx="margin"/>
              </v:shape>
            </w:pict>
          </mc:Fallback>
        </mc:AlternateContent>
      </w:r>
      <w:r>
        <w:rPr>
          <w:noProof/>
          <w:lang w:bidi="ne-NP"/>
        </w:rPr>
        <mc:AlternateContent>
          <mc:Choice Requires="wps">
            <w:drawing>
              <wp:anchor distT="0" distB="0" distL="114300" distR="114300" simplePos="0" relativeHeight="251657216" behindDoc="0" locked="0" layoutInCell="1" allowOverlap="1" wp14:anchorId="35E89178" wp14:editId="25B60D2E">
                <wp:simplePos x="0" y="0"/>
                <wp:positionH relativeFrom="margin">
                  <wp:posOffset>-64770</wp:posOffset>
                </wp:positionH>
                <wp:positionV relativeFrom="paragraph">
                  <wp:posOffset>174625</wp:posOffset>
                </wp:positionV>
                <wp:extent cx="6857365" cy="1905"/>
                <wp:effectExtent l="0" t="0" r="26035" b="48895"/>
                <wp:wrapNone/>
                <wp:docPr id="9" name="Straight Connector 9"/>
                <wp:cNvGraphicFramePr/>
                <a:graphic xmlns:a="http://schemas.openxmlformats.org/drawingml/2006/main">
                  <a:graphicData uri="http://schemas.microsoft.com/office/word/2010/wordprocessingShape">
                    <wps:wsp>
                      <wps:cNvCnPr/>
                      <wps:spPr>
                        <a:xfrm flipV="1">
                          <a:off x="0" y="0"/>
                          <a:ext cx="6857365" cy="1905"/>
                        </a:xfrm>
                        <a:prstGeom prst="line">
                          <a:avLst/>
                        </a:prstGeom>
                        <a:ln w="19050">
                          <a:solidFill>
                            <a:srgbClr val="82828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3B3047" id="Straight Connector 9" o:spid="_x0000_s1026" style="position:absolute;flip:y;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1pt,13.75pt" to="534.85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" strokecolor="#828282" strokeweight="1.5pt">
                <v:stroke joinstyle="miter"/>
                <w10:wrap anchorx="margin"/>
              </v:line>
            </w:pict>
          </mc:Fallback>
        </mc:AlternateContent>
      </w:r>
    </w:p>
    <w:p w14:paraId="5E9AE799" w14:textId="25695F69" w:rsidR="00AE70F9" w:rsidRDefault="00AE70F9"/>
    <w:p w14:paraId="77B3C5D3" w14:textId="77777777" w:rsidR="00AE70F9" w:rsidRDefault="00AE70F9"/>
    <w:p w14:paraId="46B92969" w14:textId="7DA72C0C" w:rsidR="00AE70F9" w:rsidRDefault="00AE70F9"/>
    <w:p w14:paraId="4876816D" w14:textId="7EA52D86" w:rsidR="00AE70F9" w:rsidRDefault="00F727E9">
      <w:r>
        <w:rPr>
          <w:noProof/>
          <w:lang w:bidi="ne-NP"/>
        </w:rPr>
        <mc:AlternateContent>
          <mc:Choice Requires="wps">
            <w:drawing>
              <wp:anchor distT="0" distB="0" distL="114300" distR="114300" simplePos="0" relativeHeight="251719680" behindDoc="0" locked="0" layoutInCell="1" allowOverlap="1" wp14:anchorId="0D6B22C0" wp14:editId="2B3B3B3B">
                <wp:simplePos x="0" y="0"/>
                <wp:positionH relativeFrom="margin">
                  <wp:posOffset>-57150</wp:posOffset>
                </wp:positionH>
                <wp:positionV relativeFrom="paragraph">
                  <wp:posOffset>288290</wp:posOffset>
                </wp:positionV>
                <wp:extent cx="3429000" cy="3419475"/>
                <wp:effectExtent l="0" t="0" r="0" b="9525"/>
                <wp:wrapNone/>
                <wp:docPr id="37" name="Text Box 37"/>
                <wp:cNvGraphicFramePr/>
                <a:graphic xmlns:a="http://schemas.openxmlformats.org/drawingml/2006/main">
                  <a:graphicData uri="http://schemas.microsoft.com/office/word/2010/wordprocessingShape">
                    <wps:wsp>
                      <wps:cNvSpPr txBox="1"/>
                      <wps:spPr>
                        <a:xfrm>
                          <a:off x="0" y="0"/>
                          <a:ext cx="3429000" cy="3419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347FD5" w14:textId="23C121B2" w:rsidR="00F6378E" w:rsidRPr="00FB48D5" w:rsidRDefault="009E61BF" w:rsidP="00AF61D5">
                            <w:pPr>
                              <w:spacing w:line="240" w:lineRule="auto"/>
                              <w:jc w:val="both"/>
                              <w:rPr>
                                <w:rFonts w:ascii="Century Gothic" w:hAnsi="Century Gothic"/>
                                <w:color w:val="828282"/>
                                <w:sz w:val="30"/>
                                <w:szCs w:val="30"/>
                                <w:lang w:val="et-EE"/>
                              </w:rPr>
                            </w:pPr>
                            <w:r w:rsidRPr="00FB48D5">
                              <w:rPr>
                                <w:rFonts w:ascii="Century Gothic" w:hAnsi="Century Gothic"/>
                                <w:color w:val="828282"/>
                                <w:sz w:val="30"/>
                                <w:szCs w:val="30"/>
                                <w:lang w:val="et-EE"/>
                              </w:rPr>
                              <w:t>Avalik arvamus</w:t>
                            </w:r>
                          </w:p>
                          <w:p w14:paraId="7718BDE1" w14:textId="6E5721DF" w:rsidR="00F6378E" w:rsidRPr="00FB48D5" w:rsidRDefault="00C23CCE" w:rsidP="00AF61D5">
                            <w:pPr>
                              <w:spacing w:line="240" w:lineRule="auto"/>
                              <w:contextualSpacing/>
                              <w:jc w:val="both"/>
                              <w:rPr>
                                <w:rFonts w:ascii="Garamond" w:hAnsi="Garamond"/>
                                <w:lang w:val="et-EE"/>
                              </w:rPr>
                            </w:pPr>
                            <w:r w:rsidRPr="00FB48D5">
                              <w:rPr>
                                <w:rFonts w:ascii="Garamond" w:hAnsi="Garamond"/>
                                <w:lang w:val="et-EE"/>
                              </w:rPr>
                              <w:t xml:space="preserve">Enamik </w:t>
                            </w:r>
                            <w:r w:rsidRPr="00FB48D5">
                              <w:rPr>
                                <w:rFonts w:ascii="Garamond" w:hAnsi="Garamond"/>
                                <w:lang w:val="et-EE"/>
                              </w:rPr>
                              <w:t>USA</w:t>
                            </w:r>
                            <w:r w:rsidRPr="00FB48D5">
                              <w:rPr>
                                <w:rFonts w:ascii="Garamond" w:hAnsi="Garamond"/>
                                <w:lang w:val="et-EE"/>
                              </w:rPr>
                              <w:t xml:space="preserve"> kodanikest usub, et kliimamuutused on päris ja et inimtegevus panustab sellesse suurel määral. Enamik toetab rahvusvahelisi kokkuleppeid, mille eesmärk on kliimamuutustega tegeleda, aga on vastu nendele, mis tõstaksid elukallidust.</w:t>
                            </w:r>
                            <w:r w:rsidRPr="00FB48D5">
                              <w:rPr>
                                <w:rFonts w:ascii="Garamond" w:hAnsi="Garamond"/>
                                <w:lang w:val="et-EE"/>
                              </w:rPr>
                              <w:t xml:space="preserve"> </w:t>
                            </w:r>
                            <w:r w:rsidRPr="00FB48D5">
                              <w:rPr>
                                <w:rFonts w:ascii="Garamond" w:hAnsi="Garamond"/>
                                <w:lang w:val="et-EE"/>
                              </w:rPr>
                              <w:t>Kliimamuutused on peaaegu viimane prioriteet, millest olulisemad on riiklik turvalisus, majandus ja töökohad</w:t>
                            </w:r>
                            <w:r w:rsidR="00F6378E" w:rsidRPr="00FB48D5">
                              <w:rPr>
                                <w:rFonts w:ascii="Garamond" w:hAnsi="Garamond"/>
                                <w:lang w:val="et-EE"/>
                              </w:rPr>
                              <w:t xml:space="preserve"> </w:t>
                            </w:r>
                            <w:r w:rsidR="00F727E9" w:rsidRPr="00FB48D5">
                              <w:rPr>
                                <w:rFonts w:ascii="Garamond" w:hAnsi="Garamond"/>
                                <w:lang w:val="et-EE"/>
                              </w:rPr>
                              <w:t xml:space="preserve">Enamik inimesi on vastu otsustele, mis </w:t>
                            </w:r>
                            <w:r w:rsidR="00FB48D5">
                              <w:rPr>
                                <w:rFonts w:ascii="Garamond" w:hAnsi="Garamond"/>
                                <w:lang w:val="et-EE"/>
                              </w:rPr>
                              <w:t>p</w:t>
                            </w:r>
                            <w:r w:rsidR="00F727E9" w:rsidRPr="00FB48D5">
                              <w:rPr>
                                <w:rFonts w:ascii="Garamond" w:hAnsi="Garamond"/>
                                <w:lang w:val="et-EE"/>
                              </w:rPr>
                              <w:t xml:space="preserve">aneks lubamatu koorma meie majandusele samal ajal kui arengumaade emissioonid kasvavad. Samal ajal külvab ammu juurdunud fossiilkütuste kasutamine kahtlusi kliimamuutuste põhjustajana. </w:t>
                            </w:r>
                          </w:p>
                          <w:p w14:paraId="0B396717" w14:textId="2CCDF606" w:rsidR="00F6378E" w:rsidRPr="00FB48D5" w:rsidRDefault="00F727E9" w:rsidP="00AF61D5">
                            <w:pPr>
                              <w:spacing w:before="240"/>
                              <w:jc w:val="both"/>
                              <w:rPr>
                                <w:rFonts w:ascii="Century Gothic" w:hAnsi="Century Gothic"/>
                                <w:color w:val="828282"/>
                                <w:sz w:val="30"/>
                                <w:szCs w:val="30"/>
                                <w:lang w:val="et-EE"/>
                              </w:rPr>
                            </w:pPr>
                            <w:r w:rsidRPr="00FB48D5">
                              <w:rPr>
                                <w:rFonts w:ascii="Century Gothic" w:hAnsi="Century Gothic"/>
                                <w:color w:val="828282"/>
                                <w:sz w:val="30"/>
                                <w:szCs w:val="30"/>
                                <w:lang w:val="et-EE"/>
                              </w:rPr>
                              <w:t>Võimalused</w:t>
                            </w:r>
                          </w:p>
                          <w:p w14:paraId="1D80DACB" w14:textId="0F2CE6DF" w:rsidR="00F727E9" w:rsidRPr="00FB48D5" w:rsidRDefault="00F727E9" w:rsidP="00F727E9">
                            <w:pPr>
                              <w:spacing w:after="100" w:line="240" w:lineRule="auto"/>
                              <w:jc w:val="both"/>
                              <w:rPr>
                                <w:rFonts w:ascii="Garamond" w:hAnsi="Garamond"/>
                                <w:lang w:val="et-EE"/>
                              </w:rPr>
                            </w:pPr>
                            <w:r w:rsidRPr="00FB48D5">
                              <w:rPr>
                                <w:rFonts w:ascii="Garamond" w:hAnsi="Garamond"/>
                                <w:lang w:val="et-EE"/>
                              </w:rPr>
                              <w:t>Vaatamata nendele väljakutsetele</w:t>
                            </w:r>
                            <w:r w:rsidRPr="00FB48D5">
                              <w:rPr>
                                <w:rFonts w:ascii="Garamond" w:hAnsi="Garamond"/>
                                <w:lang w:val="et-EE"/>
                              </w:rPr>
                              <w:t xml:space="preserve"> </w:t>
                            </w:r>
                            <w:r w:rsidRPr="00FB48D5">
                              <w:rPr>
                                <w:rFonts w:ascii="Garamond" w:hAnsi="Garamond"/>
                                <w:lang w:val="et-EE"/>
                              </w:rPr>
                              <w:t xml:space="preserve">on </w:t>
                            </w:r>
                            <w:r w:rsidRPr="00FB48D5">
                              <w:rPr>
                                <w:rFonts w:ascii="Garamond" w:hAnsi="Garamond"/>
                                <w:lang w:val="et-EE"/>
                              </w:rPr>
                              <w:t>kaheparteilise “</w:t>
                            </w:r>
                            <w:proofErr w:type="spellStart"/>
                            <w:r w:rsidRPr="00FB48D5">
                              <w:rPr>
                                <w:rFonts w:ascii="Garamond" w:hAnsi="Garamond"/>
                                <w:lang w:val="et-EE"/>
                              </w:rPr>
                              <w:t>Risky</w:t>
                            </w:r>
                            <w:proofErr w:type="spellEnd"/>
                            <w:r w:rsidRPr="00FB48D5">
                              <w:rPr>
                                <w:rFonts w:ascii="Garamond" w:hAnsi="Garamond"/>
                                <w:lang w:val="et-EE"/>
                              </w:rPr>
                              <w:t xml:space="preserve"> Business” raport (http://riskybusiness.org) leidnud, et otsustega hilinemine on kulukas, samas kui enamus USA osariike saaksid emissioonide vähendamisest kasu. </w:t>
                            </w:r>
                          </w:p>
                          <w:p w14:paraId="5DD36200" w14:textId="77777777" w:rsidR="00F6378E" w:rsidRPr="00A0629C" w:rsidRDefault="00F6378E" w:rsidP="00AF61D5">
                            <w:pPr>
                              <w:pStyle w:val="NoSpacing"/>
                              <w:jc w:val="both"/>
                            </w:pPr>
                          </w:p>
                          <w:p w14:paraId="116382D4" w14:textId="77777777" w:rsidR="00F6378E" w:rsidRPr="00A0629C" w:rsidRDefault="00F6378E" w:rsidP="00AF61D5">
                            <w:pPr>
                              <w:pStyle w:val="NoSpacing"/>
                              <w:jc w:val="both"/>
                            </w:pPr>
                          </w:p>
                          <w:p w14:paraId="319EB6EA" w14:textId="77777777" w:rsidR="00F6378E" w:rsidRPr="00A0629C" w:rsidRDefault="00F6378E" w:rsidP="00AF61D5">
                            <w:pPr>
                              <w:pStyle w:val="NoSpacing"/>
                              <w:jc w:val="both"/>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6B22C0" id="Text Box 37" o:spid="_x0000_s1033" type="#_x0000_t202" style="position:absolute;margin-left:-4.5pt;margin-top:22.7pt;width:270pt;height:269.25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" filled="f" stroked="f" strokeweight=".5pt">
                <v:textbox inset="0,0,0,0">
                  <w:txbxContent>
                    <w:p w14:paraId="16347FD5" w14:textId="23C121B2" w:rsidR="00F6378E" w:rsidRPr="00FB48D5" w:rsidRDefault="009E61BF" w:rsidP="00AF61D5">
                      <w:pPr>
                        <w:spacing w:line="240" w:lineRule="auto"/>
                        <w:jc w:val="both"/>
                        <w:rPr>
                          <w:rFonts w:ascii="Century Gothic" w:hAnsi="Century Gothic"/>
                          <w:color w:val="828282"/>
                          <w:sz w:val="30"/>
                          <w:szCs w:val="30"/>
                          <w:lang w:val="et-EE"/>
                        </w:rPr>
                      </w:pPr>
                      <w:r w:rsidRPr="00FB48D5">
                        <w:rPr>
                          <w:rFonts w:ascii="Century Gothic" w:hAnsi="Century Gothic"/>
                          <w:color w:val="828282"/>
                          <w:sz w:val="30"/>
                          <w:szCs w:val="30"/>
                          <w:lang w:val="et-EE"/>
                        </w:rPr>
                        <w:t>Avalik arvamus</w:t>
                      </w:r>
                    </w:p>
                    <w:p w14:paraId="7718BDE1" w14:textId="6E5721DF" w:rsidR="00F6378E" w:rsidRPr="00FB48D5" w:rsidRDefault="00C23CCE" w:rsidP="00AF61D5">
                      <w:pPr>
                        <w:spacing w:line="240" w:lineRule="auto"/>
                        <w:contextualSpacing/>
                        <w:jc w:val="both"/>
                        <w:rPr>
                          <w:rFonts w:ascii="Garamond" w:hAnsi="Garamond"/>
                          <w:lang w:val="et-EE"/>
                        </w:rPr>
                      </w:pPr>
                      <w:r w:rsidRPr="00FB48D5">
                        <w:rPr>
                          <w:rFonts w:ascii="Garamond" w:hAnsi="Garamond"/>
                          <w:lang w:val="et-EE"/>
                        </w:rPr>
                        <w:t xml:space="preserve">Enamik </w:t>
                      </w:r>
                      <w:r w:rsidRPr="00FB48D5">
                        <w:rPr>
                          <w:rFonts w:ascii="Garamond" w:hAnsi="Garamond"/>
                          <w:lang w:val="et-EE"/>
                        </w:rPr>
                        <w:t>USA</w:t>
                      </w:r>
                      <w:r w:rsidRPr="00FB48D5">
                        <w:rPr>
                          <w:rFonts w:ascii="Garamond" w:hAnsi="Garamond"/>
                          <w:lang w:val="et-EE"/>
                        </w:rPr>
                        <w:t xml:space="preserve"> kodanikest usub, et kliimamuutused on päris ja et inimtegevus panustab sellesse suurel määral. Enamik toetab rahvusvahelisi kokkuleppeid, mille eesmärk on kliimamuutustega tegeleda, aga on vastu nendele, mis tõstaksid elukallidust.</w:t>
                      </w:r>
                      <w:r w:rsidRPr="00FB48D5">
                        <w:rPr>
                          <w:rFonts w:ascii="Garamond" w:hAnsi="Garamond"/>
                          <w:lang w:val="et-EE"/>
                        </w:rPr>
                        <w:t xml:space="preserve"> </w:t>
                      </w:r>
                      <w:r w:rsidRPr="00FB48D5">
                        <w:rPr>
                          <w:rFonts w:ascii="Garamond" w:hAnsi="Garamond"/>
                          <w:lang w:val="et-EE"/>
                        </w:rPr>
                        <w:t>Kliimamuutused on peaaegu viimane prioriteet, millest olulisemad on riiklik turvalisus, majandus ja töökohad</w:t>
                      </w:r>
                      <w:r w:rsidR="00F6378E" w:rsidRPr="00FB48D5">
                        <w:rPr>
                          <w:rFonts w:ascii="Garamond" w:hAnsi="Garamond"/>
                          <w:lang w:val="et-EE"/>
                        </w:rPr>
                        <w:t xml:space="preserve"> </w:t>
                      </w:r>
                      <w:r w:rsidR="00F727E9" w:rsidRPr="00FB48D5">
                        <w:rPr>
                          <w:rFonts w:ascii="Garamond" w:hAnsi="Garamond"/>
                          <w:lang w:val="et-EE"/>
                        </w:rPr>
                        <w:t xml:space="preserve">Enamik inimesi on vastu otsustele, mis </w:t>
                      </w:r>
                      <w:r w:rsidR="00FB48D5">
                        <w:rPr>
                          <w:rFonts w:ascii="Garamond" w:hAnsi="Garamond"/>
                          <w:lang w:val="et-EE"/>
                        </w:rPr>
                        <w:t>p</w:t>
                      </w:r>
                      <w:r w:rsidR="00F727E9" w:rsidRPr="00FB48D5">
                        <w:rPr>
                          <w:rFonts w:ascii="Garamond" w:hAnsi="Garamond"/>
                          <w:lang w:val="et-EE"/>
                        </w:rPr>
                        <w:t xml:space="preserve">aneks lubamatu koorma meie majandusele samal ajal kui arengumaade emissioonid kasvavad. Samal ajal külvab ammu juurdunud fossiilkütuste kasutamine kahtlusi kliimamuutuste põhjustajana. </w:t>
                      </w:r>
                    </w:p>
                    <w:p w14:paraId="0B396717" w14:textId="2CCDF606" w:rsidR="00F6378E" w:rsidRPr="00FB48D5" w:rsidRDefault="00F727E9" w:rsidP="00AF61D5">
                      <w:pPr>
                        <w:spacing w:before="240"/>
                        <w:jc w:val="both"/>
                        <w:rPr>
                          <w:rFonts w:ascii="Century Gothic" w:hAnsi="Century Gothic"/>
                          <w:color w:val="828282"/>
                          <w:sz w:val="30"/>
                          <w:szCs w:val="30"/>
                          <w:lang w:val="et-EE"/>
                        </w:rPr>
                      </w:pPr>
                      <w:r w:rsidRPr="00FB48D5">
                        <w:rPr>
                          <w:rFonts w:ascii="Century Gothic" w:hAnsi="Century Gothic"/>
                          <w:color w:val="828282"/>
                          <w:sz w:val="30"/>
                          <w:szCs w:val="30"/>
                          <w:lang w:val="et-EE"/>
                        </w:rPr>
                        <w:t>Võimalused</w:t>
                      </w:r>
                    </w:p>
                    <w:p w14:paraId="1D80DACB" w14:textId="0F2CE6DF" w:rsidR="00F727E9" w:rsidRPr="00FB48D5" w:rsidRDefault="00F727E9" w:rsidP="00F727E9">
                      <w:pPr>
                        <w:spacing w:after="100" w:line="240" w:lineRule="auto"/>
                        <w:jc w:val="both"/>
                        <w:rPr>
                          <w:rFonts w:ascii="Garamond" w:hAnsi="Garamond"/>
                          <w:lang w:val="et-EE"/>
                        </w:rPr>
                      </w:pPr>
                      <w:r w:rsidRPr="00FB48D5">
                        <w:rPr>
                          <w:rFonts w:ascii="Garamond" w:hAnsi="Garamond"/>
                          <w:lang w:val="et-EE"/>
                        </w:rPr>
                        <w:t>Vaatamata nendele väljakutsetele</w:t>
                      </w:r>
                      <w:r w:rsidRPr="00FB48D5">
                        <w:rPr>
                          <w:rFonts w:ascii="Garamond" w:hAnsi="Garamond"/>
                          <w:lang w:val="et-EE"/>
                        </w:rPr>
                        <w:t xml:space="preserve"> </w:t>
                      </w:r>
                      <w:r w:rsidRPr="00FB48D5">
                        <w:rPr>
                          <w:rFonts w:ascii="Garamond" w:hAnsi="Garamond"/>
                          <w:lang w:val="et-EE"/>
                        </w:rPr>
                        <w:t xml:space="preserve">on </w:t>
                      </w:r>
                      <w:r w:rsidRPr="00FB48D5">
                        <w:rPr>
                          <w:rFonts w:ascii="Garamond" w:hAnsi="Garamond"/>
                          <w:lang w:val="et-EE"/>
                        </w:rPr>
                        <w:t>kaheparteilise “</w:t>
                      </w:r>
                      <w:proofErr w:type="spellStart"/>
                      <w:r w:rsidRPr="00FB48D5">
                        <w:rPr>
                          <w:rFonts w:ascii="Garamond" w:hAnsi="Garamond"/>
                          <w:lang w:val="et-EE"/>
                        </w:rPr>
                        <w:t>Risky</w:t>
                      </w:r>
                      <w:proofErr w:type="spellEnd"/>
                      <w:r w:rsidRPr="00FB48D5">
                        <w:rPr>
                          <w:rFonts w:ascii="Garamond" w:hAnsi="Garamond"/>
                          <w:lang w:val="et-EE"/>
                        </w:rPr>
                        <w:t xml:space="preserve"> Business” raport (http://riskybusiness.org) leidnud, et otsustega hilinemine on kulukas, samas kui enamus USA osariike saaksid emissioonide vähendamisest kasu. </w:t>
                      </w:r>
                    </w:p>
                    <w:p w14:paraId="5DD36200" w14:textId="77777777" w:rsidR="00F6378E" w:rsidRPr="00A0629C" w:rsidRDefault="00F6378E" w:rsidP="00AF61D5">
                      <w:pPr>
                        <w:pStyle w:val="NoSpacing"/>
                        <w:jc w:val="both"/>
                      </w:pPr>
                    </w:p>
                    <w:p w14:paraId="116382D4" w14:textId="77777777" w:rsidR="00F6378E" w:rsidRPr="00A0629C" w:rsidRDefault="00F6378E" w:rsidP="00AF61D5">
                      <w:pPr>
                        <w:pStyle w:val="NoSpacing"/>
                        <w:jc w:val="both"/>
                      </w:pPr>
                    </w:p>
                    <w:p w14:paraId="319EB6EA" w14:textId="77777777" w:rsidR="00F6378E" w:rsidRPr="00A0629C" w:rsidRDefault="00F6378E" w:rsidP="00AF61D5">
                      <w:pPr>
                        <w:pStyle w:val="NoSpacing"/>
                        <w:jc w:val="both"/>
                      </w:pPr>
                    </w:p>
                  </w:txbxContent>
                </v:textbox>
                <w10:wrap anchorx="margin"/>
              </v:shape>
            </w:pict>
          </mc:Fallback>
        </mc:AlternateContent>
      </w:r>
      <w:r w:rsidR="00CA362D">
        <w:rPr>
          <w:noProof/>
          <w:lang w:bidi="ne-NP"/>
        </w:rPr>
        <mc:AlternateContent>
          <mc:Choice Requires="wps">
            <w:drawing>
              <wp:anchor distT="0" distB="0" distL="114300" distR="114300" simplePos="0" relativeHeight="251703296" behindDoc="0" locked="0" layoutInCell="1" allowOverlap="1" wp14:anchorId="2A27051A" wp14:editId="54245DA0">
                <wp:simplePos x="0" y="0"/>
                <wp:positionH relativeFrom="margin">
                  <wp:posOffset>-60960</wp:posOffset>
                </wp:positionH>
                <wp:positionV relativeFrom="paragraph">
                  <wp:posOffset>178858</wp:posOffset>
                </wp:positionV>
                <wp:extent cx="6857365" cy="19050"/>
                <wp:effectExtent l="0" t="0" r="26035" b="31750"/>
                <wp:wrapNone/>
                <wp:docPr id="12" name="Straight Connector 12"/>
                <wp:cNvGraphicFramePr/>
                <a:graphic xmlns:a="http://schemas.openxmlformats.org/drawingml/2006/main">
                  <a:graphicData uri="http://schemas.microsoft.com/office/word/2010/wordprocessingShape">
                    <wps:wsp>
                      <wps:cNvCnPr/>
                      <wps:spPr>
                        <a:xfrm>
                          <a:off x="0" y="0"/>
                          <a:ext cx="6857365" cy="19050"/>
                        </a:xfrm>
                        <a:prstGeom prst="line">
                          <a:avLst/>
                        </a:prstGeom>
                        <a:ln w="19050">
                          <a:solidFill>
                            <a:srgbClr val="82828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0A74E2" id="Straight Connector 12" o:spid="_x0000_s1026" style="position:absolute;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8pt,14.1pt" to="53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" strokecolor="#828282" strokeweight="1.5pt">
                <v:stroke joinstyle="miter"/>
                <w10:wrap anchorx="margin"/>
              </v:line>
            </w:pict>
          </mc:Fallback>
        </mc:AlternateContent>
      </w:r>
      <w:r w:rsidR="00CA362D">
        <w:rPr>
          <w:noProof/>
          <w:lang w:bidi="ne-NP"/>
        </w:rPr>
        <mc:AlternateContent>
          <mc:Choice Requires="wps">
            <w:drawing>
              <wp:anchor distT="0" distB="0" distL="114300" distR="114300" simplePos="0" relativeHeight="251665408" behindDoc="0" locked="0" layoutInCell="1" allowOverlap="1" wp14:anchorId="403436E2" wp14:editId="5E8A8413">
                <wp:simplePos x="0" y="0"/>
                <wp:positionH relativeFrom="margin">
                  <wp:posOffset>3476625</wp:posOffset>
                </wp:positionH>
                <wp:positionV relativeFrom="paragraph">
                  <wp:posOffset>182245</wp:posOffset>
                </wp:positionV>
                <wp:extent cx="3175" cy="3426460"/>
                <wp:effectExtent l="0" t="0" r="47625" b="27940"/>
                <wp:wrapNone/>
                <wp:docPr id="13" name="Straight Connector 13"/>
                <wp:cNvGraphicFramePr/>
                <a:graphic xmlns:a="http://schemas.openxmlformats.org/drawingml/2006/main">
                  <a:graphicData uri="http://schemas.microsoft.com/office/word/2010/wordprocessingShape">
                    <wps:wsp>
                      <wps:cNvCnPr/>
                      <wps:spPr>
                        <a:xfrm flipH="1">
                          <a:off x="0" y="0"/>
                          <a:ext cx="3175" cy="3426460"/>
                        </a:xfrm>
                        <a:prstGeom prst="line">
                          <a:avLst/>
                        </a:prstGeom>
                        <a:ln w="19050">
                          <a:solidFill>
                            <a:srgbClr val="82828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A873B7" id="Straight Connector 13" o:spid="_x0000_s1026" style="position:absolute;flip:x;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73.75pt,14.35pt" to="274pt,28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" strokecolor="#828282" strokeweight="1.5pt">
                <v:stroke joinstyle="miter"/>
                <w10:wrap anchorx="margin"/>
              </v:line>
            </w:pict>
          </mc:Fallback>
        </mc:AlternateContent>
      </w:r>
    </w:p>
    <w:p w14:paraId="05501C1A" w14:textId="0CBEBC4B" w:rsidR="00AE70F9" w:rsidRDefault="00CA362D">
      <w:r>
        <w:rPr>
          <w:noProof/>
          <w:lang w:bidi="ne-NP"/>
        </w:rPr>
        <mc:AlternateContent>
          <mc:Choice Requires="wps">
            <w:drawing>
              <wp:anchor distT="0" distB="0" distL="114300" distR="114300" simplePos="0" relativeHeight="251661312" behindDoc="0" locked="0" layoutInCell="1" allowOverlap="1" wp14:anchorId="3FDD5F41" wp14:editId="285C5333">
                <wp:simplePos x="0" y="0"/>
                <wp:positionH relativeFrom="margin">
                  <wp:posOffset>3598333</wp:posOffset>
                </wp:positionH>
                <wp:positionV relativeFrom="paragraph">
                  <wp:posOffset>36406</wp:posOffset>
                </wp:positionV>
                <wp:extent cx="3201035" cy="3169073"/>
                <wp:effectExtent l="0" t="0" r="0" b="6350"/>
                <wp:wrapNone/>
                <wp:docPr id="11" name="Text Box 11"/>
                <wp:cNvGraphicFramePr/>
                <a:graphic xmlns:a="http://schemas.openxmlformats.org/drawingml/2006/main">
                  <a:graphicData uri="http://schemas.microsoft.com/office/word/2010/wordprocessingShape">
                    <wps:wsp>
                      <wps:cNvSpPr txBox="1"/>
                      <wps:spPr>
                        <a:xfrm>
                          <a:off x="0" y="0"/>
                          <a:ext cx="3201035" cy="316907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7E63ADA" w14:textId="5AA4BFE2" w:rsidR="002B1157" w:rsidRPr="00FB48D5" w:rsidRDefault="00F727E9" w:rsidP="00AF61D5">
                            <w:pPr>
                              <w:spacing w:line="240" w:lineRule="auto"/>
                              <w:jc w:val="both"/>
                              <w:rPr>
                                <w:rFonts w:ascii="Century Gothic" w:hAnsi="Century Gothic"/>
                                <w:color w:val="828282"/>
                                <w:sz w:val="30"/>
                                <w:szCs w:val="30"/>
                                <w:lang w:val="et-EE"/>
                              </w:rPr>
                            </w:pPr>
                            <w:r w:rsidRPr="00FB48D5">
                              <w:rPr>
                                <w:rFonts w:ascii="Century Gothic" w:hAnsi="Century Gothic"/>
                                <w:color w:val="828282"/>
                                <w:sz w:val="30"/>
                                <w:szCs w:val="30"/>
                                <w:lang w:val="et-EE"/>
                              </w:rPr>
                              <w:t>Riiklikud tegevused</w:t>
                            </w:r>
                          </w:p>
                          <w:p w14:paraId="566CC6FD" w14:textId="7CCA8E78" w:rsidR="002B1157" w:rsidRPr="00FB48D5" w:rsidRDefault="00F727E9" w:rsidP="00AF61D5">
                            <w:pPr>
                              <w:spacing w:line="240" w:lineRule="auto"/>
                              <w:jc w:val="both"/>
                              <w:rPr>
                                <w:rFonts w:ascii="Garamond" w:hAnsi="Garamond"/>
                                <w:lang w:val="et-EE"/>
                              </w:rPr>
                            </w:pPr>
                            <w:r w:rsidRPr="00FB48D5">
                              <w:rPr>
                                <w:rFonts w:ascii="Garamond" w:hAnsi="Garamond"/>
                                <w:lang w:val="et-EE"/>
                              </w:rPr>
                              <w:t xml:space="preserve">Pariisis lubas </w:t>
                            </w:r>
                            <w:r w:rsidRPr="00FB48D5">
                              <w:rPr>
                                <w:rFonts w:ascii="Garamond" w:hAnsi="Garamond"/>
                                <w:lang w:val="et-EE"/>
                              </w:rPr>
                              <w:t>USA enda emissioone vähendada 26-28% 2025.aastaks võrreldes 2005.aasta tasemega</w:t>
                            </w:r>
                            <w:r w:rsidRPr="00FB48D5">
                              <w:rPr>
                                <w:rFonts w:ascii="Garamond" w:hAnsi="Garamond"/>
                                <w:lang w:val="et-EE"/>
                              </w:rPr>
                              <w:t>. Selle eesmärgi täitmine sõltub edukast föderaalpoliitika rakendamisest, mis piiraks elektrijaamade emissioone</w:t>
                            </w:r>
                            <w:r w:rsidR="00FB48D5" w:rsidRPr="00FB48D5">
                              <w:rPr>
                                <w:rFonts w:ascii="Garamond" w:hAnsi="Garamond"/>
                                <w:lang w:val="et-EE"/>
                              </w:rPr>
                              <w:t xml:space="preserve"> ja parandaks autode kütusekulu efektiivsust ning tegutseks nii linna, osariigi kui regiooni tasandil. Administratsioon aga tegutseb nende föderaalpoliitikate tagasivõtmise nimel väites, et fossiilkütuseid on vaja ettenägematu tuleviku pärast. Neid samme toetavad mõned valitud ametnikud USA Kongressis ja ärimehed, kes on investeerinud fossiilkütuste tööstusesse. </w:t>
                            </w:r>
                          </w:p>
                          <w:p w14:paraId="261AB340" w14:textId="4E3C6692" w:rsidR="00A0629C" w:rsidRPr="00FB48D5" w:rsidRDefault="00FB48D5" w:rsidP="00AF61D5">
                            <w:pPr>
                              <w:jc w:val="both"/>
                              <w:rPr>
                                <w:rFonts w:ascii="Century Gothic" w:hAnsi="Century Gothic"/>
                                <w:color w:val="828282"/>
                                <w:sz w:val="30"/>
                                <w:szCs w:val="30"/>
                                <w:lang w:val="et-EE"/>
                              </w:rPr>
                            </w:pPr>
                            <w:r w:rsidRPr="00FB48D5">
                              <w:rPr>
                                <w:rFonts w:ascii="Century Gothic" w:hAnsi="Century Gothic"/>
                                <w:color w:val="828282"/>
                                <w:sz w:val="30"/>
                                <w:szCs w:val="30"/>
                                <w:lang w:val="et-EE"/>
                              </w:rPr>
                              <w:t>Metsad ja maakasutus</w:t>
                            </w:r>
                          </w:p>
                          <w:p w14:paraId="64F8CDF8" w14:textId="77777777" w:rsidR="00FB48D5" w:rsidRPr="00FB48D5" w:rsidRDefault="00FB48D5" w:rsidP="00FB48D5">
                            <w:pPr>
                              <w:pStyle w:val="NoSpacing"/>
                              <w:jc w:val="both"/>
                              <w:rPr>
                                <w:lang w:val="et-EE"/>
                              </w:rPr>
                            </w:pPr>
                            <w:r w:rsidRPr="00FB48D5">
                              <w:rPr>
                                <w:rFonts w:ascii="Garamond" w:hAnsi="Garamond"/>
                                <w:lang w:val="et-EE"/>
                              </w:rPr>
                              <w:t>Kuigi meie emissioonid kahaneksid raiete ja maa seisundi halvenemise piiramisel, siis see vähendaks ainult väikest osa.</w:t>
                            </w:r>
                          </w:p>
                          <w:p w14:paraId="71C5226F" w14:textId="77777777" w:rsidR="00A0629C" w:rsidRPr="00A0629C" w:rsidRDefault="00A0629C" w:rsidP="00AF61D5">
                            <w:pPr>
                              <w:pStyle w:val="NoSpacing"/>
                              <w:jc w:val="both"/>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DD5F41" id="Text Box 11" o:spid="_x0000_s1034" type="#_x0000_t202" style="position:absolute;margin-left:283.35pt;margin-top:2.85pt;width:252.05pt;height:249.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" filled="f" stroked="f" strokeweight=".5pt">
                <v:textbox inset="0,0,0,0">
                  <w:txbxContent>
                    <w:p w14:paraId="77E63ADA" w14:textId="5AA4BFE2" w:rsidR="002B1157" w:rsidRPr="00FB48D5" w:rsidRDefault="00F727E9" w:rsidP="00AF61D5">
                      <w:pPr>
                        <w:spacing w:line="240" w:lineRule="auto"/>
                        <w:jc w:val="both"/>
                        <w:rPr>
                          <w:rFonts w:ascii="Century Gothic" w:hAnsi="Century Gothic"/>
                          <w:color w:val="828282"/>
                          <w:sz w:val="30"/>
                          <w:szCs w:val="30"/>
                          <w:lang w:val="et-EE"/>
                        </w:rPr>
                      </w:pPr>
                      <w:r w:rsidRPr="00FB48D5">
                        <w:rPr>
                          <w:rFonts w:ascii="Century Gothic" w:hAnsi="Century Gothic"/>
                          <w:color w:val="828282"/>
                          <w:sz w:val="30"/>
                          <w:szCs w:val="30"/>
                          <w:lang w:val="et-EE"/>
                        </w:rPr>
                        <w:t>Riiklikud tegevused</w:t>
                      </w:r>
                    </w:p>
                    <w:p w14:paraId="566CC6FD" w14:textId="7CCA8E78" w:rsidR="002B1157" w:rsidRPr="00FB48D5" w:rsidRDefault="00F727E9" w:rsidP="00AF61D5">
                      <w:pPr>
                        <w:spacing w:line="240" w:lineRule="auto"/>
                        <w:jc w:val="both"/>
                        <w:rPr>
                          <w:rFonts w:ascii="Garamond" w:hAnsi="Garamond"/>
                          <w:lang w:val="et-EE"/>
                        </w:rPr>
                      </w:pPr>
                      <w:r w:rsidRPr="00FB48D5">
                        <w:rPr>
                          <w:rFonts w:ascii="Garamond" w:hAnsi="Garamond"/>
                          <w:lang w:val="et-EE"/>
                        </w:rPr>
                        <w:t xml:space="preserve">Pariisis lubas </w:t>
                      </w:r>
                      <w:r w:rsidRPr="00FB48D5">
                        <w:rPr>
                          <w:rFonts w:ascii="Garamond" w:hAnsi="Garamond"/>
                          <w:lang w:val="et-EE"/>
                        </w:rPr>
                        <w:t>USA enda emissioone vähendada 26-28% 2025.aastaks võrreldes 2005.aasta tasemega</w:t>
                      </w:r>
                      <w:r w:rsidRPr="00FB48D5">
                        <w:rPr>
                          <w:rFonts w:ascii="Garamond" w:hAnsi="Garamond"/>
                          <w:lang w:val="et-EE"/>
                        </w:rPr>
                        <w:t>. Selle eesmärgi täitmine sõltub edukast föderaalpoliitika rakendamisest, mis piiraks elektrijaamade emissioone</w:t>
                      </w:r>
                      <w:r w:rsidR="00FB48D5" w:rsidRPr="00FB48D5">
                        <w:rPr>
                          <w:rFonts w:ascii="Garamond" w:hAnsi="Garamond"/>
                          <w:lang w:val="et-EE"/>
                        </w:rPr>
                        <w:t xml:space="preserve"> ja parandaks autode kütusekulu efektiivsust ning tegutseks nii linna, osariigi kui regiooni tasandil. Administratsioon aga tegutseb nende föderaalpoliitikate tagasivõtmise nimel väites, et fossiilkütuseid on vaja ettenägematu tuleviku pärast. Neid samme toetavad mõned valitud ametnikud USA Kongressis ja ärimehed, kes on investeerinud fossiilkütuste tööstusesse. </w:t>
                      </w:r>
                    </w:p>
                    <w:p w14:paraId="261AB340" w14:textId="4E3C6692" w:rsidR="00A0629C" w:rsidRPr="00FB48D5" w:rsidRDefault="00FB48D5" w:rsidP="00AF61D5">
                      <w:pPr>
                        <w:jc w:val="both"/>
                        <w:rPr>
                          <w:rFonts w:ascii="Century Gothic" w:hAnsi="Century Gothic"/>
                          <w:color w:val="828282"/>
                          <w:sz w:val="30"/>
                          <w:szCs w:val="30"/>
                          <w:lang w:val="et-EE"/>
                        </w:rPr>
                      </w:pPr>
                      <w:r w:rsidRPr="00FB48D5">
                        <w:rPr>
                          <w:rFonts w:ascii="Century Gothic" w:hAnsi="Century Gothic"/>
                          <w:color w:val="828282"/>
                          <w:sz w:val="30"/>
                          <w:szCs w:val="30"/>
                          <w:lang w:val="et-EE"/>
                        </w:rPr>
                        <w:t>Metsad ja maakasutus</w:t>
                      </w:r>
                    </w:p>
                    <w:p w14:paraId="64F8CDF8" w14:textId="77777777" w:rsidR="00FB48D5" w:rsidRPr="00FB48D5" w:rsidRDefault="00FB48D5" w:rsidP="00FB48D5">
                      <w:pPr>
                        <w:pStyle w:val="NoSpacing"/>
                        <w:jc w:val="both"/>
                        <w:rPr>
                          <w:lang w:val="et-EE"/>
                        </w:rPr>
                      </w:pPr>
                      <w:r w:rsidRPr="00FB48D5">
                        <w:rPr>
                          <w:rFonts w:ascii="Garamond" w:hAnsi="Garamond"/>
                          <w:lang w:val="et-EE"/>
                        </w:rPr>
                        <w:t>Kuigi meie emissioonid kahaneksid raiete ja maa seisundi halvenemise piiramisel, siis see vähendaks ainult väikest osa.</w:t>
                      </w:r>
                    </w:p>
                    <w:p w14:paraId="71C5226F" w14:textId="77777777" w:rsidR="00A0629C" w:rsidRPr="00A0629C" w:rsidRDefault="00A0629C" w:rsidP="00AF61D5">
                      <w:pPr>
                        <w:pStyle w:val="NoSpacing"/>
                        <w:jc w:val="both"/>
                      </w:pPr>
                    </w:p>
                  </w:txbxContent>
                </v:textbox>
                <w10:wrap anchorx="margin"/>
              </v:shape>
            </w:pict>
          </mc:Fallback>
        </mc:AlternateContent>
      </w:r>
    </w:p>
    <w:p w14:paraId="6D52BB54" w14:textId="77777777" w:rsidR="00AE70F9" w:rsidRDefault="00AE70F9"/>
    <w:p w14:paraId="19E973F6" w14:textId="77777777" w:rsidR="00AE70F9" w:rsidRDefault="00AE70F9"/>
    <w:p w14:paraId="2C127451" w14:textId="77777777" w:rsidR="00AE70F9" w:rsidRDefault="00AE70F9"/>
    <w:p w14:paraId="5B0519FF" w14:textId="77777777" w:rsidR="00AE70F9" w:rsidRDefault="00AE70F9"/>
    <w:p w14:paraId="6DC32BEB" w14:textId="77777777" w:rsidR="00AE70F9" w:rsidRDefault="00AE70F9"/>
    <w:p w14:paraId="7378BFDE" w14:textId="77777777" w:rsidR="00AE70F9" w:rsidRDefault="00AE70F9"/>
    <w:p w14:paraId="7A659E42" w14:textId="77777777" w:rsidR="00AE70F9" w:rsidRDefault="00AE70F9"/>
    <w:p w14:paraId="2775387F" w14:textId="77777777" w:rsidR="00AE70F9" w:rsidRDefault="00AE70F9"/>
    <w:p w14:paraId="570536FA" w14:textId="77777777" w:rsidR="00AE70F9" w:rsidRDefault="00AE70F9"/>
    <w:p w14:paraId="7E1B02A9" w14:textId="1CCC81F1" w:rsidR="00AE70F9" w:rsidRDefault="002B6CF7">
      <w:r>
        <w:softHyphen/>
      </w:r>
    </w:p>
    <w:p w14:paraId="4E3FD185" w14:textId="77777777" w:rsidR="005C437E" w:rsidRDefault="005C437E">
      <w:pPr>
        <w:sectPr w:rsidR="005C437E" w:rsidSect="00225548">
          <w:pgSz w:w="12240" w:h="15840"/>
          <w:pgMar w:top="720" w:right="720" w:bottom="720" w:left="720" w:header="720" w:footer="720" w:gutter="0"/>
          <w:cols w:space="720"/>
          <w:docGrid w:linePitch="360"/>
        </w:sectPr>
      </w:pPr>
    </w:p>
    <w:p w14:paraId="6D421889" w14:textId="382A6A61" w:rsidR="00AE70F9" w:rsidRDefault="00AE70F9"/>
    <w:p w14:paraId="1BB42573" w14:textId="04A9872B" w:rsidR="00AE70F9" w:rsidRDefault="00B72B68">
      <w:r>
        <w:rPr>
          <w:noProof/>
          <w:lang w:bidi="ne-NP"/>
        </w:rPr>
        <mc:AlternateContent>
          <mc:Choice Requires="wps">
            <w:drawing>
              <wp:anchor distT="0" distB="0" distL="114300" distR="114300" simplePos="0" relativeHeight="251672576" behindDoc="0" locked="0" layoutInCell="1" allowOverlap="1" wp14:anchorId="7CB2B08F" wp14:editId="78F08E23">
                <wp:simplePos x="0" y="0"/>
                <wp:positionH relativeFrom="margin">
                  <wp:align>left</wp:align>
                </wp:positionH>
                <wp:positionV relativeFrom="paragraph">
                  <wp:posOffset>-155575</wp:posOffset>
                </wp:positionV>
                <wp:extent cx="7023735" cy="2479040"/>
                <wp:effectExtent l="0" t="0" r="5715" b="0"/>
                <wp:wrapNone/>
                <wp:docPr id="15" name="Text Box 15"/>
                <wp:cNvGraphicFramePr/>
                <a:graphic xmlns:a="http://schemas.openxmlformats.org/drawingml/2006/main">
                  <a:graphicData uri="http://schemas.microsoft.com/office/word/2010/wordprocessingShape">
                    <wps:wsp>
                      <wps:cNvSpPr txBox="1"/>
                      <wps:spPr>
                        <a:xfrm>
                          <a:off x="0" y="0"/>
                          <a:ext cx="7023735" cy="2479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865C56" w14:textId="1ECCD5B4" w:rsidR="00331F66" w:rsidRPr="00805575" w:rsidRDefault="00FB48D5" w:rsidP="00026570">
                            <w:pPr>
                              <w:spacing w:after="120" w:line="240" w:lineRule="auto"/>
                              <w:jc w:val="both"/>
                              <w:rPr>
                                <w:rFonts w:ascii="Century Gothic" w:hAnsi="Century Gothic"/>
                                <w:color w:val="828282"/>
                                <w:sz w:val="30"/>
                                <w:szCs w:val="30"/>
                                <w:lang w:val="et-EE"/>
                              </w:rPr>
                            </w:pPr>
                            <w:r w:rsidRPr="00805575">
                              <w:rPr>
                                <w:rFonts w:ascii="Century Gothic" w:hAnsi="Century Gothic"/>
                                <w:color w:val="828282"/>
                                <w:sz w:val="30"/>
                                <w:szCs w:val="30"/>
                                <w:lang w:val="et-EE"/>
                              </w:rPr>
                              <w:t>Ülemaailmne seis</w:t>
                            </w:r>
                          </w:p>
                          <w:p w14:paraId="579132A2" w14:textId="5D2488B2" w:rsidR="00331F66" w:rsidRPr="00805575" w:rsidRDefault="00331F66" w:rsidP="00AF61D5">
                            <w:pPr>
                              <w:spacing w:after="80" w:line="240" w:lineRule="auto"/>
                              <w:jc w:val="both"/>
                              <w:rPr>
                                <w:rFonts w:ascii="Century Gothic" w:hAnsi="Century Gothic"/>
                                <w:color w:val="104C8A"/>
                                <w:lang w:val="et-EE"/>
                              </w:rPr>
                            </w:pPr>
                            <w:r w:rsidRPr="00805575">
                              <w:rPr>
                                <w:rFonts w:ascii="Garamond" w:hAnsi="Garamond"/>
                                <w:lang w:val="et-EE"/>
                              </w:rPr>
                              <w:t xml:space="preserve">• </w:t>
                            </w:r>
                            <w:r w:rsidR="00FB48D5" w:rsidRPr="00805575">
                              <w:rPr>
                                <w:rFonts w:ascii="Garamond" w:hAnsi="Garamond"/>
                                <w:lang w:val="et-EE"/>
                              </w:rPr>
                              <w:t xml:space="preserve">Hiina majandus on USA omaga umbes samaväärne, kasvab USAst palju kiiremini ja </w:t>
                            </w:r>
                            <w:r w:rsidR="00FB48D5" w:rsidRPr="00805575">
                              <w:rPr>
                                <w:rFonts w:ascii="Garamond" w:hAnsi="Garamond"/>
                                <w:sz w:val="21"/>
                                <w:szCs w:val="21"/>
                                <w:lang w:val="et-EE"/>
                              </w:rPr>
                              <w:t>on nüüdseks vastutav 30% globaalse CO</w:t>
                            </w:r>
                            <w:r w:rsidR="00FB48D5" w:rsidRPr="00805575">
                              <w:rPr>
                                <w:rFonts w:ascii="Garamond" w:hAnsi="Garamond"/>
                                <w:sz w:val="21"/>
                                <w:szCs w:val="21"/>
                                <w:vertAlign w:val="subscript"/>
                                <w:lang w:val="et-EE"/>
                              </w:rPr>
                              <w:t>2</w:t>
                            </w:r>
                            <w:r w:rsidR="00FB48D5" w:rsidRPr="00805575">
                              <w:rPr>
                                <w:rFonts w:ascii="Garamond" w:hAnsi="Garamond"/>
                                <w:sz w:val="21"/>
                                <w:szCs w:val="21"/>
                                <w:lang w:val="et-EE"/>
                              </w:rPr>
                              <w:t xml:space="preserve"> emissiooni eest. </w:t>
                            </w:r>
                            <w:r w:rsidR="00805575" w:rsidRPr="00805575">
                              <w:rPr>
                                <w:rFonts w:ascii="Garamond" w:hAnsi="Garamond"/>
                                <w:lang w:val="et-EE"/>
                              </w:rPr>
                              <w:t xml:space="preserve">Pariisis lubas Hiina </w:t>
                            </w:r>
                            <w:r w:rsidR="00805575" w:rsidRPr="00805575">
                              <w:rPr>
                                <w:rFonts w:ascii="Garamond" w:hAnsi="Garamond"/>
                                <w:lang w:val="et-EE"/>
                              </w:rPr>
                              <w:t>CO</w:t>
                            </w:r>
                            <w:r w:rsidR="00805575" w:rsidRPr="00805575">
                              <w:rPr>
                                <w:rFonts w:ascii="Garamond" w:hAnsi="Garamond"/>
                                <w:vertAlign w:val="subscript"/>
                                <w:lang w:val="et-EE"/>
                              </w:rPr>
                              <w:t>2</w:t>
                            </w:r>
                            <w:r w:rsidR="00805575" w:rsidRPr="00805575">
                              <w:rPr>
                                <w:rFonts w:ascii="Garamond" w:hAnsi="Garamond"/>
                                <w:lang w:val="et-EE"/>
                              </w:rPr>
                              <w:t xml:space="preserve"> emi</w:t>
                            </w:r>
                            <w:r w:rsidR="00805575" w:rsidRPr="00805575">
                              <w:rPr>
                                <w:rFonts w:ascii="Garamond" w:hAnsi="Garamond"/>
                                <w:lang w:val="et-EE"/>
                              </w:rPr>
                              <w:t xml:space="preserve">teerimise kõrgeimaks punktiks aastat 2030, mis hetkeks oleks need eeldatavasti USA emissioonidest &gt;2,5 korda kõrgemad, aga ei lubanud üldse emissioone vähendama hakata. Hiina peab enda emissioone vähendama, et USA hakkaks üldse kaaluma tegutsemist. </w:t>
                            </w:r>
                          </w:p>
                          <w:p w14:paraId="78505BD9" w14:textId="575464C7" w:rsidR="00331F66" w:rsidRPr="00805575" w:rsidRDefault="00331F66" w:rsidP="00AF61D5">
                            <w:pPr>
                              <w:spacing w:after="80" w:line="240" w:lineRule="auto"/>
                              <w:jc w:val="both"/>
                              <w:rPr>
                                <w:rFonts w:ascii="Garamond" w:hAnsi="Garamond"/>
                                <w:lang w:val="et-EE"/>
                              </w:rPr>
                            </w:pPr>
                            <w:r w:rsidRPr="00805575">
                              <w:rPr>
                                <w:rFonts w:ascii="Garamond" w:hAnsi="Garamond"/>
                                <w:lang w:val="et-EE"/>
                              </w:rPr>
                              <w:t xml:space="preserve">• </w:t>
                            </w:r>
                            <w:r w:rsidR="00805575" w:rsidRPr="00805575">
                              <w:rPr>
                                <w:rFonts w:ascii="Garamond" w:hAnsi="Garamond"/>
                                <w:lang w:val="et-EE"/>
                              </w:rPr>
                              <w:t xml:space="preserve">Samal ajal jätkavad kiirelt arenevate arengumaade (nagu India) emissioonid kasvamist. Kuigi USA jätkuvalt soovib kaitsta enda keskkonda, ei saa me lubada vastu võtta otsuseid, ms kahjustavad meie majandust. Kui arengumaad ei alusta emissioonide vähendamist, kasvavad need 2050.aastaks kolm korda suuremaks arenenud maade emissioonidest. Nende riikide emissioonid peavad langema! See ei ole aktsepteeritav, et arengumaad nõuavad, et USA ja teised arenenud riigid vähendavad oma emissioone samal ajal kui nemad jätkavad </w:t>
                            </w:r>
                            <w:r w:rsidR="00805575">
                              <w:rPr>
                                <w:rFonts w:ascii="Garamond" w:hAnsi="Garamond"/>
                                <w:lang w:val="et-EE"/>
                              </w:rPr>
                              <w:t>vana</w:t>
                            </w:r>
                            <w:r w:rsidR="00805575" w:rsidRPr="00805575">
                              <w:rPr>
                                <w:rFonts w:ascii="Garamond" w:hAnsi="Garamond"/>
                                <w:lang w:val="et-EE"/>
                              </w:rPr>
                              <w:t xml:space="preserve">moodi. </w:t>
                            </w:r>
                          </w:p>
                          <w:p w14:paraId="3DE07C5C" w14:textId="24AC3C23" w:rsidR="00AE70F9" w:rsidRPr="00805575" w:rsidRDefault="00AE70F9" w:rsidP="00AF61D5">
                            <w:pPr>
                              <w:spacing w:after="100" w:line="240" w:lineRule="auto"/>
                              <w:jc w:val="both"/>
                              <w:rPr>
                                <w:rFonts w:ascii="Garamond" w:hAnsi="Garamond"/>
                                <w:color w:val="104C8A"/>
                                <w:lang w:val="et-EE"/>
                              </w:rPr>
                            </w:pPr>
                            <w:r w:rsidRPr="00805575">
                              <w:rPr>
                                <w:rFonts w:ascii="Garamond" w:hAnsi="Garamond"/>
                                <w:lang w:val="et-EE"/>
                              </w:rPr>
                              <w:t xml:space="preserve">• </w:t>
                            </w:r>
                            <w:r w:rsidR="00805575" w:rsidRPr="00805575">
                              <w:rPr>
                                <w:rFonts w:ascii="Garamond" w:hAnsi="Garamond"/>
                                <w:sz w:val="21"/>
                                <w:szCs w:val="21"/>
                                <w:lang w:val="et-EE"/>
                              </w:rPr>
                              <w:t>Vähem arenenud riigid rõhuvad, et nende emissioonide vähendamine nõuab välispidist rahalist toetust arenenud riikidelt. Samas on tihti nendes riikides korruptsioon, mistõttu ei jõua rahaline abi õigesse kohta. Nad võivad ka rõhuda metsa mahavõtmise asemel selle istutamisele, aga kui nad ei tegele selle kõrvalt fossiilkütuste kasutamise vähendamisega, siis ei aita see kliimamuutuste piiramisele kaasa</w:t>
                            </w:r>
                            <w:r w:rsidR="00805575" w:rsidRPr="00805575">
                              <w:rPr>
                                <w:rFonts w:ascii="Garamond" w:hAnsi="Garamond"/>
                                <w:sz w:val="21"/>
                                <w:szCs w:val="21"/>
                                <w:lang w:val="et-E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B2B08F" id="Text Box 15" o:spid="_x0000_s1035" type="#_x0000_t202" style="position:absolute;margin-left:0;margin-top:-12.25pt;width:553.05pt;height:195.2pt;z-index:2516725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" filled="f" stroked="f" strokeweight=".5pt">
                <v:textbox inset="0,0,0,0">
                  <w:txbxContent>
                    <w:p w14:paraId="62865C56" w14:textId="1ECCD5B4" w:rsidR="00331F66" w:rsidRPr="00805575" w:rsidRDefault="00FB48D5" w:rsidP="00026570">
                      <w:pPr>
                        <w:spacing w:after="120" w:line="240" w:lineRule="auto"/>
                        <w:jc w:val="both"/>
                        <w:rPr>
                          <w:rFonts w:ascii="Century Gothic" w:hAnsi="Century Gothic"/>
                          <w:color w:val="828282"/>
                          <w:sz w:val="30"/>
                          <w:szCs w:val="30"/>
                          <w:lang w:val="et-EE"/>
                        </w:rPr>
                      </w:pPr>
                      <w:r w:rsidRPr="00805575">
                        <w:rPr>
                          <w:rFonts w:ascii="Century Gothic" w:hAnsi="Century Gothic"/>
                          <w:color w:val="828282"/>
                          <w:sz w:val="30"/>
                          <w:szCs w:val="30"/>
                          <w:lang w:val="et-EE"/>
                        </w:rPr>
                        <w:t>Ülemaailmne seis</w:t>
                      </w:r>
                    </w:p>
                    <w:p w14:paraId="579132A2" w14:textId="5D2488B2" w:rsidR="00331F66" w:rsidRPr="00805575" w:rsidRDefault="00331F66" w:rsidP="00AF61D5">
                      <w:pPr>
                        <w:spacing w:after="80" w:line="240" w:lineRule="auto"/>
                        <w:jc w:val="both"/>
                        <w:rPr>
                          <w:rFonts w:ascii="Century Gothic" w:hAnsi="Century Gothic"/>
                          <w:color w:val="104C8A"/>
                          <w:lang w:val="et-EE"/>
                        </w:rPr>
                      </w:pPr>
                      <w:r w:rsidRPr="00805575">
                        <w:rPr>
                          <w:rFonts w:ascii="Garamond" w:hAnsi="Garamond"/>
                          <w:lang w:val="et-EE"/>
                        </w:rPr>
                        <w:t xml:space="preserve">• </w:t>
                      </w:r>
                      <w:r w:rsidR="00FB48D5" w:rsidRPr="00805575">
                        <w:rPr>
                          <w:rFonts w:ascii="Garamond" w:hAnsi="Garamond"/>
                          <w:lang w:val="et-EE"/>
                        </w:rPr>
                        <w:t xml:space="preserve">Hiina majandus on USA omaga umbes samaväärne, kasvab USAst palju kiiremini ja </w:t>
                      </w:r>
                      <w:r w:rsidR="00FB48D5" w:rsidRPr="00805575">
                        <w:rPr>
                          <w:rFonts w:ascii="Garamond" w:hAnsi="Garamond"/>
                          <w:sz w:val="21"/>
                          <w:szCs w:val="21"/>
                          <w:lang w:val="et-EE"/>
                        </w:rPr>
                        <w:t>on nüüdseks vastutav 30% globaalse CO</w:t>
                      </w:r>
                      <w:r w:rsidR="00FB48D5" w:rsidRPr="00805575">
                        <w:rPr>
                          <w:rFonts w:ascii="Garamond" w:hAnsi="Garamond"/>
                          <w:sz w:val="21"/>
                          <w:szCs w:val="21"/>
                          <w:vertAlign w:val="subscript"/>
                          <w:lang w:val="et-EE"/>
                        </w:rPr>
                        <w:t>2</w:t>
                      </w:r>
                      <w:r w:rsidR="00FB48D5" w:rsidRPr="00805575">
                        <w:rPr>
                          <w:rFonts w:ascii="Garamond" w:hAnsi="Garamond"/>
                          <w:sz w:val="21"/>
                          <w:szCs w:val="21"/>
                          <w:lang w:val="et-EE"/>
                        </w:rPr>
                        <w:t xml:space="preserve"> emissiooni eest. </w:t>
                      </w:r>
                      <w:r w:rsidR="00805575" w:rsidRPr="00805575">
                        <w:rPr>
                          <w:rFonts w:ascii="Garamond" w:hAnsi="Garamond"/>
                          <w:lang w:val="et-EE"/>
                        </w:rPr>
                        <w:t xml:space="preserve">Pariisis lubas Hiina </w:t>
                      </w:r>
                      <w:r w:rsidR="00805575" w:rsidRPr="00805575">
                        <w:rPr>
                          <w:rFonts w:ascii="Garamond" w:hAnsi="Garamond"/>
                          <w:lang w:val="et-EE"/>
                        </w:rPr>
                        <w:t>CO</w:t>
                      </w:r>
                      <w:r w:rsidR="00805575" w:rsidRPr="00805575">
                        <w:rPr>
                          <w:rFonts w:ascii="Garamond" w:hAnsi="Garamond"/>
                          <w:vertAlign w:val="subscript"/>
                          <w:lang w:val="et-EE"/>
                        </w:rPr>
                        <w:t>2</w:t>
                      </w:r>
                      <w:r w:rsidR="00805575" w:rsidRPr="00805575">
                        <w:rPr>
                          <w:rFonts w:ascii="Garamond" w:hAnsi="Garamond"/>
                          <w:lang w:val="et-EE"/>
                        </w:rPr>
                        <w:t xml:space="preserve"> emi</w:t>
                      </w:r>
                      <w:r w:rsidR="00805575" w:rsidRPr="00805575">
                        <w:rPr>
                          <w:rFonts w:ascii="Garamond" w:hAnsi="Garamond"/>
                          <w:lang w:val="et-EE"/>
                        </w:rPr>
                        <w:t xml:space="preserve">teerimise kõrgeimaks punktiks aastat 2030, mis hetkeks oleks need eeldatavasti USA emissioonidest &gt;2,5 korda kõrgemad, aga ei lubanud üldse emissioone vähendama hakata. Hiina peab enda emissioone vähendama, et USA hakkaks üldse kaaluma tegutsemist. </w:t>
                      </w:r>
                    </w:p>
                    <w:p w14:paraId="78505BD9" w14:textId="575464C7" w:rsidR="00331F66" w:rsidRPr="00805575" w:rsidRDefault="00331F66" w:rsidP="00AF61D5">
                      <w:pPr>
                        <w:spacing w:after="80" w:line="240" w:lineRule="auto"/>
                        <w:jc w:val="both"/>
                        <w:rPr>
                          <w:rFonts w:ascii="Garamond" w:hAnsi="Garamond"/>
                          <w:lang w:val="et-EE"/>
                        </w:rPr>
                      </w:pPr>
                      <w:r w:rsidRPr="00805575">
                        <w:rPr>
                          <w:rFonts w:ascii="Garamond" w:hAnsi="Garamond"/>
                          <w:lang w:val="et-EE"/>
                        </w:rPr>
                        <w:t xml:space="preserve">• </w:t>
                      </w:r>
                      <w:r w:rsidR="00805575" w:rsidRPr="00805575">
                        <w:rPr>
                          <w:rFonts w:ascii="Garamond" w:hAnsi="Garamond"/>
                          <w:lang w:val="et-EE"/>
                        </w:rPr>
                        <w:t xml:space="preserve">Samal ajal jätkavad kiirelt arenevate arengumaade (nagu India) emissioonid kasvamist. Kuigi USA jätkuvalt soovib kaitsta enda keskkonda, ei saa me lubada vastu võtta otsuseid, ms kahjustavad meie majandust. Kui arengumaad ei alusta emissioonide vähendamist, kasvavad need 2050.aastaks kolm korda suuremaks arenenud maade emissioonidest. Nende riikide emissioonid peavad langema! See ei ole aktsepteeritav, et arengumaad nõuavad, et USA ja teised arenenud riigid vähendavad oma emissioone samal ajal kui nemad jätkavad </w:t>
                      </w:r>
                      <w:r w:rsidR="00805575">
                        <w:rPr>
                          <w:rFonts w:ascii="Garamond" w:hAnsi="Garamond"/>
                          <w:lang w:val="et-EE"/>
                        </w:rPr>
                        <w:t>vana</w:t>
                      </w:r>
                      <w:r w:rsidR="00805575" w:rsidRPr="00805575">
                        <w:rPr>
                          <w:rFonts w:ascii="Garamond" w:hAnsi="Garamond"/>
                          <w:lang w:val="et-EE"/>
                        </w:rPr>
                        <w:t xml:space="preserve">moodi. </w:t>
                      </w:r>
                    </w:p>
                    <w:p w14:paraId="3DE07C5C" w14:textId="24AC3C23" w:rsidR="00AE70F9" w:rsidRPr="00805575" w:rsidRDefault="00AE70F9" w:rsidP="00AF61D5">
                      <w:pPr>
                        <w:spacing w:after="100" w:line="240" w:lineRule="auto"/>
                        <w:jc w:val="both"/>
                        <w:rPr>
                          <w:rFonts w:ascii="Garamond" w:hAnsi="Garamond"/>
                          <w:color w:val="104C8A"/>
                          <w:lang w:val="et-EE"/>
                        </w:rPr>
                      </w:pPr>
                      <w:r w:rsidRPr="00805575">
                        <w:rPr>
                          <w:rFonts w:ascii="Garamond" w:hAnsi="Garamond"/>
                          <w:lang w:val="et-EE"/>
                        </w:rPr>
                        <w:t xml:space="preserve">• </w:t>
                      </w:r>
                      <w:r w:rsidR="00805575" w:rsidRPr="00805575">
                        <w:rPr>
                          <w:rFonts w:ascii="Garamond" w:hAnsi="Garamond"/>
                          <w:sz w:val="21"/>
                          <w:szCs w:val="21"/>
                          <w:lang w:val="et-EE"/>
                        </w:rPr>
                        <w:t>Vähem arenenud riigid rõhuvad, et nende emissioonide vähendamine nõuab välispidist rahalist toetust arenenud riikidelt. Samas on tihti nendes riikides korruptsioon, mistõttu ei jõua rahaline abi õigesse kohta. Nad võivad ka rõhuda metsa mahavõtmise asemel selle istutamisele, aga kui nad ei tegele selle kõrvalt fossiilkütuste kasutamise vähendamisega, siis ei aita see kliimamuutuste piiramisele kaasa</w:t>
                      </w:r>
                      <w:r w:rsidR="00805575" w:rsidRPr="00805575">
                        <w:rPr>
                          <w:rFonts w:ascii="Garamond" w:hAnsi="Garamond"/>
                          <w:sz w:val="21"/>
                          <w:szCs w:val="21"/>
                          <w:lang w:val="et-EE"/>
                        </w:rPr>
                        <w:t>.</w:t>
                      </w:r>
                    </w:p>
                  </w:txbxContent>
                </v:textbox>
                <w10:wrap anchorx="margin"/>
              </v:shape>
            </w:pict>
          </mc:Fallback>
        </mc:AlternateContent>
      </w:r>
    </w:p>
    <w:p w14:paraId="690D72FC" w14:textId="77777777" w:rsidR="00AE70F9" w:rsidRDefault="00AE70F9"/>
    <w:p w14:paraId="44010EF4" w14:textId="77777777" w:rsidR="00AE70F9" w:rsidRDefault="00AE70F9"/>
    <w:p w14:paraId="77A78592" w14:textId="77777777" w:rsidR="00DA73AA" w:rsidRDefault="00DA73AA">
      <w:pPr>
        <w:rPr>
          <w:rFonts w:ascii="Garamond" w:hAnsi="Garamond"/>
          <w:noProof/>
          <w:sz w:val="21"/>
          <w:szCs w:val="21"/>
        </w:rPr>
      </w:pPr>
    </w:p>
    <w:p w14:paraId="70BC378F" w14:textId="57C2470D" w:rsidR="00892D2A" w:rsidRDefault="006B3763">
      <w:r>
        <w:rPr>
          <w:noProof/>
          <w:lang w:bidi="ne-NP"/>
        </w:rPr>
        <mc:AlternateContent>
          <mc:Choice Requires="wps">
            <w:drawing>
              <wp:anchor distT="0" distB="0" distL="114300" distR="114300" simplePos="0" relativeHeight="251692544" behindDoc="0" locked="0" layoutInCell="1" allowOverlap="1" wp14:anchorId="5355FE7A" wp14:editId="3F89C0E9">
                <wp:simplePos x="0" y="0"/>
                <wp:positionH relativeFrom="column">
                  <wp:posOffset>5438775</wp:posOffset>
                </wp:positionH>
                <wp:positionV relativeFrom="paragraph">
                  <wp:posOffset>4888865</wp:posOffset>
                </wp:positionV>
                <wp:extent cx="290513" cy="271463"/>
                <wp:effectExtent l="0" t="0" r="14605" b="14605"/>
                <wp:wrapNone/>
                <wp:docPr id="57" name="Text Box 57"/>
                <wp:cNvGraphicFramePr/>
                <a:graphic xmlns:a="http://schemas.openxmlformats.org/drawingml/2006/main">
                  <a:graphicData uri="http://schemas.microsoft.com/office/word/2010/wordprocessingShape">
                    <wps:wsp>
                      <wps:cNvSpPr txBox="1"/>
                      <wps:spPr>
                        <a:xfrm>
                          <a:off x="0" y="0"/>
                          <a:ext cx="290513" cy="27146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30A540" w14:textId="77777777" w:rsidR="006B3763" w:rsidRDefault="006B3763" w:rsidP="006B3763">
                            <w:pPr>
                              <w:pStyle w:val="NoSpacing"/>
                              <w:jc w:val="center"/>
                              <w:rPr>
                                <w:color w:val="FFFFFF" w:themeColor="background1"/>
                                <w:sz w:val="16"/>
                                <w:szCs w:val="16"/>
                              </w:rPr>
                            </w:pPr>
                            <w:r w:rsidRPr="00B01E37">
                              <w:rPr>
                                <w:color w:val="FFFFFF" w:themeColor="background1"/>
                                <w:sz w:val="16"/>
                                <w:szCs w:val="16"/>
                              </w:rPr>
                              <w:t>EU</w:t>
                            </w:r>
                          </w:p>
                          <w:p w14:paraId="59402924" w14:textId="77777777" w:rsidR="006B3763" w:rsidRPr="00B01E37" w:rsidRDefault="006B3763" w:rsidP="006B3763">
                            <w:pPr>
                              <w:pStyle w:val="NoSpacing"/>
                              <w:jc w:val="center"/>
                              <w:rPr>
                                <w:color w:val="FFFFFF" w:themeColor="background1"/>
                                <w:sz w:val="16"/>
                                <w:szCs w:val="16"/>
                              </w:rPr>
                            </w:pPr>
                            <w:r>
                              <w:rPr>
                                <w:color w:val="FFFFFF" w:themeColor="background1"/>
                                <w:sz w:val="16"/>
                                <w:szCs w:val="16"/>
                              </w:rPr>
                              <w:t>7.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55FE7A" id="Text Box 57" o:spid="_x0000_s1036" type="#_x0000_t202" style="position:absolute;margin-left:428.25pt;margin-top:384.95pt;width:22.9pt;height:2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" filled="f" stroked="f" strokeweight=".5pt">
                <v:textbox inset="0,0,0,0">
                  <w:txbxContent>
                    <w:p w14:paraId="0430A540" w14:textId="77777777" w:rsidR="006B3763" w:rsidRDefault="006B3763" w:rsidP="006B3763">
                      <w:pPr>
                        <w:pStyle w:val="NoSpacing"/>
                        <w:jc w:val="center"/>
                        <w:rPr>
                          <w:color w:val="FFFFFF" w:themeColor="background1"/>
                          <w:sz w:val="16"/>
                          <w:szCs w:val="16"/>
                        </w:rPr>
                      </w:pPr>
                      <w:r w:rsidRPr="00B01E37">
                        <w:rPr>
                          <w:color w:val="FFFFFF" w:themeColor="background1"/>
                          <w:sz w:val="16"/>
                          <w:szCs w:val="16"/>
                        </w:rPr>
                        <w:t>EU</w:t>
                      </w:r>
                    </w:p>
                    <w:p w14:paraId="59402924" w14:textId="77777777" w:rsidR="006B3763" w:rsidRPr="00B01E37" w:rsidRDefault="006B3763" w:rsidP="006B3763">
                      <w:pPr>
                        <w:pStyle w:val="NoSpacing"/>
                        <w:jc w:val="center"/>
                        <w:rPr>
                          <w:color w:val="FFFFFF" w:themeColor="background1"/>
                          <w:sz w:val="16"/>
                          <w:szCs w:val="16"/>
                        </w:rPr>
                      </w:pPr>
                      <w:r>
                        <w:rPr>
                          <w:color w:val="FFFFFF" w:themeColor="background1"/>
                          <w:sz w:val="16"/>
                          <w:szCs w:val="16"/>
                        </w:rPr>
                        <w:t>7.4</w:t>
                      </w:r>
                    </w:p>
                  </w:txbxContent>
                </v:textbox>
              </v:shape>
            </w:pict>
          </mc:Fallback>
        </mc:AlternateContent>
      </w:r>
      <w:r>
        <w:rPr>
          <w:noProof/>
          <w:lang w:bidi="ne-NP"/>
        </w:rPr>
        <mc:AlternateContent>
          <mc:Choice Requires="wps">
            <w:drawing>
              <wp:anchor distT="0" distB="0" distL="114300" distR="114300" simplePos="0" relativeHeight="251695616" behindDoc="0" locked="0" layoutInCell="1" allowOverlap="1" wp14:anchorId="3588E7EC" wp14:editId="22BA8F93">
                <wp:simplePos x="0" y="0"/>
                <wp:positionH relativeFrom="column">
                  <wp:posOffset>6019800</wp:posOffset>
                </wp:positionH>
                <wp:positionV relativeFrom="paragraph">
                  <wp:posOffset>4846955</wp:posOffset>
                </wp:positionV>
                <wp:extent cx="290513" cy="271463"/>
                <wp:effectExtent l="0" t="0" r="14605" b="14605"/>
                <wp:wrapNone/>
                <wp:docPr id="60" name="Text Box 60"/>
                <wp:cNvGraphicFramePr/>
                <a:graphic xmlns:a="http://schemas.openxmlformats.org/drawingml/2006/main">
                  <a:graphicData uri="http://schemas.microsoft.com/office/word/2010/wordprocessingShape">
                    <wps:wsp>
                      <wps:cNvSpPr txBox="1"/>
                      <wps:spPr>
                        <a:xfrm>
                          <a:off x="0" y="0"/>
                          <a:ext cx="290513" cy="27146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E73888" w14:textId="77777777" w:rsidR="006B3763" w:rsidRDefault="006B3763" w:rsidP="006B3763">
                            <w:pPr>
                              <w:pStyle w:val="NoSpacing"/>
                              <w:jc w:val="center"/>
                              <w:rPr>
                                <w:color w:val="FFFFFF" w:themeColor="background1"/>
                                <w:sz w:val="16"/>
                                <w:szCs w:val="16"/>
                              </w:rPr>
                            </w:pPr>
                            <w:r>
                              <w:rPr>
                                <w:color w:val="FFFFFF" w:themeColor="background1"/>
                                <w:sz w:val="16"/>
                                <w:szCs w:val="16"/>
                              </w:rPr>
                              <w:t>China</w:t>
                            </w:r>
                          </w:p>
                          <w:p w14:paraId="6670A8E6" w14:textId="77777777" w:rsidR="006B3763" w:rsidRPr="00B01E37" w:rsidRDefault="006B3763" w:rsidP="006B3763">
                            <w:pPr>
                              <w:pStyle w:val="NoSpacing"/>
                              <w:jc w:val="center"/>
                              <w:rPr>
                                <w:color w:val="FFFFFF" w:themeColor="background1"/>
                                <w:sz w:val="16"/>
                                <w:szCs w:val="16"/>
                              </w:rPr>
                            </w:pPr>
                            <w:r>
                              <w:rPr>
                                <w:color w:val="FFFFFF" w:themeColor="background1"/>
                                <w:sz w:val="16"/>
                                <w:szCs w:val="16"/>
                              </w:rPr>
                              <w:t>7.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88E7EC" id="Text Box 60" o:spid="_x0000_s1037" type="#_x0000_t202" style="position:absolute;margin-left:474pt;margin-top:381.65pt;width:22.9pt;height:21.4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" filled="f" stroked="f" strokeweight=".5pt">
                <v:textbox inset="0,0,0,0">
                  <w:txbxContent>
                    <w:p w14:paraId="69E73888" w14:textId="77777777" w:rsidR="006B3763" w:rsidRDefault="006B3763" w:rsidP="006B3763">
                      <w:pPr>
                        <w:pStyle w:val="NoSpacing"/>
                        <w:jc w:val="center"/>
                        <w:rPr>
                          <w:color w:val="FFFFFF" w:themeColor="background1"/>
                          <w:sz w:val="16"/>
                          <w:szCs w:val="16"/>
                        </w:rPr>
                      </w:pPr>
                      <w:r>
                        <w:rPr>
                          <w:color w:val="FFFFFF" w:themeColor="background1"/>
                          <w:sz w:val="16"/>
                          <w:szCs w:val="16"/>
                        </w:rPr>
                        <w:t>China</w:t>
                      </w:r>
                    </w:p>
                    <w:p w14:paraId="6670A8E6" w14:textId="77777777" w:rsidR="006B3763" w:rsidRPr="00B01E37" w:rsidRDefault="006B3763" w:rsidP="006B3763">
                      <w:pPr>
                        <w:pStyle w:val="NoSpacing"/>
                        <w:jc w:val="center"/>
                        <w:rPr>
                          <w:color w:val="FFFFFF" w:themeColor="background1"/>
                          <w:sz w:val="16"/>
                          <w:szCs w:val="16"/>
                        </w:rPr>
                      </w:pPr>
                      <w:r>
                        <w:rPr>
                          <w:color w:val="FFFFFF" w:themeColor="background1"/>
                          <w:sz w:val="16"/>
                          <w:szCs w:val="16"/>
                        </w:rPr>
                        <w:t>7.4</w:t>
                      </w:r>
                    </w:p>
                  </w:txbxContent>
                </v:textbox>
              </v:shape>
            </w:pict>
          </mc:Fallback>
        </mc:AlternateContent>
      </w:r>
      <w:r>
        <w:rPr>
          <w:noProof/>
          <w:lang w:bidi="ne-NP"/>
        </w:rPr>
        <mc:AlternateContent>
          <mc:Choice Requires="wps">
            <w:drawing>
              <wp:anchor distT="0" distB="0" distL="114300" distR="114300" simplePos="0" relativeHeight="251700736" behindDoc="0" locked="0" layoutInCell="1" allowOverlap="1" wp14:anchorId="70539D69" wp14:editId="6A22C794">
                <wp:simplePos x="0" y="0"/>
                <wp:positionH relativeFrom="column">
                  <wp:posOffset>5805170</wp:posOffset>
                </wp:positionH>
                <wp:positionV relativeFrom="paragraph">
                  <wp:posOffset>5594350</wp:posOffset>
                </wp:positionV>
                <wp:extent cx="290513" cy="271463"/>
                <wp:effectExtent l="0" t="0" r="14605" b="14605"/>
                <wp:wrapNone/>
                <wp:docPr id="62" name="Text Box 62"/>
                <wp:cNvGraphicFramePr/>
                <a:graphic xmlns:a="http://schemas.openxmlformats.org/drawingml/2006/main">
                  <a:graphicData uri="http://schemas.microsoft.com/office/word/2010/wordprocessingShape">
                    <wps:wsp>
                      <wps:cNvSpPr txBox="1"/>
                      <wps:spPr>
                        <a:xfrm>
                          <a:off x="0" y="0"/>
                          <a:ext cx="290513" cy="27146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0B9779" w14:textId="77777777" w:rsidR="006B3763" w:rsidRDefault="006B3763" w:rsidP="006B3763">
                            <w:pPr>
                              <w:pStyle w:val="NoSpacing"/>
                              <w:jc w:val="center"/>
                              <w:rPr>
                                <w:color w:val="FFFFFF" w:themeColor="background1"/>
                                <w:sz w:val="16"/>
                                <w:szCs w:val="16"/>
                              </w:rPr>
                            </w:pPr>
                            <w:r>
                              <w:rPr>
                                <w:color w:val="FFFFFF" w:themeColor="background1"/>
                                <w:sz w:val="16"/>
                                <w:szCs w:val="16"/>
                              </w:rPr>
                              <w:t>US</w:t>
                            </w:r>
                          </w:p>
                          <w:p w14:paraId="2ABEFBF6" w14:textId="77777777" w:rsidR="006B3763" w:rsidRPr="00B01E37" w:rsidRDefault="006B3763" w:rsidP="006B3763">
                            <w:pPr>
                              <w:pStyle w:val="NoSpacing"/>
                              <w:jc w:val="center"/>
                              <w:rPr>
                                <w:color w:val="FFFFFF" w:themeColor="background1"/>
                                <w:sz w:val="16"/>
                                <w:szCs w:val="16"/>
                              </w:rPr>
                            </w:pPr>
                            <w:r>
                              <w:rPr>
                                <w:color w:val="FFFFFF" w:themeColor="background1"/>
                                <w:sz w:val="16"/>
                                <w:szCs w:val="16"/>
                              </w:rPr>
                              <w:t>17</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39D69" id="Text Box 62" o:spid="_x0000_s1038" type="#_x0000_t202" style="position:absolute;margin-left:457.1pt;margin-top:440.5pt;width:22.9pt;height:21.4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" filled="f" stroked="f" strokeweight=".5pt">
                <v:textbox inset="0,0,0,0">
                  <w:txbxContent>
                    <w:p w14:paraId="6F0B9779" w14:textId="77777777" w:rsidR="006B3763" w:rsidRDefault="006B3763" w:rsidP="006B3763">
                      <w:pPr>
                        <w:pStyle w:val="NoSpacing"/>
                        <w:jc w:val="center"/>
                        <w:rPr>
                          <w:color w:val="FFFFFF" w:themeColor="background1"/>
                          <w:sz w:val="16"/>
                          <w:szCs w:val="16"/>
                        </w:rPr>
                      </w:pPr>
                      <w:r>
                        <w:rPr>
                          <w:color w:val="FFFFFF" w:themeColor="background1"/>
                          <w:sz w:val="16"/>
                          <w:szCs w:val="16"/>
                        </w:rPr>
                        <w:t>US</w:t>
                      </w:r>
                    </w:p>
                    <w:p w14:paraId="2ABEFBF6" w14:textId="77777777" w:rsidR="006B3763" w:rsidRPr="00B01E37" w:rsidRDefault="006B3763" w:rsidP="006B3763">
                      <w:pPr>
                        <w:pStyle w:val="NoSpacing"/>
                        <w:jc w:val="center"/>
                        <w:rPr>
                          <w:color w:val="FFFFFF" w:themeColor="background1"/>
                          <w:sz w:val="16"/>
                          <w:szCs w:val="16"/>
                        </w:rPr>
                      </w:pPr>
                      <w:r>
                        <w:rPr>
                          <w:color w:val="FFFFFF" w:themeColor="background1"/>
                          <w:sz w:val="16"/>
                          <w:szCs w:val="16"/>
                        </w:rPr>
                        <w:t>17</w:t>
                      </w:r>
                    </w:p>
                  </w:txbxContent>
                </v:textbox>
              </v:shape>
            </w:pict>
          </mc:Fallback>
        </mc:AlternateContent>
      </w:r>
      <w:r w:rsidR="00DA73AA">
        <w:rPr>
          <w:rFonts w:ascii="Garamond" w:hAnsi="Garamond"/>
          <w:noProof/>
          <w:sz w:val="21"/>
          <w:szCs w:val="21"/>
        </w:rPr>
        <w:softHyphen/>
      </w:r>
      <w:r w:rsidR="001D10C1">
        <w:softHyphen/>
      </w:r>
    </w:p>
    <w:p w14:paraId="2EB0F423" w14:textId="77777777" w:rsidR="00892D2A" w:rsidRPr="00892D2A" w:rsidRDefault="00892D2A" w:rsidP="00892D2A"/>
    <w:p w14:paraId="77363DD4" w14:textId="7B779353" w:rsidR="00892D2A" w:rsidRPr="00892D2A" w:rsidRDefault="00892D2A" w:rsidP="00892D2A"/>
    <w:p w14:paraId="532CAE0A" w14:textId="59B0984C" w:rsidR="00892D2A" w:rsidRDefault="00805575" w:rsidP="00892D2A">
      <w:r>
        <w:rPr>
          <w:noProof/>
          <w:lang w:bidi="ne-NP"/>
        </w:rPr>
        <w:drawing>
          <wp:anchor distT="0" distB="0" distL="114300" distR="114300" simplePos="0" relativeHeight="251737088" behindDoc="0" locked="0" layoutInCell="1" allowOverlap="1" wp14:anchorId="51B27443" wp14:editId="4FC79FEB">
            <wp:simplePos x="0" y="0"/>
            <wp:positionH relativeFrom="margin">
              <wp:posOffset>419100</wp:posOffset>
            </wp:positionH>
            <wp:positionV relativeFrom="paragraph">
              <wp:posOffset>203835</wp:posOffset>
            </wp:positionV>
            <wp:extent cx="5810250" cy="2771775"/>
            <wp:effectExtent l="0" t="0" r="0" b="0"/>
            <wp:wrapNone/>
            <wp:docPr id="33" name="Chart 33">
              <a:extLst xmlns:a="http://schemas.openxmlformats.org/drawingml/2006/main">
                <a:ext uri="{FF2B5EF4-FFF2-40B4-BE49-F238E27FC236}">
                  <a16:creationId xmlns:a16="http://schemas.microsoft.com/office/drawing/2014/main" id="{E123536E-8C7B-0746-9578-96CAC5E8B0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p>
    <w:p w14:paraId="43C053EC" w14:textId="2A16A8F1" w:rsidR="00AE70F9" w:rsidRPr="00892D2A" w:rsidRDefault="00FA61C7" w:rsidP="00892D2A">
      <w:bookmarkStart w:id="4" w:name="_GoBack"/>
      <w:bookmarkEnd w:id="4"/>
      <w:r>
        <w:rPr>
          <w:noProof/>
          <w:lang w:bidi="ne-NP"/>
        </w:rPr>
        <mc:AlternateContent>
          <mc:Choice Requires="wps">
            <w:drawing>
              <wp:anchor distT="0" distB="0" distL="114300" distR="114300" simplePos="0" relativeHeight="251728896" behindDoc="0" locked="0" layoutInCell="1" allowOverlap="1" wp14:anchorId="378A3B74" wp14:editId="3BB27148">
                <wp:simplePos x="0" y="0"/>
                <wp:positionH relativeFrom="column">
                  <wp:posOffset>-28575</wp:posOffset>
                </wp:positionH>
                <wp:positionV relativeFrom="paragraph">
                  <wp:posOffset>5119370</wp:posOffset>
                </wp:positionV>
                <wp:extent cx="4229100" cy="1200150"/>
                <wp:effectExtent l="0" t="0" r="0" b="0"/>
                <wp:wrapNone/>
                <wp:docPr id="87" name="Rectangle 87"/>
                <wp:cNvGraphicFramePr/>
                <a:graphic xmlns:a="http://schemas.openxmlformats.org/drawingml/2006/main">
                  <a:graphicData uri="http://schemas.microsoft.com/office/word/2010/wordprocessingShape">
                    <wps:wsp>
                      <wps:cNvSpPr/>
                      <wps:spPr>
                        <a:xfrm>
                          <a:off x="0" y="0"/>
                          <a:ext cx="4229100" cy="1200150"/>
                        </a:xfrm>
                        <a:prstGeom prst="rect">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DFC1923" w14:textId="77777777" w:rsidR="00FA61C7" w:rsidRPr="005E41BB" w:rsidRDefault="00FA61C7" w:rsidP="00FA61C7">
                            <w:pPr>
                              <w:spacing w:line="240" w:lineRule="auto"/>
                              <w:rPr>
                                <w:rFonts w:ascii="Garamond" w:hAnsi="Garamond"/>
                                <w:color w:val="000000" w:themeColor="text1"/>
                                <w:lang w:val="et-EE"/>
                              </w:rPr>
                            </w:pPr>
                            <w:bookmarkStart w:id="5" w:name="_Hlk36736439"/>
                            <w:r w:rsidRPr="005E41BB">
                              <w:rPr>
                                <w:rFonts w:ascii="Garamond" w:hAnsi="Garamond"/>
                                <w:color w:val="000000" w:themeColor="text1"/>
                                <w:lang w:val="et-EE"/>
                              </w:rPr>
                              <w:t xml:space="preserve">Kuigi kumulatiivsed emissioonid on senimaani olnud kõrgemad arenenud riikides (ehk </w:t>
                            </w:r>
                            <w:r w:rsidRPr="005E41BB">
                              <w:rPr>
                                <w:rFonts w:ascii="Century Gothic" w:hAnsi="Century Gothic"/>
                                <w:b/>
                                <w:color w:val="6094C8"/>
                                <w:lang w:val="et-EE"/>
                              </w:rPr>
                              <w:t>USA</w:t>
                            </w:r>
                            <w:r w:rsidRPr="005E41BB">
                              <w:rPr>
                                <w:rFonts w:ascii="Garamond" w:hAnsi="Garamond"/>
                                <w:color w:val="000000" w:themeColor="text1"/>
                                <w:lang w:val="et-EE"/>
                              </w:rPr>
                              <w:t>,</w:t>
                            </w:r>
                            <w:r w:rsidRPr="005E41BB">
                              <w:rPr>
                                <w:rFonts w:ascii="Garamond" w:hAnsi="Garamond"/>
                                <w:lang w:val="et-EE"/>
                              </w:rPr>
                              <w:t xml:space="preserve"> </w:t>
                            </w:r>
                            <w:r w:rsidRPr="005E41BB">
                              <w:rPr>
                                <w:rFonts w:ascii="Century Gothic" w:hAnsi="Century Gothic"/>
                                <w:b/>
                                <w:color w:val="CC665E"/>
                                <w:lang w:val="et-EE"/>
                              </w:rPr>
                              <w:t>EL</w:t>
                            </w:r>
                            <w:r w:rsidRPr="005E41BB">
                              <w:rPr>
                                <w:rFonts w:ascii="Garamond" w:hAnsi="Garamond"/>
                                <w:color w:val="000000" w:themeColor="text1"/>
                                <w:lang w:val="et-EE"/>
                              </w:rPr>
                              <w:t xml:space="preserve"> ja </w:t>
                            </w:r>
                            <w:r w:rsidRPr="005E41BB">
                              <w:rPr>
                                <w:rFonts w:ascii="Century Gothic" w:hAnsi="Century Gothic"/>
                                <w:b/>
                                <w:color w:val="59B9D1"/>
                                <w:lang w:val="et-EE"/>
                              </w:rPr>
                              <w:t>teised arenenud riigid</w:t>
                            </w:r>
                            <w:r w:rsidRPr="005E41BB">
                              <w:rPr>
                                <w:rFonts w:ascii="Garamond" w:hAnsi="Garamond"/>
                                <w:color w:val="000000" w:themeColor="text1"/>
                                <w:lang w:val="et-EE"/>
                              </w:rPr>
                              <w:t xml:space="preserve">), siis populatsiooni, SKT inimese kohta ja emissioonide kasv arengumaades ületavad arenenud riikide omad. Eeldades, et kõik jätkub nii nagu praegu (Business As </w:t>
                            </w:r>
                            <w:proofErr w:type="spellStart"/>
                            <w:r w:rsidRPr="005E41BB">
                              <w:rPr>
                                <w:rFonts w:ascii="Garamond" w:hAnsi="Garamond"/>
                                <w:color w:val="000000" w:themeColor="text1"/>
                                <w:lang w:val="et-EE"/>
                              </w:rPr>
                              <w:t>Usual</w:t>
                            </w:r>
                            <w:proofErr w:type="spellEnd"/>
                            <w:r w:rsidRPr="005E41BB">
                              <w:rPr>
                                <w:rFonts w:ascii="Garamond" w:hAnsi="Garamond"/>
                                <w:color w:val="000000" w:themeColor="text1"/>
                                <w:lang w:val="et-EE"/>
                              </w:rPr>
                              <w:t xml:space="preserve">), siis langevad arenenud riikide (ehk </w:t>
                            </w:r>
                            <w:r w:rsidRPr="005E41BB">
                              <w:rPr>
                                <w:rFonts w:ascii="Century Gothic" w:hAnsi="Century Gothic"/>
                                <w:b/>
                                <w:color w:val="6094C8"/>
                                <w:lang w:val="et-EE"/>
                              </w:rPr>
                              <w:t>USA</w:t>
                            </w:r>
                            <w:r w:rsidRPr="005E41BB">
                              <w:rPr>
                                <w:rFonts w:ascii="Garamond" w:hAnsi="Garamond"/>
                                <w:color w:val="000000" w:themeColor="text1"/>
                                <w:lang w:val="et-EE"/>
                              </w:rPr>
                              <w:t>,</w:t>
                            </w:r>
                            <w:r w:rsidRPr="005E41BB">
                              <w:rPr>
                                <w:rFonts w:ascii="Garamond" w:hAnsi="Garamond"/>
                                <w:lang w:val="et-EE"/>
                              </w:rPr>
                              <w:t xml:space="preserve"> </w:t>
                            </w:r>
                            <w:r w:rsidRPr="005E41BB">
                              <w:rPr>
                                <w:rFonts w:ascii="Century Gothic" w:hAnsi="Century Gothic"/>
                                <w:b/>
                                <w:color w:val="CC665E"/>
                                <w:lang w:val="et-EE"/>
                              </w:rPr>
                              <w:t>EL</w:t>
                            </w:r>
                            <w:r w:rsidRPr="005E41BB">
                              <w:rPr>
                                <w:rFonts w:ascii="Garamond" w:hAnsi="Garamond"/>
                                <w:color w:val="000000" w:themeColor="text1"/>
                                <w:lang w:val="et-EE"/>
                              </w:rPr>
                              <w:t xml:space="preserve"> ja </w:t>
                            </w:r>
                            <w:r w:rsidRPr="005E41BB">
                              <w:rPr>
                                <w:rFonts w:ascii="Century Gothic" w:hAnsi="Century Gothic"/>
                                <w:b/>
                                <w:color w:val="59B9D1"/>
                                <w:lang w:val="et-EE"/>
                              </w:rPr>
                              <w:t>teised arenenud riigid</w:t>
                            </w:r>
                            <w:r w:rsidRPr="005E41BB">
                              <w:rPr>
                                <w:rFonts w:ascii="Garamond" w:hAnsi="Garamond"/>
                                <w:color w:val="000000" w:themeColor="text1"/>
                                <w:lang w:val="et-EE"/>
                              </w:rPr>
                              <w:t>) kumulatiivsed emissioonid 2100.aastaks 37%-</w:t>
                            </w:r>
                            <w:proofErr w:type="spellStart"/>
                            <w:r w:rsidRPr="005E41BB">
                              <w:rPr>
                                <w:rFonts w:ascii="Garamond" w:hAnsi="Garamond"/>
                                <w:color w:val="000000" w:themeColor="text1"/>
                                <w:lang w:val="et-EE"/>
                              </w:rPr>
                              <w:t>ni</w:t>
                            </w:r>
                            <w:proofErr w:type="spellEnd"/>
                            <w:r w:rsidRPr="005E41BB">
                              <w:rPr>
                                <w:rFonts w:ascii="Garamond" w:hAnsi="Garamond"/>
                                <w:color w:val="000000" w:themeColor="text1"/>
                                <w:lang w:val="et-EE"/>
                              </w:rPr>
                              <w:t xml:space="preserve">. </w:t>
                            </w:r>
                          </w:p>
                          <w:bookmarkEnd w:id="5"/>
                          <w:p w14:paraId="6A7CE080" w14:textId="77777777" w:rsidR="002E5A58" w:rsidRDefault="002E5A58" w:rsidP="002E5A58">
                            <w:pPr>
                              <w:jc w:val="center"/>
                              <w:rPr>
                                <w:color w:val="000000" w:themeColor="text1"/>
                              </w:rPr>
                            </w:pPr>
                          </w:p>
                        </w:txbxContent>
                      </wps:txbx>
                      <wps:bodyPr rot="0" spcFirstLastPara="0" vert="horz" wrap="square" lIns="91440" tIns="9144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8A3B74" id="Rectangle 87" o:spid="_x0000_s1039" style="position:absolute;margin-left:-2.25pt;margin-top:403.1pt;width:333pt;height:94.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" fillcolor="#e6e6e6" stroked="f" strokeweight="1pt">
                <v:textbox inset=",7.2pt">
                  <w:txbxContent>
                    <w:p w14:paraId="5DFC1923" w14:textId="77777777" w:rsidR="00FA61C7" w:rsidRPr="005E41BB" w:rsidRDefault="00FA61C7" w:rsidP="00FA61C7">
                      <w:pPr>
                        <w:spacing w:line="240" w:lineRule="auto"/>
                        <w:rPr>
                          <w:rFonts w:ascii="Garamond" w:hAnsi="Garamond"/>
                          <w:color w:val="000000" w:themeColor="text1"/>
                          <w:lang w:val="et-EE"/>
                        </w:rPr>
                      </w:pPr>
                      <w:bookmarkStart w:id="6" w:name="_Hlk36736439"/>
                      <w:r w:rsidRPr="005E41BB">
                        <w:rPr>
                          <w:rFonts w:ascii="Garamond" w:hAnsi="Garamond"/>
                          <w:color w:val="000000" w:themeColor="text1"/>
                          <w:lang w:val="et-EE"/>
                        </w:rPr>
                        <w:t xml:space="preserve">Kuigi kumulatiivsed emissioonid on senimaani olnud kõrgemad arenenud riikides (ehk </w:t>
                      </w:r>
                      <w:r w:rsidRPr="005E41BB">
                        <w:rPr>
                          <w:rFonts w:ascii="Century Gothic" w:hAnsi="Century Gothic"/>
                          <w:b/>
                          <w:color w:val="6094C8"/>
                          <w:lang w:val="et-EE"/>
                        </w:rPr>
                        <w:t>USA</w:t>
                      </w:r>
                      <w:r w:rsidRPr="005E41BB">
                        <w:rPr>
                          <w:rFonts w:ascii="Garamond" w:hAnsi="Garamond"/>
                          <w:color w:val="000000" w:themeColor="text1"/>
                          <w:lang w:val="et-EE"/>
                        </w:rPr>
                        <w:t>,</w:t>
                      </w:r>
                      <w:r w:rsidRPr="005E41BB">
                        <w:rPr>
                          <w:rFonts w:ascii="Garamond" w:hAnsi="Garamond"/>
                          <w:lang w:val="et-EE"/>
                        </w:rPr>
                        <w:t xml:space="preserve"> </w:t>
                      </w:r>
                      <w:r w:rsidRPr="005E41BB">
                        <w:rPr>
                          <w:rFonts w:ascii="Century Gothic" w:hAnsi="Century Gothic"/>
                          <w:b/>
                          <w:color w:val="CC665E"/>
                          <w:lang w:val="et-EE"/>
                        </w:rPr>
                        <w:t>EL</w:t>
                      </w:r>
                      <w:r w:rsidRPr="005E41BB">
                        <w:rPr>
                          <w:rFonts w:ascii="Garamond" w:hAnsi="Garamond"/>
                          <w:color w:val="000000" w:themeColor="text1"/>
                          <w:lang w:val="et-EE"/>
                        </w:rPr>
                        <w:t xml:space="preserve"> ja </w:t>
                      </w:r>
                      <w:r w:rsidRPr="005E41BB">
                        <w:rPr>
                          <w:rFonts w:ascii="Century Gothic" w:hAnsi="Century Gothic"/>
                          <w:b/>
                          <w:color w:val="59B9D1"/>
                          <w:lang w:val="et-EE"/>
                        </w:rPr>
                        <w:t>teised arenenud riigid</w:t>
                      </w:r>
                      <w:r w:rsidRPr="005E41BB">
                        <w:rPr>
                          <w:rFonts w:ascii="Garamond" w:hAnsi="Garamond"/>
                          <w:color w:val="000000" w:themeColor="text1"/>
                          <w:lang w:val="et-EE"/>
                        </w:rPr>
                        <w:t xml:space="preserve">), siis populatsiooni, SKT inimese kohta ja emissioonide kasv arengumaades ületavad arenenud riikide omad. Eeldades, et kõik jätkub nii nagu praegu (Business As </w:t>
                      </w:r>
                      <w:proofErr w:type="spellStart"/>
                      <w:r w:rsidRPr="005E41BB">
                        <w:rPr>
                          <w:rFonts w:ascii="Garamond" w:hAnsi="Garamond"/>
                          <w:color w:val="000000" w:themeColor="text1"/>
                          <w:lang w:val="et-EE"/>
                        </w:rPr>
                        <w:t>Usual</w:t>
                      </w:r>
                      <w:proofErr w:type="spellEnd"/>
                      <w:r w:rsidRPr="005E41BB">
                        <w:rPr>
                          <w:rFonts w:ascii="Garamond" w:hAnsi="Garamond"/>
                          <w:color w:val="000000" w:themeColor="text1"/>
                          <w:lang w:val="et-EE"/>
                        </w:rPr>
                        <w:t xml:space="preserve">), siis langevad arenenud riikide (ehk </w:t>
                      </w:r>
                      <w:r w:rsidRPr="005E41BB">
                        <w:rPr>
                          <w:rFonts w:ascii="Century Gothic" w:hAnsi="Century Gothic"/>
                          <w:b/>
                          <w:color w:val="6094C8"/>
                          <w:lang w:val="et-EE"/>
                        </w:rPr>
                        <w:t>USA</w:t>
                      </w:r>
                      <w:r w:rsidRPr="005E41BB">
                        <w:rPr>
                          <w:rFonts w:ascii="Garamond" w:hAnsi="Garamond"/>
                          <w:color w:val="000000" w:themeColor="text1"/>
                          <w:lang w:val="et-EE"/>
                        </w:rPr>
                        <w:t>,</w:t>
                      </w:r>
                      <w:r w:rsidRPr="005E41BB">
                        <w:rPr>
                          <w:rFonts w:ascii="Garamond" w:hAnsi="Garamond"/>
                          <w:lang w:val="et-EE"/>
                        </w:rPr>
                        <w:t xml:space="preserve"> </w:t>
                      </w:r>
                      <w:r w:rsidRPr="005E41BB">
                        <w:rPr>
                          <w:rFonts w:ascii="Century Gothic" w:hAnsi="Century Gothic"/>
                          <w:b/>
                          <w:color w:val="CC665E"/>
                          <w:lang w:val="et-EE"/>
                        </w:rPr>
                        <w:t>EL</w:t>
                      </w:r>
                      <w:r w:rsidRPr="005E41BB">
                        <w:rPr>
                          <w:rFonts w:ascii="Garamond" w:hAnsi="Garamond"/>
                          <w:color w:val="000000" w:themeColor="text1"/>
                          <w:lang w:val="et-EE"/>
                        </w:rPr>
                        <w:t xml:space="preserve"> ja </w:t>
                      </w:r>
                      <w:r w:rsidRPr="005E41BB">
                        <w:rPr>
                          <w:rFonts w:ascii="Century Gothic" w:hAnsi="Century Gothic"/>
                          <w:b/>
                          <w:color w:val="59B9D1"/>
                          <w:lang w:val="et-EE"/>
                        </w:rPr>
                        <w:t>teised arenenud riigid</w:t>
                      </w:r>
                      <w:r w:rsidRPr="005E41BB">
                        <w:rPr>
                          <w:rFonts w:ascii="Garamond" w:hAnsi="Garamond"/>
                          <w:color w:val="000000" w:themeColor="text1"/>
                          <w:lang w:val="et-EE"/>
                        </w:rPr>
                        <w:t>) kumulatiivsed emissioonid 2100.aastaks 37%-</w:t>
                      </w:r>
                      <w:proofErr w:type="spellStart"/>
                      <w:r w:rsidRPr="005E41BB">
                        <w:rPr>
                          <w:rFonts w:ascii="Garamond" w:hAnsi="Garamond"/>
                          <w:color w:val="000000" w:themeColor="text1"/>
                          <w:lang w:val="et-EE"/>
                        </w:rPr>
                        <w:t>ni</w:t>
                      </w:r>
                      <w:proofErr w:type="spellEnd"/>
                      <w:r w:rsidRPr="005E41BB">
                        <w:rPr>
                          <w:rFonts w:ascii="Garamond" w:hAnsi="Garamond"/>
                          <w:color w:val="000000" w:themeColor="text1"/>
                          <w:lang w:val="et-EE"/>
                        </w:rPr>
                        <w:t xml:space="preserve">. </w:t>
                      </w:r>
                    </w:p>
                    <w:bookmarkEnd w:id="6"/>
                    <w:p w14:paraId="6A7CE080" w14:textId="77777777" w:rsidR="002E5A58" w:rsidRDefault="002E5A58" w:rsidP="002E5A58">
                      <w:pPr>
                        <w:jc w:val="center"/>
                        <w:rPr>
                          <w:color w:val="000000" w:themeColor="text1"/>
                        </w:rPr>
                      </w:pPr>
                    </w:p>
                  </w:txbxContent>
                </v:textbox>
              </v:rect>
            </w:pict>
          </mc:Fallback>
        </mc:AlternateContent>
      </w:r>
      <w:r>
        <w:rPr>
          <w:noProof/>
          <w:lang w:bidi="ne-NP"/>
        </w:rPr>
        <mc:AlternateContent>
          <mc:Choice Requires="wps">
            <w:drawing>
              <wp:anchor distT="0" distB="0" distL="114300" distR="114300" simplePos="0" relativeHeight="251729920" behindDoc="0" locked="0" layoutInCell="1" allowOverlap="1" wp14:anchorId="38B32F04" wp14:editId="4E397AFF">
                <wp:simplePos x="0" y="0"/>
                <wp:positionH relativeFrom="column">
                  <wp:posOffset>4448175</wp:posOffset>
                </wp:positionH>
                <wp:positionV relativeFrom="paragraph">
                  <wp:posOffset>5138420</wp:posOffset>
                </wp:positionV>
                <wp:extent cx="2049780" cy="1200150"/>
                <wp:effectExtent l="0" t="0" r="7620" b="0"/>
                <wp:wrapNone/>
                <wp:docPr id="88" name="Rectangle 88"/>
                <wp:cNvGraphicFramePr/>
                <a:graphic xmlns:a="http://schemas.openxmlformats.org/drawingml/2006/main">
                  <a:graphicData uri="http://schemas.microsoft.com/office/word/2010/wordprocessingShape">
                    <wps:wsp>
                      <wps:cNvSpPr/>
                      <wps:spPr>
                        <a:xfrm>
                          <a:off x="0" y="0"/>
                          <a:ext cx="2049780" cy="1200150"/>
                        </a:xfrm>
                        <a:prstGeom prst="rect">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04B571" w14:textId="77777777" w:rsidR="00FA61C7" w:rsidRPr="005E41BB" w:rsidRDefault="00FA61C7" w:rsidP="00FA61C7">
                            <w:pPr>
                              <w:spacing w:line="240" w:lineRule="auto"/>
                              <w:rPr>
                                <w:rFonts w:ascii="Garamond" w:hAnsi="Garamond"/>
                                <w:color w:val="000000" w:themeColor="text1"/>
                                <w:lang w:val="et-EE"/>
                              </w:rPr>
                            </w:pPr>
                            <w:bookmarkStart w:id="7" w:name="_Hlk36736452"/>
                            <w:r w:rsidRPr="005E41BB">
                              <w:rPr>
                                <w:rFonts w:ascii="Garamond" w:hAnsi="Garamond"/>
                                <w:color w:val="000000" w:themeColor="text1"/>
                                <w:lang w:val="et-EE"/>
                              </w:rPr>
                              <w:t xml:space="preserve">Alates 1980.aastast on </w:t>
                            </w:r>
                            <w:r w:rsidRPr="005E41BB">
                              <w:rPr>
                                <w:rFonts w:ascii="Century Gothic" w:hAnsi="Century Gothic"/>
                                <w:b/>
                                <w:color w:val="A9C36B"/>
                                <w:lang w:val="et-EE"/>
                              </w:rPr>
                              <w:t>Hiinas</w:t>
                            </w:r>
                            <w:r w:rsidRPr="005E41BB">
                              <w:rPr>
                                <w:rFonts w:ascii="Garamond" w:hAnsi="Garamond"/>
                                <w:color w:val="000000" w:themeColor="text1"/>
                                <w:lang w:val="et-EE"/>
                              </w:rPr>
                              <w:t xml:space="preserve"> ja </w:t>
                            </w:r>
                            <w:r w:rsidRPr="005E41BB">
                              <w:rPr>
                                <w:rFonts w:ascii="Century Gothic" w:hAnsi="Century Gothic"/>
                                <w:b/>
                                <w:color w:val="927BB2"/>
                                <w:lang w:val="et-EE"/>
                              </w:rPr>
                              <w:t>Indias</w:t>
                            </w:r>
                            <w:r w:rsidRPr="005E41BB">
                              <w:rPr>
                                <w:rFonts w:ascii="Garamond" w:hAnsi="Garamond"/>
                                <w:color w:val="000000" w:themeColor="text1"/>
                                <w:lang w:val="et-EE"/>
                              </w:rPr>
                              <w:t xml:space="preserve"> emissioonid inimese kohta tõusnud drastiliselt (vastavalt 391% ja 285%), aga langenud </w:t>
                            </w:r>
                            <w:r w:rsidRPr="005E41BB">
                              <w:rPr>
                                <w:rFonts w:ascii="Century Gothic" w:hAnsi="Century Gothic"/>
                                <w:b/>
                                <w:color w:val="6094C8"/>
                                <w:lang w:val="et-EE"/>
                              </w:rPr>
                              <w:t>USAs</w:t>
                            </w:r>
                            <w:r w:rsidRPr="005E41BB">
                              <w:rPr>
                                <w:rFonts w:ascii="Garamond" w:hAnsi="Garamond"/>
                                <w:lang w:val="et-EE"/>
                              </w:rPr>
                              <w:t xml:space="preserve"> </w:t>
                            </w:r>
                            <w:r w:rsidRPr="005E41BB">
                              <w:rPr>
                                <w:rFonts w:ascii="Garamond" w:hAnsi="Garamond"/>
                                <w:color w:val="000000" w:themeColor="text1"/>
                                <w:lang w:val="et-EE"/>
                              </w:rPr>
                              <w:t xml:space="preserve">ja </w:t>
                            </w:r>
                            <w:r w:rsidRPr="005E41BB">
                              <w:rPr>
                                <w:rFonts w:ascii="Century Gothic" w:hAnsi="Century Gothic"/>
                                <w:b/>
                                <w:color w:val="CC665E"/>
                                <w:lang w:val="et-EE"/>
                              </w:rPr>
                              <w:t>Euroopas</w:t>
                            </w:r>
                            <w:r w:rsidRPr="005E41BB">
                              <w:rPr>
                                <w:rFonts w:ascii="Garamond" w:hAnsi="Garamond"/>
                                <w:lang w:val="et-EE"/>
                              </w:rPr>
                              <w:t xml:space="preserve"> </w:t>
                            </w:r>
                            <w:r w:rsidRPr="005E41BB">
                              <w:rPr>
                                <w:rFonts w:ascii="Garamond" w:hAnsi="Garamond"/>
                                <w:color w:val="000000" w:themeColor="text1"/>
                                <w:lang w:val="et-EE"/>
                              </w:rPr>
                              <w:t>(vastavalt 20% ja 26%).</w:t>
                            </w:r>
                          </w:p>
                          <w:bookmarkEnd w:id="7"/>
                          <w:p w14:paraId="274401A8" w14:textId="77777777" w:rsidR="002E5A58" w:rsidRDefault="002E5A58" w:rsidP="002E5A58">
                            <w:pPr>
                              <w:jc w:val="center"/>
                              <w:rPr>
                                <w:color w:val="000000" w:themeColor="text1"/>
                              </w:rPr>
                            </w:pPr>
                          </w:p>
                        </w:txbxContent>
                      </wps:txbx>
                      <wps:bodyPr rot="0" spcFirstLastPara="0" vert="horz" wrap="square" lIns="91440" tIns="9144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8B32F04" id="Rectangle 88" o:spid="_x0000_s1040" style="position:absolute;margin-left:350.25pt;margin-top:404.6pt;width:161.4pt;height:94.5pt;z-index:251729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" fillcolor="#e6e6e6" stroked="f" strokeweight="1pt">
                <v:textbox inset=",7.2pt">
                  <w:txbxContent>
                    <w:p w14:paraId="0D04B571" w14:textId="77777777" w:rsidR="00FA61C7" w:rsidRPr="005E41BB" w:rsidRDefault="00FA61C7" w:rsidP="00FA61C7">
                      <w:pPr>
                        <w:spacing w:line="240" w:lineRule="auto"/>
                        <w:rPr>
                          <w:rFonts w:ascii="Garamond" w:hAnsi="Garamond"/>
                          <w:color w:val="000000" w:themeColor="text1"/>
                          <w:lang w:val="et-EE"/>
                        </w:rPr>
                      </w:pPr>
                      <w:bookmarkStart w:id="8" w:name="_Hlk36736452"/>
                      <w:r w:rsidRPr="005E41BB">
                        <w:rPr>
                          <w:rFonts w:ascii="Garamond" w:hAnsi="Garamond"/>
                          <w:color w:val="000000" w:themeColor="text1"/>
                          <w:lang w:val="et-EE"/>
                        </w:rPr>
                        <w:t xml:space="preserve">Alates 1980.aastast on </w:t>
                      </w:r>
                      <w:r w:rsidRPr="005E41BB">
                        <w:rPr>
                          <w:rFonts w:ascii="Century Gothic" w:hAnsi="Century Gothic"/>
                          <w:b/>
                          <w:color w:val="A9C36B"/>
                          <w:lang w:val="et-EE"/>
                        </w:rPr>
                        <w:t>Hiinas</w:t>
                      </w:r>
                      <w:r w:rsidRPr="005E41BB">
                        <w:rPr>
                          <w:rFonts w:ascii="Garamond" w:hAnsi="Garamond"/>
                          <w:color w:val="000000" w:themeColor="text1"/>
                          <w:lang w:val="et-EE"/>
                        </w:rPr>
                        <w:t xml:space="preserve"> ja </w:t>
                      </w:r>
                      <w:r w:rsidRPr="005E41BB">
                        <w:rPr>
                          <w:rFonts w:ascii="Century Gothic" w:hAnsi="Century Gothic"/>
                          <w:b/>
                          <w:color w:val="927BB2"/>
                          <w:lang w:val="et-EE"/>
                        </w:rPr>
                        <w:t>Indias</w:t>
                      </w:r>
                      <w:r w:rsidRPr="005E41BB">
                        <w:rPr>
                          <w:rFonts w:ascii="Garamond" w:hAnsi="Garamond"/>
                          <w:color w:val="000000" w:themeColor="text1"/>
                          <w:lang w:val="et-EE"/>
                        </w:rPr>
                        <w:t xml:space="preserve"> emissioonid inimese kohta tõusnud drastiliselt (vastavalt 391% ja 285%), aga langenud </w:t>
                      </w:r>
                      <w:r w:rsidRPr="005E41BB">
                        <w:rPr>
                          <w:rFonts w:ascii="Century Gothic" w:hAnsi="Century Gothic"/>
                          <w:b/>
                          <w:color w:val="6094C8"/>
                          <w:lang w:val="et-EE"/>
                        </w:rPr>
                        <w:t>USAs</w:t>
                      </w:r>
                      <w:r w:rsidRPr="005E41BB">
                        <w:rPr>
                          <w:rFonts w:ascii="Garamond" w:hAnsi="Garamond"/>
                          <w:lang w:val="et-EE"/>
                        </w:rPr>
                        <w:t xml:space="preserve"> </w:t>
                      </w:r>
                      <w:r w:rsidRPr="005E41BB">
                        <w:rPr>
                          <w:rFonts w:ascii="Garamond" w:hAnsi="Garamond"/>
                          <w:color w:val="000000" w:themeColor="text1"/>
                          <w:lang w:val="et-EE"/>
                        </w:rPr>
                        <w:t xml:space="preserve">ja </w:t>
                      </w:r>
                      <w:r w:rsidRPr="005E41BB">
                        <w:rPr>
                          <w:rFonts w:ascii="Century Gothic" w:hAnsi="Century Gothic"/>
                          <w:b/>
                          <w:color w:val="CC665E"/>
                          <w:lang w:val="et-EE"/>
                        </w:rPr>
                        <w:t>Euroopas</w:t>
                      </w:r>
                      <w:r w:rsidRPr="005E41BB">
                        <w:rPr>
                          <w:rFonts w:ascii="Garamond" w:hAnsi="Garamond"/>
                          <w:lang w:val="et-EE"/>
                        </w:rPr>
                        <w:t xml:space="preserve"> </w:t>
                      </w:r>
                      <w:r w:rsidRPr="005E41BB">
                        <w:rPr>
                          <w:rFonts w:ascii="Garamond" w:hAnsi="Garamond"/>
                          <w:color w:val="000000" w:themeColor="text1"/>
                          <w:lang w:val="et-EE"/>
                        </w:rPr>
                        <w:t>(vastavalt 20% ja 26%).</w:t>
                      </w:r>
                    </w:p>
                    <w:bookmarkEnd w:id="8"/>
                    <w:p w14:paraId="274401A8" w14:textId="77777777" w:rsidR="002E5A58" w:rsidRDefault="002E5A58" w:rsidP="002E5A58">
                      <w:pPr>
                        <w:jc w:val="center"/>
                        <w:rPr>
                          <w:color w:val="000000" w:themeColor="text1"/>
                        </w:rPr>
                      </w:pPr>
                    </w:p>
                  </w:txbxContent>
                </v:textbox>
              </v:rect>
            </w:pict>
          </mc:Fallback>
        </mc:AlternateContent>
      </w:r>
      <w:r>
        <w:rPr>
          <w:noProof/>
          <w:lang w:bidi="ne-NP"/>
        </w:rPr>
        <mc:AlternateContent>
          <mc:Choice Requires="wpg">
            <w:drawing>
              <wp:anchor distT="0" distB="0" distL="114300" distR="114300" simplePos="0" relativeHeight="251743232" behindDoc="0" locked="0" layoutInCell="1" allowOverlap="1" wp14:anchorId="22782A5B" wp14:editId="4D920AB6">
                <wp:simplePos x="0" y="0"/>
                <wp:positionH relativeFrom="margin">
                  <wp:align>right</wp:align>
                </wp:positionH>
                <wp:positionV relativeFrom="paragraph">
                  <wp:posOffset>2700020</wp:posOffset>
                </wp:positionV>
                <wp:extent cx="2387600" cy="2447925"/>
                <wp:effectExtent l="0" t="0" r="12700" b="9525"/>
                <wp:wrapNone/>
                <wp:docPr id="8" name="Group 8"/>
                <wp:cNvGraphicFramePr/>
                <a:graphic xmlns:a="http://schemas.openxmlformats.org/drawingml/2006/main">
                  <a:graphicData uri="http://schemas.microsoft.com/office/word/2010/wordprocessingGroup">
                    <wpg:wgp>
                      <wpg:cNvGrpSpPr/>
                      <wpg:grpSpPr>
                        <a:xfrm>
                          <a:off x="0" y="0"/>
                          <a:ext cx="2387600" cy="2447925"/>
                          <a:chOff x="0" y="0"/>
                          <a:chExt cx="2048510" cy="2208530"/>
                        </a:xfrm>
                      </wpg:grpSpPr>
                      <wps:wsp>
                        <wps:cNvPr id="10" name="Text Box 10"/>
                        <wps:cNvSpPr txBox="1"/>
                        <wps:spPr>
                          <a:xfrm>
                            <a:off x="91440" y="0"/>
                            <a:ext cx="1957070" cy="390525"/>
                          </a:xfrm>
                          <a:prstGeom prst="rect">
                            <a:avLst/>
                          </a:prstGeom>
                          <a:noFill/>
                          <a:ln w="6350">
                            <a:noFill/>
                          </a:ln>
                          <a:effectLst/>
                        </wps:spPr>
                        <wps:txbx>
                          <w:txbxContent>
                            <w:p w14:paraId="4102118D" w14:textId="77777777" w:rsidR="00FA61C7" w:rsidRPr="000A4782" w:rsidRDefault="00FA61C7" w:rsidP="00FA61C7">
                              <w:pPr>
                                <w:spacing w:after="0" w:line="240" w:lineRule="auto"/>
                                <w:jc w:val="center"/>
                                <w:rPr>
                                  <w:rFonts w:ascii="Century Gothic" w:hAnsi="Century Gothic"/>
                                  <w:color w:val="104C8A"/>
                                  <w:sz w:val="20"/>
                                  <w:szCs w:val="20"/>
                                </w:rPr>
                              </w:pPr>
                              <w:proofErr w:type="spellStart"/>
                              <w:r w:rsidRPr="000A4782">
                                <w:rPr>
                                  <w:rFonts w:ascii="Century Gothic" w:hAnsi="Century Gothic"/>
                                  <w:color w:val="104C8A"/>
                                  <w:sz w:val="20"/>
                                  <w:szCs w:val="20"/>
                                </w:rPr>
                                <w:t>Emissio</w:t>
                              </w:r>
                              <w:r>
                                <w:rPr>
                                  <w:rFonts w:ascii="Century Gothic" w:hAnsi="Century Gothic"/>
                                  <w:color w:val="104C8A"/>
                                  <w:sz w:val="20"/>
                                  <w:szCs w:val="20"/>
                                </w:rPr>
                                <w:t>onid</w:t>
                              </w:r>
                              <w:proofErr w:type="spellEnd"/>
                              <w:r>
                                <w:rPr>
                                  <w:rFonts w:ascii="Century Gothic" w:hAnsi="Century Gothic"/>
                                  <w:color w:val="104C8A"/>
                                  <w:sz w:val="20"/>
                                  <w:szCs w:val="20"/>
                                </w:rPr>
                                <w:t xml:space="preserve"> </w:t>
                              </w:r>
                              <w:proofErr w:type="spellStart"/>
                              <w:r>
                                <w:rPr>
                                  <w:rFonts w:ascii="Century Gothic" w:hAnsi="Century Gothic"/>
                                  <w:color w:val="104C8A"/>
                                  <w:sz w:val="20"/>
                                  <w:szCs w:val="20"/>
                                </w:rPr>
                                <w:t>inimese</w:t>
                              </w:r>
                              <w:proofErr w:type="spellEnd"/>
                              <w:r>
                                <w:rPr>
                                  <w:rFonts w:ascii="Century Gothic" w:hAnsi="Century Gothic"/>
                                  <w:color w:val="104C8A"/>
                                  <w:sz w:val="20"/>
                                  <w:szCs w:val="20"/>
                                </w:rPr>
                                <w:t xml:space="preserve"> </w:t>
                              </w:r>
                              <w:proofErr w:type="spellStart"/>
                              <w:r>
                                <w:rPr>
                                  <w:rFonts w:ascii="Century Gothic" w:hAnsi="Century Gothic"/>
                                  <w:color w:val="104C8A"/>
                                  <w:sz w:val="20"/>
                                  <w:szCs w:val="20"/>
                                </w:rPr>
                                <w:t>kohta</w:t>
                              </w:r>
                              <w:proofErr w:type="spellEnd"/>
                            </w:p>
                            <w:p w14:paraId="07683148" w14:textId="77777777" w:rsidR="00FA61C7" w:rsidRPr="00F359A5" w:rsidRDefault="00FA61C7" w:rsidP="00FA61C7">
                              <w:pPr>
                                <w:spacing w:after="0" w:line="240" w:lineRule="auto"/>
                                <w:jc w:val="center"/>
                                <w:rPr>
                                  <w:rFonts w:ascii="Century Gothic" w:hAnsi="Century Gothic"/>
                                  <w:color w:val="104C8A"/>
                                  <w:sz w:val="14"/>
                                  <w:szCs w:val="14"/>
                                </w:rPr>
                              </w:pPr>
                              <w:r w:rsidRPr="000A4782">
                                <w:rPr>
                                  <w:rFonts w:ascii="Century Gothic" w:hAnsi="Century Gothic"/>
                                  <w:color w:val="104C8A"/>
                                  <w:sz w:val="20"/>
                                  <w:szCs w:val="20"/>
                                </w:rPr>
                                <w:t>2016</w:t>
                              </w:r>
                              <w:r w:rsidRPr="00F359A5">
                                <w:rPr>
                                  <w:rFonts w:ascii="Century Gothic" w:hAnsi="Century Gothic"/>
                                  <w:color w:val="104C8A"/>
                                  <w:sz w:val="14"/>
                                  <w:szCs w:val="14"/>
                                </w:rPr>
                                <w:t xml:space="preserve"> </w:t>
                              </w:r>
                              <w:r w:rsidRPr="008D71EC">
                                <w:rPr>
                                  <w:rFonts w:ascii="Century Gothic" w:hAnsi="Century Gothic"/>
                                  <w:color w:val="2F5496" w:themeColor="accent5" w:themeShade="BF"/>
                                  <w:sz w:val="18"/>
                                  <w:szCs w:val="18"/>
                                </w:rPr>
                                <w:t>(</w:t>
                              </w:r>
                              <w:proofErr w:type="spellStart"/>
                              <w:r w:rsidRPr="008D71EC">
                                <w:rPr>
                                  <w:rFonts w:ascii="Century Gothic" w:hAnsi="Century Gothic"/>
                                  <w:color w:val="2F5496" w:themeColor="accent5" w:themeShade="BF"/>
                                  <w:sz w:val="18"/>
                                  <w:szCs w:val="18"/>
                                </w:rPr>
                                <w:t>ton</w:t>
                              </w:r>
                              <w:r>
                                <w:rPr>
                                  <w:rFonts w:ascii="Century Gothic" w:hAnsi="Century Gothic"/>
                                  <w:color w:val="2F5496" w:themeColor="accent5" w:themeShade="BF"/>
                                  <w:sz w:val="18"/>
                                  <w:szCs w:val="18"/>
                                </w:rPr>
                                <w:t>ni</w:t>
                              </w:r>
                              <w:proofErr w:type="spellEnd"/>
                              <w:r w:rsidRPr="008D71EC">
                                <w:rPr>
                                  <w:rFonts w:ascii="Century Gothic" w:hAnsi="Century Gothic"/>
                                  <w:color w:val="2F5496" w:themeColor="accent5" w:themeShade="BF"/>
                                  <w:sz w:val="18"/>
                                  <w:szCs w:val="18"/>
                                </w:rPr>
                                <w:t xml:space="preserve"> CO</w:t>
                              </w:r>
                              <w:r w:rsidRPr="008D71EC">
                                <w:rPr>
                                  <w:rFonts w:ascii="Century Gothic" w:hAnsi="Century Gothic"/>
                                  <w:color w:val="2F5496" w:themeColor="accent5" w:themeShade="BF"/>
                                  <w:sz w:val="18"/>
                                  <w:szCs w:val="18"/>
                                  <w:vertAlign w:val="subscript"/>
                                </w:rPr>
                                <w:t>2</w:t>
                              </w:r>
                              <w:r>
                                <w:rPr>
                                  <w:rFonts w:ascii="Century Gothic" w:hAnsi="Century Gothic"/>
                                  <w:color w:val="2F5496" w:themeColor="accent5" w:themeShade="BF"/>
                                  <w:sz w:val="18"/>
                                  <w:szCs w:val="18"/>
                                </w:rPr>
                                <w:t xml:space="preserve"> </w:t>
                              </w:r>
                              <w:proofErr w:type="spellStart"/>
                              <w:r>
                                <w:rPr>
                                  <w:rFonts w:ascii="Century Gothic" w:hAnsi="Century Gothic"/>
                                  <w:color w:val="2F5496" w:themeColor="accent5" w:themeShade="BF"/>
                                  <w:sz w:val="18"/>
                                  <w:szCs w:val="18"/>
                                </w:rPr>
                                <w:t>aastas</w:t>
                              </w:r>
                              <w:proofErr w:type="spellEnd"/>
                              <w:r w:rsidRPr="008D71EC">
                                <w:rPr>
                                  <w:rFonts w:ascii="Century Gothic" w:hAnsi="Century Gothic"/>
                                  <w:color w:val="2F5496" w:themeColor="accent5" w:themeShade="BF"/>
                                  <w:sz w:val="18"/>
                                  <w:szCs w:val="18"/>
                                </w:rPr>
                                <w:t>)</w:t>
                              </w:r>
                            </w:p>
                            <w:p w14:paraId="43374F94" w14:textId="77777777" w:rsidR="00FA61C7" w:rsidRPr="00F359A5" w:rsidRDefault="00FA61C7" w:rsidP="00FA61C7">
                              <w:pPr>
                                <w:spacing w:after="0" w:line="240" w:lineRule="auto"/>
                                <w:jc w:val="center"/>
                                <w:rPr>
                                  <w:rFonts w:ascii="Century Gothic" w:hAnsi="Century Gothic"/>
                                  <w:color w:val="104C8A"/>
                                  <w:sz w:val="14"/>
                                  <w:szCs w:val="1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4" name="Group 14"/>
                        <wpg:cNvGrpSpPr/>
                        <wpg:grpSpPr>
                          <a:xfrm>
                            <a:off x="0" y="396240"/>
                            <a:ext cx="1859280" cy="1812290"/>
                            <a:chOff x="0" y="0"/>
                            <a:chExt cx="1859280" cy="1812290"/>
                          </a:xfrm>
                        </wpg:grpSpPr>
                        <pic:pic xmlns:pic="http://schemas.openxmlformats.org/drawingml/2006/picture">
                          <pic:nvPicPr>
                            <pic:cNvPr id="16" name="Picture 16"/>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59280" cy="1739900"/>
                            </a:xfrm>
                            <a:prstGeom prst="rect">
                              <a:avLst/>
                            </a:prstGeom>
                          </pic:spPr>
                        </pic:pic>
                        <wps:wsp>
                          <wps:cNvPr id="17" name="Text Box 17"/>
                          <wps:cNvSpPr txBox="1"/>
                          <wps:spPr>
                            <a:xfrm>
                              <a:off x="182880" y="193040"/>
                              <a:ext cx="290513" cy="271463"/>
                            </a:xfrm>
                            <a:prstGeom prst="rect">
                              <a:avLst/>
                            </a:prstGeom>
                            <a:noFill/>
                            <a:ln w="6350">
                              <a:noFill/>
                            </a:ln>
                            <a:effectLst/>
                          </wps:spPr>
                          <wps:txbx>
                            <w:txbxContent>
                              <w:p w14:paraId="355D0CDB" w14:textId="77777777" w:rsidR="00FA61C7" w:rsidRDefault="00FA61C7" w:rsidP="00FA61C7">
                                <w:pPr>
                                  <w:pStyle w:val="NoSpacing"/>
                                  <w:jc w:val="center"/>
                                  <w:rPr>
                                    <w:color w:val="FFFFFF" w:themeColor="background1"/>
                                    <w:sz w:val="16"/>
                                    <w:szCs w:val="16"/>
                                  </w:rPr>
                                </w:pPr>
                                <w:r w:rsidRPr="00B01E37">
                                  <w:rPr>
                                    <w:color w:val="FFFFFF" w:themeColor="background1"/>
                                    <w:sz w:val="16"/>
                                    <w:szCs w:val="16"/>
                                  </w:rPr>
                                  <w:t>E</w:t>
                                </w:r>
                                <w:r>
                                  <w:rPr>
                                    <w:color w:val="FFFFFF" w:themeColor="background1"/>
                                    <w:sz w:val="16"/>
                                    <w:szCs w:val="16"/>
                                  </w:rPr>
                                  <w:t>L</w:t>
                                </w:r>
                              </w:p>
                              <w:p w14:paraId="4DC2EE25" w14:textId="77777777" w:rsidR="00FA61C7" w:rsidRPr="00B01E37" w:rsidRDefault="00FA61C7" w:rsidP="00FA61C7">
                                <w:pPr>
                                  <w:pStyle w:val="NoSpacing"/>
                                  <w:jc w:val="center"/>
                                  <w:rPr>
                                    <w:color w:val="FFFFFF" w:themeColor="background1"/>
                                    <w:sz w:val="16"/>
                                    <w:szCs w:val="16"/>
                                  </w:rPr>
                                </w:pPr>
                                <w:r>
                                  <w:rPr>
                                    <w:color w:val="FFFFFF" w:themeColor="background1"/>
                                    <w:sz w:val="16"/>
                                    <w:szCs w:val="16"/>
                                  </w:rPr>
                                  <w:t>7.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8" name="Text Box 18"/>
                          <wps:cNvSpPr txBox="1"/>
                          <wps:spPr>
                            <a:xfrm>
                              <a:off x="762000" y="182880"/>
                              <a:ext cx="290195" cy="271145"/>
                            </a:xfrm>
                            <a:prstGeom prst="rect">
                              <a:avLst/>
                            </a:prstGeom>
                            <a:noFill/>
                            <a:ln w="6350">
                              <a:noFill/>
                            </a:ln>
                            <a:effectLst/>
                          </wps:spPr>
                          <wps:txbx>
                            <w:txbxContent>
                              <w:p w14:paraId="38D444CF" w14:textId="77777777" w:rsidR="00FA61C7" w:rsidRDefault="00FA61C7" w:rsidP="00FA61C7">
                                <w:pPr>
                                  <w:pStyle w:val="NoSpacing"/>
                                  <w:jc w:val="center"/>
                                  <w:rPr>
                                    <w:color w:val="FFFFFF" w:themeColor="background1"/>
                                    <w:sz w:val="16"/>
                                    <w:szCs w:val="16"/>
                                  </w:rPr>
                                </w:pPr>
                                <w:proofErr w:type="spellStart"/>
                                <w:r>
                                  <w:rPr>
                                    <w:color w:val="FFFFFF" w:themeColor="background1"/>
                                    <w:sz w:val="16"/>
                                    <w:szCs w:val="16"/>
                                  </w:rPr>
                                  <w:t>Hiina</w:t>
                                </w:r>
                                <w:proofErr w:type="spellEnd"/>
                              </w:p>
                              <w:p w14:paraId="42607C43" w14:textId="77777777" w:rsidR="00FA61C7" w:rsidRPr="00B01E37" w:rsidRDefault="00FA61C7" w:rsidP="00FA61C7">
                                <w:pPr>
                                  <w:pStyle w:val="NoSpacing"/>
                                  <w:jc w:val="center"/>
                                  <w:rPr>
                                    <w:color w:val="FFFFFF" w:themeColor="background1"/>
                                    <w:sz w:val="16"/>
                                    <w:szCs w:val="16"/>
                                  </w:rPr>
                                </w:pPr>
                                <w:r>
                                  <w:rPr>
                                    <w:color w:val="FFFFFF" w:themeColor="background1"/>
                                    <w:sz w:val="16"/>
                                    <w:szCs w:val="16"/>
                                  </w:rPr>
                                  <w:t>7.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0" name="Text Box 20"/>
                          <wps:cNvSpPr txBox="1"/>
                          <wps:spPr>
                            <a:xfrm>
                              <a:off x="1127760" y="447040"/>
                              <a:ext cx="609600" cy="404495"/>
                            </a:xfrm>
                            <a:prstGeom prst="rect">
                              <a:avLst/>
                            </a:prstGeom>
                            <a:noFill/>
                            <a:ln w="6350">
                              <a:noFill/>
                            </a:ln>
                            <a:effectLst/>
                          </wps:spPr>
                          <wps:txbx>
                            <w:txbxContent>
                              <w:p w14:paraId="330EA2F7" w14:textId="77777777" w:rsidR="00FA61C7" w:rsidRDefault="00FA61C7" w:rsidP="00FA61C7">
                                <w:pPr>
                                  <w:pStyle w:val="NoSpacing"/>
                                  <w:jc w:val="center"/>
                                  <w:rPr>
                                    <w:color w:val="FFFFFF" w:themeColor="background1"/>
                                    <w:sz w:val="16"/>
                                    <w:szCs w:val="16"/>
                                  </w:rPr>
                                </w:pPr>
                                <w:proofErr w:type="spellStart"/>
                                <w:r>
                                  <w:rPr>
                                    <w:color w:val="FFFFFF" w:themeColor="background1"/>
                                    <w:sz w:val="16"/>
                                    <w:szCs w:val="16"/>
                                  </w:rPr>
                                  <w:t>Teised</w:t>
                                </w:r>
                                <w:proofErr w:type="spellEnd"/>
                                <w:r>
                                  <w:rPr>
                                    <w:color w:val="FFFFFF" w:themeColor="background1"/>
                                    <w:sz w:val="16"/>
                                    <w:szCs w:val="16"/>
                                  </w:rPr>
                                  <w:t xml:space="preserve"> </w:t>
                                </w:r>
                                <w:proofErr w:type="spellStart"/>
                                <w:r>
                                  <w:rPr>
                                    <w:color w:val="FFFFFF" w:themeColor="background1"/>
                                    <w:sz w:val="16"/>
                                    <w:szCs w:val="16"/>
                                  </w:rPr>
                                  <w:t>arenenud</w:t>
                                </w:r>
                                <w:proofErr w:type="spellEnd"/>
                              </w:p>
                              <w:p w14:paraId="538EAD27" w14:textId="77777777" w:rsidR="00FA61C7" w:rsidRPr="00B01E37" w:rsidRDefault="00FA61C7" w:rsidP="00FA61C7">
                                <w:pPr>
                                  <w:pStyle w:val="NoSpacing"/>
                                  <w:jc w:val="center"/>
                                  <w:rPr>
                                    <w:color w:val="FFFFFF" w:themeColor="background1"/>
                                    <w:sz w:val="16"/>
                                    <w:szCs w:val="16"/>
                                  </w:rPr>
                                </w:pPr>
                                <w:r>
                                  <w:rPr>
                                    <w:color w:val="FFFFFF" w:themeColor="background1"/>
                                    <w:sz w:val="16"/>
                                    <w:szCs w:val="16"/>
                                  </w:rPr>
                                  <w:t>10.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1" name="Text Box 21"/>
                          <wps:cNvSpPr txBox="1"/>
                          <wps:spPr>
                            <a:xfrm>
                              <a:off x="1178560" y="1229360"/>
                              <a:ext cx="661670" cy="406400"/>
                            </a:xfrm>
                            <a:prstGeom prst="rect">
                              <a:avLst/>
                            </a:prstGeom>
                            <a:noFill/>
                            <a:ln w="6350">
                              <a:noFill/>
                            </a:ln>
                            <a:effectLst/>
                          </wps:spPr>
                          <wps:txbx>
                            <w:txbxContent>
                              <w:p w14:paraId="3E1BF9B4" w14:textId="77777777" w:rsidR="00FA61C7" w:rsidRDefault="00FA61C7" w:rsidP="00FA61C7">
                                <w:pPr>
                                  <w:pStyle w:val="NoSpacing"/>
                                  <w:rPr>
                                    <w:color w:val="ED7D31" w:themeColor="accent2"/>
                                    <w:sz w:val="16"/>
                                    <w:szCs w:val="16"/>
                                  </w:rPr>
                                </w:pPr>
                                <w:proofErr w:type="spellStart"/>
                                <w:r>
                                  <w:rPr>
                                    <w:color w:val="ED7D31" w:themeColor="accent2"/>
                                    <w:sz w:val="16"/>
                                    <w:szCs w:val="16"/>
                                  </w:rPr>
                                  <w:t>Teised</w:t>
                                </w:r>
                                <w:proofErr w:type="spellEnd"/>
                                <w:r>
                                  <w:rPr>
                                    <w:color w:val="ED7D31" w:themeColor="accent2"/>
                                    <w:sz w:val="16"/>
                                    <w:szCs w:val="16"/>
                                  </w:rPr>
                                  <w:t xml:space="preserve"> </w:t>
                                </w:r>
                                <w:proofErr w:type="spellStart"/>
                                <w:r>
                                  <w:rPr>
                                    <w:color w:val="ED7D31" w:themeColor="accent2"/>
                                    <w:sz w:val="16"/>
                                    <w:szCs w:val="16"/>
                                  </w:rPr>
                                  <w:t>arenevad</w:t>
                                </w:r>
                                <w:proofErr w:type="spellEnd"/>
                              </w:p>
                              <w:p w14:paraId="52475544" w14:textId="77777777" w:rsidR="00FA61C7" w:rsidRPr="00B01E37" w:rsidRDefault="00FA61C7" w:rsidP="00FA61C7">
                                <w:pPr>
                                  <w:pStyle w:val="NoSpacing"/>
                                  <w:rPr>
                                    <w:color w:val="ED7D31" w:themeColor="accent2"/>
                                    <w:sz w:val="16"/>
                                    <w:szCs w:val="16"/>
                                  </w:rPr>
                                </w:pPr>
                                <w:r>
                                  <w:rPr>
                                    <w:color w:val="ED7D31" w:themeColor="accent2"/>
                                    <w:sz w:val="16"/>
                                    <w:szCs w:val="16"/>
                                  </w:rPr>
                                  <w:t>2.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2" name="Text Box 22"/>
                          <wps:cNvSpPr txBox="1"/>
                          <wps:spPr>
                            <a:xfrm>
                              <a:off x="518160" y="1645920"/>
                              <a:ext cx="433070" cy="166370"/>
                            </a:xfrm>
                            <a:prstGeom prst="rect">
                              <a:avLst/>
                            </a:prstGeom>
                            <a:noFill/>
                            <a:ln w="6350">
                              <a:noFill/>
                            </a:ln>
                            <a:effectLst/>
                          </wps:spPr>
                          <wps:txbx>
                            <w:txbxContent>
                              <w:p w14:paraId="0F00CB2D" w14:textId="77777777" w:rsidR="00FA61C7" w:rsidRPr="00B01E37" w:rsidRDefault="00FA61C7" w:rsidP="00FA61C7">
                                <w:pPr>
                                  <w:pStyle w:val="NoSpacing"/>
                                  <w:rPr>
                                    <w:color w:val="7030A0"/>
                                    <w:sz w:val="16"/>
                                    <w:szCs w:val="16"/>
                                  </w:rPr>
                                </w:pPr>
                                <w:r>
                                  <w:rPr>
                                    <w:color w:val="7030A0"/>
                                    <w:sz w:val="16"/>
                                    <w:szCs w:val="16"/>
                                  </w:rPr>
                                  <w:t>India 1.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3" name="Text Box 23"/>
                          <wps:cNvSpPr txBox="1"/>
                          <wps:spPr>
                            <a:xfrm>
                              <a:off x="518160" y="944880"/>
                              <a:ext cx="290195" cy="271145"/>
                            </a:xfrm>
                            <a:prstGeom prst="rect">
                              <a:avLst/>
                            </a:prstGeom>
                            <a:noFill/>
                            <a:ln w="6350">
                              <a:noFill/>
                            </a:ln>
                            <a:effectLst/>
                          </wps:spPr>
                          <wps:txbx>
                            <w:txbxContent>
                              <w:p w14:paraId="28C86613" w14:textId="77777777" w:rsidR="00FA61C7" w:rsidRDefault="00FA61C7" w:rsidP="00FA61C7">
                                <w:pPr>
                                  <w:pStyle w:val="NoSpacing"/>
                                  <w:jc w:val="center"/>
                                  <w:rPr>
                                    <w:color w:val="FFFFFF" w:themeColor="background1"/>
                                    <w:sz w:val="16"/>
                                    <w:szCs w:val="16"/>
                                  </w:rPr>
                                </w:pPr>
                                <w:r>
                                  <w:rPr>
                                    <w:color w:val="FFFFFF" w:themeColor="background1"/>
                                    <w:sz w:val="16"/>
                                    <w:szCs w:val="16"/>
                                  </w:rPr>
                                  <w:t>USA</w:t>
                                </w:r>
                              </w:p>
                              <w:p w14:paraId="2B00A159" w14:textId="77777777" w:rsidR="00FA61C7" w:rsidRPr="00B01E37" w:rsidRDefault="00FA61C7" w:rsidP="00FA61C7">
                                <w:pPr>
                                  <w:pStyle w:val="NoSpacing"/>
                                  <w:jc w:val="center"/>
                                  <w:rPr>
                                    <w:color w:val="FFFFFF" w:themeColor="background1"/>
                                    <w:sz w:val="16"/>
                                    <w:szCs w:val="16"/>
                                  </w:rPr>
                                </w:pPr>
                                <w:r>
                                  <w:rPr>
                                    <w:color w:val="FFFFFF" w:themeColor="background1"/>
                                    <w:sz w:val="16"/>
                                    <w:szCs w:val="16"/>
                                  </w:rPr>
                                  <w:t>16.9</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2782A5B" id="Group 8" o:spid="_x0000_s1041" style="position:absolute;margin-left:136.8pt;margin-top:212.6pt;width:188pt;height:192.75pt;z-index:251743232;mso-position-horizontal:right;mso-position-horizontal-relative:margin;mso-width-relative:margin;mso-height-relative:margin" coordsize="20485,22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&#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">
                <v:shape id="Text Box 10" o:spid="_x0000_s1042" type="#_x0000_t202" style="position:absolute;left:914;width:19571;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" filled="f" stroked="f" strokeweight=".5pt">
                  <v:textbox inset="0,0,0,0">
                    <w:txbxContent>
                      <w:p w14:paraId="4102118D" w14:textId="77777777" w:rsidR="00FA61C7" w:rsidRPr="000A4782" w:rsidRDefault="00FA61C7" w:rsidP="00FA61C7">
                        <w:pPr>
                          <w:spacing w:after="0" w:line="240" w:lineRule="auto"/>
                          <w:jc w:val="center"/>
                          <w:rPr>
                            <w:rFonts w:ascii="Century Gothic" w:hAnsi="Century Gothic"/>
                            <w:color w:val="104C8A"/>
                            <w:sz w:val="20"/>
                            <w:szCs w:val="20"/>
                          </w:rPr>
                        </w:pPr>
                        <w:proofErr w:type="spellStart"/>
                        <w:r w:rsidRPr="000A4782">
                          <w:rPr>
                            <w:rFonts w:ascii="Century Gothic" w:hAnsi="Century Gothic"/>
                            <w:color w:val="104C8A"/>
                            <w:sz w:val="20"/>
                            <w:szCs w:val="20"/>
                          </w:rPr>
                          <w:t>Emissio</w:t>
                        </w:r>
                        <w:r>
                          <w:rPr>
                            <w:rFonts w:ascii="Century Gothic" w:hAnsi="Century Gothic"/>
                            <w:color w:val="104C8A"/>
                            <w:sz w:val="20"/>
                            <w:szCs w:val="20"/>
                          </w:rPr>
                          <w:t>onid</w:t>
                        </w:r>
                        <w:proofErr w:type="spellEnd"/>
                        <w:r>
                          <w:rPr>
                            <w:rFonts w:ascii="Century Gothic" w:hAnsi="Century Gothic"/>
                            <w:color w:val="104C8A"/>
                            <w:sz w:val="20"/>
                            <w:szCs w:val="20"/>
                          </w:rPr>
                          <w:t xml:space="preserve"> </w:t>
                        </w:r>
                        <w:proofErr w:type="spellStart"/>
                        <w:r>
                          <w:rPr>
                            <w:rFonts w:ascii="Century Gothic" w:hAnsi="Century Gothic"/>
                            <w:color w:val="104C8A"/>
                            <w:sz w:val="20"/>
                            <w:szCs w:val="20"/>
                          </w:rPr>
                          <w:t>inimese</w:t>
                        </w:r>
                        <w:proofErr w:type="spellEnd"/>
                        <w:r>
                          <w:rPr>
                            <w:rFonts w:ascii="Century Gothic" w:hAnsi="Century Gothic"/>
                            <w:color w:val="104C8A"/>
                            <w:sz w:val="20"/>
                            <w:szCs w:val="20"/>
                          </w:rPr>
                          <w:t xml:space="preserve"> </w:t>
                        </w:r>
                        <w:proofErr w:type="spellStart"/>
                        <w:r>
                          <w:rPr>
                            <w:rFonts w:ascii="Century Gothic" w:hAnsi="Century Gothic"/>
                            <w:color w:val="104C8A"/>
                            <w:sz w:val="20"/>
                            <w:szCs w:val="20"/>
                          </w:rPr>
                          <w:t>kohta</w:t>
                        </w:r>
                        <w:proofErr w:type="spellEnd"/>
                      </w:p>
                      <w:p w14:paraId="07683148" w14:textId="77777777" w:rsidR="00FA61C7" w:rsidRPr="00F359A5" w:rsidRDefault="00FA61C7" w:rsidP="00FA61C7">
                        <w:pPr>
                          <w:spacing w:after="0" w:line="240" w:lineRule="auto"/>
                          <w:jc w:val="center"/>
                          <w:rPr>
                            <w:rFonts w:ascii="Century Gothic" w:hAnsi="Century Gothic"/>
                            <w:color w:val="104C8A"/>
                            <w:sz w:val="14"/>
                            <w:szCs w:val="14"/>
                          </w:rPr>
                        </w:pPr>
                        <w:r w:rsidRPr="000A4782">
                          <w:rPr>
                            <w:rFonts w:ascii="Century Gothic" w:hAnsi="Century Gothic"/>
                            <w:color w:val="104C8A"/>
                            <w:sz w:val="20"/>
                            <w:szCs w:val="20"/>
                          </w:rPr>
                          <w:t>2016</w:t>
                        </w:r>
                        <w:r w:rsidRPr="00F359A5">
                          <w:rPr>
                            <w:rFonts w:ascii="Century Gothic" w:hAnsi="Century Gothic"/>
                            <w:color w:val="104C8A"/>
                            <w:sz w:val="14"/>
                            <w:szCs w:val="14"/>
                          </w:rPr>
                          <w:t xml:space="preserve"> </w:t>
                        </w:r>
                        <w:r w:rsidRPr="008D71EC">
                          <w:rPr>
                            <w:rFonts w:ascii="Century Gothic" w:hAnsi="Century Gothic"/>
                            <w:color w:val="2F5496" w:themeColor="accent5" w:themeShade="BF"/>
                            <w:sz w:val="18"/>
                            <w:szCs w:val="18"/>
                          </w:rPr>
                          <w:t>(</w:t>
                        </w:r>
                        <w:proofErr w:type="spellStart"/>
                        <w:r w:rsidRPr="008D71EC">
                          <w:rPr>
                            <w:rFonts w:ascii="Century Gothic" w:hAnsi="Century Gothic"/>
                            <w:color w:val="2F5496" w:themeColor="accent5" w:themeShade="BF"/>
                            <w:sz w:val="18"/>
                            <w:szCs w:val="18"/>
                          </w:rPr>
                          <w:t>ton</w:t>
                        </w:r>
                        <w:r>
                          <w:rPr>
                            <w:rFonts w:ascii="Century Gothic" w:hAnsi="Century Gothic"/>
                            <w:color w:val="2F5496" w:themeColor="accent5" w:themeShade="BF"/>
                            <w:sz w:val="18"/>
                            <w:szCs w:val="18"/>
                          </w:rPr>
                          <w:t>ni</w:t>
                        </w:r>
                        <w:proofErr w:type="spellEnd"/>
                        <w:r w:rsidRPr="008D71EC">
                          <w:rPr>
                            <w:rFonts w:ascii="Century Gothic" w:hAnsi="Century Gothic"/>
                            <w:color w:val="2F5496" w:themeColor="accent5" w:themeShade="BF"/>
                            <w:sz w:val="18"/>
                            <w:szCs w:val="18"/>
                          </w:rPr>
                          <w:t xml:space="preserve"> CO</w:t>
                        </w:r>
                        <w:r w:rsidRPr="008D71EC">
                          <w:rPr>
                            <w:rFonts w:ascii="Century Gothic" w:hAnsi="Century Gothic"/>
                            <w:color w:val="2F5496" w:themeColor="accent5" w:themeShade="BF"/>
                            <w:sz w:val="18"/>
                            <w:szCs w:val="18"/>
                            <w:vertAlign w:val="subscript"/>
                          </w:rPr>
                          <w:t>2</w:t>
                        </w:r>
                        <w:r>
                          <w:rPr>
                            <w:rFonts w:ascii="Century Gothic" w:hAnsi="Century Gothic"/>
                            <w:color w:val="2F5496" w:themeColor="accent5" w:themeShade="BF"/>
                            <w:sz w:val="18"/>
                            <w:szCs w:val="18"/>
                          </w:rPr>
                          <w:t xml:space="preserve"> </w:t>
                        </w:r>
                        <w:proofErr w:type="spellStart"/>
                        <w:r>
                          <w:rPr>
                            <w:rFonts w:ascii="Century Gothic" w:hAnsi="Century Gothic"/>
                            <w:color w:val="2F5496" w:themeColor="accent5" w:themeShade="BF"/>
                            <w:sz w:val="18"/>
                            <w:szCs w:val="18"/>
                          </w:rPr>
                          <w:t>aastas</w:t>
                        </w:r>
                        <w:proofErr w:type="spellEnd"/>
                        <w:r w:rsidRPr="008D71EC">
                          <w:rPr>
                            <w:rFonts w:ascii="Century Gothic" w:hAnsi="Century Gothic"/>
                            <w:color w:val="2F5496" w:themeColor="accent5" w:themeShade="BF"/>
                            <w:sz w:val="18"/>
                            <w:szCs w:val="18"/>
                          </w:rPr>
                          <w:t>)</w:t>
                        </w:r>
                      </w:p>
                      <w:p w14:paraId="43374F94" w14:textId="77777777" w:rsidR="00FA61C7" w:rsidRPr="00F359A5" w:rsidRDefault="00FA61C7" w:rsidP="00FA61C7">
                        <w:pPr>
                          <w:spacing w:after="0" w:line="240" w:lineRule="auto"/>
                          <w:jc w:val="center"/>
                          <w:rPr>
                            <w:rFonts w:ascii="Century Gothic" w:hAnsi="Century Gothic"/>
                            <w:color w:val="104C8A"/>
                            <w:sz w:val="14"/>
                            <w:szCs w:val="14"/>
                          </w:rPr>
                        </w:pPr>
                      </w:p>
                    </w:txbxContent>
                  </v:textbox>
                </v:shape>
                <v:group id="Group 14" o:spid="_x0000_s1043" style="position:absolute;top:3962;width:18592;height:18123" coordsize="18592,18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44" type="#_x0000_t75" style="position:absolute;width:18592;height:17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">
                    <v:imagedata r:id="rId12" o:title=""/>
                  </v:shape>
                  <v:shape id="_x0000_s1045" type="#_x0000_t202" style="position:absolute;left:1828;top:1930;width:2905;height:2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" filled="f" stroked="f" strokeweight=".5pt">
                    <v:textbox inset="0,0,0,0">
                      <w:txbxContent>
                        <w:p w14:paraId="355D0CDB" w14:textId="77777777" w:rsidR="00FA61C7" w:rsidRDefault="00FA61C7" w:rsidP="00FA61C7">
                          <w:pPr>
                            <w:pStyle w:val="NoSpacing"/>
                            <w:jc w:val="center"/>
                            <w:rPr>
                              <w:color w:val="FFFFFF" w:themeColor="background1"/>
                              <w:sz w:val="16"/>
                              <w:szCs w:val="16"/>
                            </w:rPr>
                          </w:pPr>
                          <w:r w:rsidRPr="00B01E37">
                            <w:rPr>
                              <w:color w:val="FFFFFF" w:themeColor="background1"/>
                              <w:sz w:val="16"/>
                              <w:szCs w:val="16"/>
                            </w:rPr>
                            <w:t>E</w:t>
                          </w:r>
                          <w:r>
                            <w:rPr>
                              <w:color w:val="FFFFFF" w:themeColor="background1"/>
                              <w:sz w:val="16"/>
                              <w:szCs w:val="16"/>
                            </w:rPr>
                            <w:t>L</w:t>
                          </w:r>
                        </w:p>
                        <w:p w14:paraId="4DC2EE25" w14:textId="77777777" w:rsidR="00FA61C7" w:rsidRPr="00B01E37" w:rsidRDefault="00FA61C7" w:rsidP="00FA61C7">
                          <w:pPr>
                            <w:pStyle w:val="NoSpacing"/>
                            <w:jc w:val="center"/>
                            <w:rPr>
                              <w:color w:val="FFFFFF" w:themeColor="background1"/>
                              <w:sz w:val="16"/>
                              <w:szCs w:val="16"/>
                            </w:rPr>
                          </w:pPr>
                          <w:r>
                            <w:rPr>
                              <w:color w:val="FFFFFF" w:themeColor="background1"/>
                              <w:sz w:val="16"/>
                              <w:szCs w:val="16"/>
                            </w:rPr>
                            <w:t>7.4</w:t>
                          </w:r>
                        </w:p>
                      </w:txbxContent>
                    </v:textbox>
                  </v:shape>
                  <v:shape id="Text Box 18" o:spid="_x0000_s1046" type="#_x0000_t202" style="position:absolute;left:7620;top:1828;width:2901;height:2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" filled="f" stroked="f" strokeweight=".5pt">
                    <v:textbox inset="0,0,0,0">
                      <w:txbxContent>
                        <w:p w14:paraId="38D444CF" w14:textId="77777777" w:rsidR="00FA61C7" w:rsidRDefault="00FA61C7" w:rsidP="00FA61C7">
                          <w:pPr>
                            <w:pStyle w:val="NoSpacing"/>
                            <w:jc w:val="center"/>
                            <w:rPr>
                              <w:color w:val="FFFFFF" w:themeColor="background1"/>
                              <w:sz w:val="16"/>
                              <w:szCs w:val="16"/>
                            </w:rPr>
                          </w:pPr>
                          <w:proofErr w:type="spellStart"/>
                          <w:r>
                            <w:rPr>
                              <w:color w:val="FFFFFF" w:themeColor="background1"/>
                              <w:sz w:val="16"/>
                              <w:szCs w:val="16"/>
                            </w:rPr>
                            <w:t>Hiina</w:t>
                          </w:r>
                          <w:proofErr w:type="spellEnd"/>
                        </w:p>
                        <w:p w14:paraId="42607C43" w14:textId="77777777" w:rsidR="00FA61C7" w:rsidRPr="00B01E37" w:rsidRDefault="00FA61C7" w:rsidP="00FA61C7">
                          <w:pPr>
                            <w:pStyle w:val="NoSpacing"/>
                            <w:jc w:val="center"/>
                            <w:rPr>
                              <w:color w:val="FFFFFF" w:themeColor="background1"/>
                              <w:sz w:val="16"/>
                              <w:szCs w:val="16"/>
                            </w:rPr>
                          </w:pPr>
                          <w:r>
                            <w:rPr>
                              <w:color w:val="FFFFFF" w:themeColor="background1"/>
                              <w:sz w:val="16"/>
                              <w:szCs w:val="16"/>
                            </w:rPr>
                            <w:t>7.0</w:t>
                          </w:r>
                        </w:p>
                      </w:txbxContent>
                    </v:textbox>
                  </v:shape>
                  <v:shape id="Text Box 20" o:spid="_x0000_s1047" type="#_x0000_t202" style="position:absolute;left:11277;top:4470;width:6096;height:4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" filled="f" stroked="f" strokeweight=".5pt">
                    <v:textbox inset="0,0,0,0">
                      <w:txbxContent>
                        <w:p w14:paraId="330EA2F7" w14:textId="77777777" w:rsidR="00FA61C7" w:rsidRDefault="00FA61C7" w:rsidP="00FA61C7">
                          <w:pPr>
                            <w:pStyle w:val="NoSpacing"/>
                            <w:jc w:val="center"/>
                            <w:rPr>
                              <w:color w:val="FFFFFF" w:themeColor="background1"/>
                              <w:sz w:val="16"/>
                              <w:szCs w:val="16"/>
                            </w:rPr>
                          </w:pPr>
                          <w:proofErr w:type="spellStart"/>
                          <w:r>
                            <w:rPr>
                              <w:color w:val="FFFFFF" w:themeColor="background1"/>
                              <w:sz w:val="16"/>
                              <w:szCs w:val="16"/>
                            </w:rPr>
                            <w:t>Teised</w:t>
                          </w:r>
                          <w:proofErr w:type="spellEnd"/>
                          <w:r>
                            <w:rPr>
                              <w:color w:val="FFFFFF" w:themeColor="background1"/>
                              <w:sz w:val="16"/>
                              <w:szCs w:val="16"/>
                            </w:rPr>
                            <w:t xml:space="preserve"> </w:t>
                          </w:r>
                          <w:proofErr w:type="spellStart"/>
                          <w:r>
                            <w:rPr>
                              <w:color w:val="FFFFFF" w:themeColor="background1"/>
                              <w:sz w:val="16"/>
                              <w:szCs w:val="16"/>
                            </w:rPr>
                            <w:t>arenenud</w:t>
                          </w:r>
                          <w:proofErr w:type="spellEnd"/>
                        </w:p>
                        <w:p w14:paraId="538EAD27" w14:textId="77777777" w:rsidR="00FA61C7" w:rsidRPr="00B01E37" w:rsidRDefault="00FA61C7" w:rsidP="00FA61C7">
                          <w:pPr>
                            <w:pStyle w:val="NoSpacing"/>
                            <w:jc w:val="center"/>
                            <w:rPr>
                              <w:color w:val="FFFFFF" w:themeColor="background1"/>
                              <w:sz w:val="16"/>
                              <w:szCs w:val="16"/>
                            </w:rPr>
                          </w:pPr>
                          <w:r>
                            <w:rPr>
                              <w:color w:val="FFFFFF" w:themeColor="background1"/>
                              <w:sz w:val="16"/>
                              <w:szCs w:val="16"/>
                            </w:rPr>
                            <w:t>10.0</w:t>
                          </w:r>
                        </w:p>
                      </w:txbxContent>
                    </v:textbox>
                  </v:shape>
                  <v:shape id="Text Box 21" o:spid="_x0000_s1048" type="#_x0000_t202" style="position:absolute;left:11785;top:12293;width:6617;height:4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" filled="f" stroked="f" strokeweight=".5pt">
                    <v:textbox inset="0,0,0,0">
                      <w:txbxContent>
                        <w:p w14:paraId="3E1BF9B4" w14:textId="77777777" w:rsidR="00FA61C7" w:rsidRDefault="00FA61C7" w:rsidP="00FA61C7">
                          <w:pPr>
                            <w:pStyle w:val="NoSpacing"/>
                            <w:rPr>
                              <w:color w:val="ED7D31" w:themeColor="accent2"/>
                              <w:sz w:val="16"/>
                              <w:szCs w:val="16"/>
                            </w:rPr>
                          </w:pPr>
                          <w:proofErr w:type="spellStart"/>
                          <w:r>
                            <w:rPr>
                              <w:color w:val="ED7D31" w:themeColor="accent2"/>
                              <w:sz w:val="16"/>
                              <w:szCs w:val="16"/>
                            </w:rPr>
                            <w:t>Teised</w:t>
                          </w:r>
                          <w:proofErr w:type="spellEnd"/>
                          <w:r>
                            <w:rPr>
                              <w:color w:val="ED7D31" w:themeColor="accent2"/>
                              <w:sz w:val="16"/>
                              <w:szCs w:val="16"/>
                            </w:rPr>
                            <w:t xml:space="preserve"> </w:t>
                          </w:r>
                          <w:proofErr w:type="spellStart"/>
                          <w:r>
                            <w:rPr>
                              <w:color w:val="ED7D31" w:themeColor="accent2"/>
                              <w:sz w:val="16"/>
                              <w:szCs w:val="16"/>
                            </w:rPr>
                            <w:t>arenevad</w:t>
                          </w:r>
                          <w:proofErr w:type="spellEnd"/>
                        </w:p>
                        <w:p w14:paraId="52475544" w14:textId="77777777" w:rsidR="00FA61C7" w:rsidRPr="00B01E37" w:rsidRDefault="00FA61C7" w:rsidP="00FA61C7">
                          <w:pPr>
                            <w:pStyle w:val="NoSpacing"/>
                            <w:rPr>
                              <w:color w:val="ED7D31" w:themeColor="accent2"/>
                              <w:sz w:val="16"/>
                              <w:szCs w:val="16"/>
                            </w:rPr>
                          </w:pPr>
                          <w:r>
                            <w:rPr>
                              <w:color w:val="ED7D31" w:themeColor="accent2"/>
                              <w:sz w:val="16"/>
                              <w:szCs w:val="16"/>
                            </w:rPr>
                            <w:t>2.5</w:t>
                          </w:r>
                        </w:p>
                      </w:txbxContent>
                    </v:textbox>
                  </v:shape>
                  <v:shape id="Text Box 22" o:spid="_x0000_s1049" type="#_x0000_t202" style="position:absolute;left:5181;top:16459;width:4331;height:1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" filled="f" stroked="f" strokeweight=".5pt">
                    <v:textbox inset="0,0,0,0">
                      <w:txbxContent>
                        <w:p w14:paraId="0F00CB2D" w14:textId="77777777" w:rsidR="00FA61C7" w:rsidRPr="00B01E37" w:rsidRDefault="00FA61C7" w:rsidP="00FA61C7">
                          <w:pPr>
                            <w:pStyle w:val="NoSpacing"/>
                            <w:rPr>
                              <w:color w:val="7030A0"/>
                              <w:sz w:val="16"/>
                              <w:szCs w:val="16"/>
                            </w:rPr>
                          </w:pPr>
                          <w:r>
                            <w:rPr>
                              <w:color w:val="7030A0"/>
                              <w:sz w:val="16"/>
                              <w:szCs w:val="16"/>
                            </w:rPr>
                            <w:t>India 1.8</w:t>
                          </w:r>
                        </w:p>
                      </w:txbxContent>
                    </v:textbox>
                  </v:shape>
                  <v:shape id="Text Box 23" o:spid="_x0000_s1050" type="#_x0000_t202" style="position:absolute;left:5181;top:9448;width:2902;height:2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" filled="f" stroked="f" strokeweight=".5pt">
                    <v:textbox inset="0,0,0,0">
                      <w:txbxContent>
                        <w:p w14:paraId="28C86613" w14:textId="77777777" w:rsidR="00FA61C7" w:rsidRDefault="00FA61C7" w:rsidP="00FA61C7">
                          <w:pPr>
                            <w:pStyle w:val="NoSpacing"/>
                            <w:jc w:val="center"/>
                            <w:rPr>
                              <w:color w:val="FFFFFF" w:themeColor="background1"/>
                              <w:sz w:val="16"/>
                              <w:szCs w:val="16"/>
                            </w:rPr>
                          </w:pPr>
                          <w:r>
                            <w:rPr>
                              <w:color w:val="FFFFFF" w:themeColor="background1"/>
                              <w:sz w:val="16"/>
                              <w:szCs w:val="16"/>
                            </w:rPr>
                            <w:t>USA</w:t>
                          </w:r>
                        </w:p>
                        <w:p w14:paraId="2B00A159" w14:textId="77777777" w:rsidR="00FA61C7" w:rsidRPr="00B01E37" w:rsidRDefault="00FA61C7" w:rsidP="00FA61C7">
                          <w:pPr>
                            <w:pStyle w:val="NoSpacing"/>
                            <w:jc w:val="center"/>
                            <w:rPr>
                              <w:color w:val="FFFFFF" w:themeColor="background1"/>
                              <w:sz w:val="16"/>
                              <w:szCs w:val="16"/>
                            </w:rPr>
                          </w:pPr>
                          <w:r>
                            <w:rPr>
                              <w:color w:val="FFFFFF" w:themeColor="background1"/>
                              <w:sz w:val="16"/>
                              <w:szCs w:val="16"/>
                            </w:rPr>
                            <w:t>16.9</w:t>
                          </w:r>
                        </w:p>
                      </w:txbxContent>
                    </v:textbox>
                  </v:shape>
                </v:group>
                <w10:wrap anchorx="margin"/>
              </v:group>
            </w:pict>
          </mc:Fallback>
        </mc:AlternateContent>
      </w:r>
      <w:r w:rsidR="00805575">
        <w:rPr>
          <w:noProof/>
          <w:lang w:bidi="ne-NP"/>
        </w:rPr>
        <w:drawing>
          <wp:anchor distT="0" distB="0" distL="114300" distR="114300" simplePos="0" relativeHeight="251741184" behindDoc="0" locked="0" layoutInCell="1" allowOverlap="1" wp14:anchorId="41D55CCA" wp14:editId="28C48F34">
            <wp:simplePos x="0" y="0"/>
            <wp:positionH relativeFrom="column">
              <wp:posOffset>2028825</wp:posOffset>
            </wp:positionH>
            <wp:positionV relativeFrom="paragraph">
              <wp:posOffset>2528570</wp:posOffset>
            </wp:positionV>
            <wp:extent cx="2724150" cy="2571750"/>
            <wp:effectExtent l="0" t="0" r="0" b="0"/>
            <wp:wrapNone/>
            <wp:docPr id="41" name="Chart 41">
              <a:extLst xmlns:a="http://schemas.openxmlformats.org/drawingml/2006/main">
                <a:ext uri="{FF2B5EF4-FFF2-40B4-BE49-F238E27FC236}">
                  <a16:creationId xmlns:a16="http://schemas.microsoft.com/office/drawing/2014/main" id="{00000000-0008-0000-0000-00000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805575">
        <w:rPr>
          <w:noProof/>
          <w:lang w:bidi="ne-NP"/>
        </w:rPr>
        <w:drawing>
          <wp:anchor distT="0" distB="0" distL="114300" distR="114300" simplePos="0" relativeHeight="251739136" behindDoc="0" locked="0" layoutInCell="1" allowOverlap="1" wp14:anchorId="302ED519" wp14:editId="01BB1E71">
            <wp:simplePos x="0" y="0"/>
            <wp:positionH relativeFrom="margin">
              <wp:posOffset>-295275</wp:posOffset>
            </wp:positionH>
            <wp:positionV relativeFrom="paragraph">
              <wp:posOffset>2490470</wp:posOffset>
            </wp:positionV>
            <wp:extent cx="2409825" cy="2609850"/>
            <wp:effectExtent l="0" t="0" r="0" b="0"/>
            <wp:wrapNone/>
            <wp:docPr id="19" name="Chart 19">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sidR="009E7AED">
        <w:rPr>
          <w:noProof/>
          <w:lang w:bidi="ne-NP"/>
        </w:rPr>
        <mc:AlternateContent>
          <mc:Choice Requires="wps">
            <w:drawing>
              <wp:anchor distT="0" distB="0" distL="114300" distR="114300" simplePos="0" relativeHeight="251730944" behindDoc="0" locked="0" layoutInCell="1" allowOverlap="1" wp14:anchorId="647B57B1" wp14:editId="3DA144DC">
                <wp:simplePos x="0" y="0"/>
                <wp:positionH relativeFrom="column">
                  <wp:posOffset>-76200</wp:posOffset>
                </wp:positionH>
                <wp:positionV relativeFrom="paragraph">
                  <wp:posOffset>6396230</wp:posOffset>
                </wp:positionV>
                <wp:extent cx="6921500" cy="332740"/>
                <wp:effectExtent l="0" t="0" r="0" b="0"/>
                <wp:wrapNone/>
                <wp:docPr id="89" name="Text Box 17"/>
                <wp:cNvGraphicFramePr/>
                <a:graphic xmlns:a="http://schemas.openxmlformats.org/drawingml/2006/main">
                  <a:graphicData uri="http://schemas.microsoft.com/office/word/2010/wordprocessingShape">
                    <wps:wsp>
                      <wps:cNvSpPr txBox="1"/>
                      <wps:spPr>
                        <a:xfrm>
                          <a:off x="0" y="0"/>
                          <a:ext cx="6921500" cy="3327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F55D4FD" w14:textId="77777777" w:rsidR="00FA61C7" w:rsidRPr="0049559E" w:rsidRDefault="00FA61C7" w:rsidP="00FA61C7">
                            <w:pPr>
                              <w:rPr>
                                <w:rFonts w:ascii="Century Gothic" w:hAnsi="Century Gothic"/>
                                <w:i/>
                                <w:sz w:val="20"/>
                                <w:szCs w:val="20"/>
                              </w:rPr>
                            </w:pPr>
                            <w:bookmarkStart w:id="9" w:name="_Hlk36736472"/>
                            <w:proofErr w:type="spellStart"/>
                            <w:r>
                              <w:rPr>
                                <w:rFonts w:ascii="Century Gothic" w:hAnsi="Century Gothic"/>
                                <w:i/>
                                <w:sz w:val="20"/>
                                <w:szCs w:val="20"/>
                              </w:rPr>
                              <w:t>Arendatud</w:t>
                            </w:r>
                            <w:proofErr w:type="spellEnd"/>
                            <w:r w:rsidRPr="00191BDA">
                              <w:rPr>
                                <w:rFonts w:ascii="Century Gothic" w:hAnsi="Century Gothic"/>
                                <w:i/>
                                <w:sz w:val="20"/>
                                <w:szCs w:val="20"/>
                              </w:rPr>
                              <w:t xml:space="preserve"> Climate Interactive, MIT Sloan</w:t>
                            </w:r>
                            <w:r>
                              <w:rPr>
                                <w:rFonts w:ascii="Century Gothic" w:hAnsi="Century Gothic"/>
                                <w:i/>
                                <w:sz w:val="20"/>
                                <w:szCs w:val="20"/>
                              </w:rPr>
                              <w:t xml:space="preserve"> ja</w:t>
                            </w:r>
                            <w:r w:rsidRPr="00191BDA">
                              <w:rPr>
                                <w:rFonts w:ascii="Century Gothic" w:hAnsi="Century Gothic"/>
                                <w:i/>
                                <w:sz w:val="20"/>
                                <w:szCs w:val="20"/>
                              </w:rPr>
                              <w:t xml:space="preserve"> UML Climate </w:t>
                            </w:r>
                            <w:r>
                              <w:rPr>
                                <w:rFonts w:ascii="Century Gothic" w:hAnsi="Century Gothic"/>
                                <w:i/>
                                <w:sz w:val="20"/>
                                <w:szCs w:val="20"/>
                              </w:rPr>
                              <w:t xml:space="preserve">Change Initiative </w:t>
                            </w:r>
                            <w:proofErr w:type="spellStart"/>
                            <w:r>
                              <w:rPr>
                                <w:rFonts w:ascii="Century Gothic" w:hAnsi="Century Gothic"/>
                                <w:i/>
                                <w:sz w:val="20"/>
                                <w:szCs w:val="20"/>
                              </w:rPr>
                              <w:t>poolt</w:t>
                            </w:r>
                            <w:proofErr w:type="spellEnd"/>
                            <w:r>
                              <w:rPr>
                                <w:rFonts w:ascii="Century Gothic" w:hAnsi="Century Gothic"/>
                                <w:i/>
                                <w:sz w:val="20"/>
                                <w:szCs w:val="20"/>
                              </w:rPr>
                              <w:t xml:space="preserve">. </w:t>
                            </w:r>
                            <w:proofErr w:type="spellStart"/>
                            <w:r>
                              <w:rPr>
                                <w:rFonts w:ascii="Century Gothic" w:hAnsi="Century Gothic"/>
                                <w:i/>
                                <w:sz w:val="20"/>
                                <w:szCs w:val="20"/>
                              </w:rPr>
                              <w:t>Uuendatud</w:t>
                            </w:r>
                            <w:proofErr w:type="spellEnd"/>
                            <w:r>
                              <w:rPr>
                                <w:rFonts w:ascii="Century Gothic" w:hAnsi="Century Gothic"/>
                                <w:i/>
                                <w:sz w:val="20"/>
                                <w:szCs w:val="20"/>
                              </w:rPr>
                              <w:t xml:space="preserve">: </w:t>
                            </w:r>
                            <w:proofErr w:type="spellStart"/>
                            <w:r>
                              <w:rPr>
                                <w:rFonts w:ascii="Century Gothic" w:hAnsi="Century Gothic"/>
                                <w:i/>
                                <w:sz w:val="20"/>
                                <w:szCs w:val="20"/>
                              </w:rPr>
                              <w:t>Juuli</w:t>
                            </w:r>
                            <w:proofErr w:type="spellEnd"/>
                            <w:r>
                              <w:rPr>
                                <w:rFonts w:ascii="Century Gothic" w:hAnsi="Century Gothic"/>
                                <w:i/>
                                <w:sz w:val="20"/>
                                <w:szCs w:val="20"/>
                              </w:rPr>
                              <w:t xml:space="preserve"> 2019</w:t>
                            </w:r>
                          </w:p>
                          <w:bookmarkEnd w:id="9"/>
                          <w:p w14:paraId="77003FC0" w14:textId="5BDAAE19" w:rsidR="002E5A58" w:rsidRDefault="002E5A58" w:rsidP="002E5A58">
                            <w:pPr>
                              <w:rPr>
                                <w:rFonts w:ascii="Century Gothic" w:hAnsi="Century Gothic"/>
                                <w:i/>
                                <w:sz w:val="20"/>
                                <w:szCs w:val="20"/>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47B57B1" id="Text Box 17" o:spid="_x0000_s1051" type="#_x0000_t202" style="position:absolute;margin-left:-6pt;margin-top:503.65pt;width:545pt;height:26.2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" filled="f" stroked="f">
                <v:textbox>
                  <w:txbxContent>
                    <w:p w14:paraId="6F55D4FD" w14:textId="77777777" w:rsidR="00FA61C7" w:rsidRPr="0049559E" w:rsidRDefault="00FA61C7" w:rsidP="00FA61C7">
                      <w:pPr>
                        <w:rPr>
                          <w:rFonts w:ascii="Century Gothic" w:hAnsi="Century Gothic"/>
                          <w:i/>
                          <w:sz w:val="20"/>
                          <w:szCs w:val="20"/>
                        </w:rPr>
                      </w:pPr>
                      <w:bookmarkStart w:id="10" w:name="_Hlk36736472"/>
                      <w:proofErr w:type="spellStart"/>
                      <w:r>
                        <w:rPr>
                          <w:rFonts w:ascii="Century Gothic" w:hAnsi="Century Gothic"/>
                          <w:i/>
                          <w:sz w:val="20"/>
                          <w:szCs w:val="20"/>
                        </w:rPr>
                        <w:t>Arendatud</w:t>
                      </w:r>
                      <w:proofErr w:type="spellEnd"/>
                      <w:r w:rsidRPr="00191BDA">
                        <w:rPr>
                          <w:rFonts w:ascii="Century Gothic" w:hAnsi="Century Gothic"/>
                          <w:i/>
                          <w:sz w:val="20"/>
                          <w:szCs w:val="20"/>
                        </w:rPr>
                        <w:t xml:space="preserve"> Climate Interactive, MIT Sloan</w:t>
                      </w:r>
                      <w:r>
                        <w:rPr>
                          <w:rFonts w:ascii="Century Gothic" w:hAnsi="Century Gothic"/>
                          <w:i/>
                          <w:sz w:val="20"/>
                          <w:szCs w:val="20"/>
                        </w:rPr>
                        <w:t xml:space="preserve"> ja</w:t>
                      </w:r>
                      <w:r w:rsidRPr="00191BDA">
                        <w:rPr>
                          <w:rFonts w:ascii="Century Gothic" w:hAnsi="Century Gothic"/>
                          <w:i/>
                          <w:sz w:val="20"/>
                          <w:szCs w:val="20"/>
                        </w:rPr>
                        <w:t xml:space="preserve"> UML Climate </w:t>
                      </w:r>
                      <w:r>
                        <w:rPr>
                          <w:rFonts w:ascii="Century Gothic" w:hAnsi="Century Gothic"/>
                          <w:i/>
                          <w:sz w:val="20"/>
                          <w:szCs w:val="20"/>
                        </w:rPr>
                        <w:t xml:space="preserve">Change Initiative </w:t>
                      </w:r>
                      <w:proofErr w:type="spellStart"/>
                      <w:r>
                        <w:rPr>
                          <w:rFonts w:ascii="Century Gothic" w:hAnsi="Century Gothic"/>
                          <w:i/>
                          <w:sz w:val="20"/>
                          <w:szCs w:val="20"/>
                        </w:rPr>
                        <w:t>poolt</w:t>
                      </w:r>
                      <w:proofErr w:type="spellEnd"/>
                      <w:r>
                        <w:rPr>
                          <w:rFonts w:ascii="Century Gothic" w:hAnsi="Century Gothic"/>
                          <w:i/>
                          <w:sz w:val="20"/>
                          <w:szCs w:val="20"/>
                        </w:rPr>
                        <w:t xml:space="preserve">. </w:t>
                      </w:r>
                      <w:proofErr w:type="spellStart"/>
                      <w:r>
                        <w:rPr>
                          <w:rFonts w:ascii="Century Gothic" w:hAnsi="Century Gothic"/>
                          <w:i/>
                          <w:sz w:val="20"/>
                          <w:szCs w:val="20"/>
                        </w:rPr>
                        <w:t>Uuendatud</w:t>
                      </w:r>
                      <w:proofErr w:type="spellEnd"/>
                      <w:r>
                        <w:rPr>
                          <w:rFonts w:ascii="Century Gothic" w:hAnsi="Century Gothic"/>
                          <w:i/>
                          <w:sz w:val="20"/>
                          <w:szCs w:val="20"/>
                        </w:rPr>
                        <w:t xml:space="preserve">: </w:t>
                      </w:r>
                      <w:proofErr w:type="spellStart"/>
                      <w:r>
                        <w:rPr>
                          <w:rFonts w:ascii="Century Gothic" w:hAnsi="Century Gothic"/>
                          <w:i/>
                          <w:sz w:val="20"/>
                          <w:szCs w:val="20"/>
                        </w:rPr>
                        <w:t>Juuli</w:t>
                      </w:r>
                      <w:proofErr w:type="spellEnd"/>
                      <w:r>
                        <w:rPr>
                          <w:rFonts w:ascii="Century Gothic" w:hAnsi="Century Gothic"/>
                          <w:i/>
                          <w:sz w:val="20"/>
                          <w:szCs w:val="20"/>
                        </w:rPr>
                        <w:t xml:space="preserve"> 2019</w:t>
                      </w:r>
                    </w:p>
                    <w:bookmarkEnd w:id="10"/>
                    <w:p w14:paraId="77003FC0" w14:textId="5BDAAE19" w:rsidR="002E5A58" w:rsidRDefault="002E5A58" w:rsidP="002E5A58">
                      <w:pPr>
                        <w:rPr>
                          <w:rFonts w:ascii="Century Gothic" w:hAnsi="Century Gothic"/>
                          <w:i/>
                          <w:sz w:val="20"/>
                          <w:szCs w:val="20"/>
                        </w:rPr>
                      </w:pPr>
                    </w:p>
                  </w:txbxContent>
                </v:textbox>
              </v:shape>
            </w:pict>
          </mc:Fallback>
        </mc:AlternateContent>
      </w:r>
    </w:p>
    <w:sectPr w:rsidR="00AE70F9" w:rsidRPr="00892D2A" w:rsidSect="005C437E">
      <w:footerReference w:type="default" r:id="rId15"/>
      <w:pgSz w:w="12240" w:h="15840"/>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256F8A" w14:textId="77777777" w:rsidR="00C91B62" w:rsidRDefault="00C91B62" w:rsidP="00B9031C">
      <w:pPr>
        <w:spacing w:after="0" w:line="240" w:lineRule="auto"/>
      </w:pPr>
      <w:r>
        <w:separator/>
      </w:r>
    </w:p>
  </w:endnote>
  <w:endnote w:type="continuationSeparator" w:id="0">
    <w:p w14:paraId="40FD5A65" w14:textId="77777777" w:rsidR="00C91B62" w:rsidRDefault="00C91B62" w:rsidP="00B903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panose1 w:val="020B0502020202020204"/>
    <w:charset w:val="BA"/>
    <w:family w:val="swiss"/>
    <w:pitch w:val="variable"/>
    <w:sig w:usb0="00000287" w:usb1="00000000" w:usb2="00000000" w:usb3="00000000" w:csb0="0000009F"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BA"/>
    <w:family w:val="swiss"/>
    <w:pitch w:val="variable"/>
    <w:sig w:usb0="E4002EFF" w:usb1="C000E47F" w:usb2="00000009" w:usb3="00000000" w:csb0="000001FF" w:csb1="00000000"/>
  </w:font>
  <w:font w:name="Garamond">
    <w:panose1 w:val="02020404030301010803"/>
    <w:charset w:val="BA"/>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BA"/>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554A2" w14:textId="29567984" w:rsidR="005C437E" w:rsidRPr="005C437E" w:rsidRDefault="005C437E">
    <w:pPr>
      <w:pStyle w:val="Footer"/>
      <w:rPr>
        <w:rFonts w:ascii="Century Gothic" w:hAnsi="Century Gothic"/>
        <w:sz w:val="16"/>
        <w:szCs w:val="16"/>
      </w:rPr>
    </w:pPr>
    <w:r>
      <w:rPr>
        <w:rFonts w:ascii="Century Gothic" w:hAnsi="Century Gothic"/>
        <w:sz w:val="16"/>
        <w:szCs w:val="16"/>
      </w:rPr>
      <w:t>*</w:t>
    </w:r>
    <w:r w:rsidRPr="005C437E">
      <w:rPr>
        <w:rFonts w:ascii="Century Gothic" w:hAnsi="Century Gothic"/>
        <w:sz w:val="16"/>
        <w:szCs w:val="16"/>
      </w:rPr>
      <w:t>GDP in 2011 US$ P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B2CD0C" w14:textId="77777777" w:rsidR="00C91B62" w:rsidRDefault="00C91B62" w:rsidP="00B9031C">
      <w:pPr>
        <w:spacing w:after="0" w:line="240" w:lineRule="auto"/>
      </w:pPr>
      <w:r>
        <w:separator/>
      </w:r>
    </w:p>
  </w:footnote>
  <w:footnote w:type="continuationSeparator" w:id="0">
    <w:p w14:paraId="231D77DA" w14:textId="77777777" w:rsidR="00C91B62" w:rsidRDefault="00C91B62" w:rsidP="00B903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763A9E"/>
    <w:multiLevelType w:val="hybridMultilevel"/>
    <w:tmpl w:val="4B266B20"/>
    <w:lvl w:ilvl="0" w:tplc="481A6B88">
      <w:start w:val="1"/>
      <w:numFmt w:val="decimal"/>
      <w:lvlText w:val="%1."/>
      <w:lvlJc w:val="left"/>
      <w:pPr>
        <w:ind w:left="720" w:hanging="360"/>
      </w:pPr>
      <w:rPr>
        <w:rFonts w:ascii="Century Gothic" w:hAnsi="Century Gothic" w:hint="default"/>
        <w:b w:val="0"/>
        <w:bCs w:val="0"/>
        <w:sz w:val="30"/>
        <w:szCs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szQ3AwFjcyMTJR2l4NTi4sz8PJACw1oAxUq5LSwAAAA="/>
  </w:docVars>
  <w:rsids>
    <w:rsidRoot w:val="007A6A2C"/>
    <w:rsid w:val="0001568E"/>
    <w:rsid w:val="00026570"/>
    <w:rsid w:val="00040DBA"/>
    <w:rsid w:val="00054609"/>
    <w:rsid w:val="00062E93"/>
    <w:rsid w:val="00077714"/>
    <w:rsid w:val="000C1145"/>
    <w:rsid w:val="001011E0"/>
    <w:rsid w:val="00102A6D"/>
    <w:rsid w:val="00137AF0"/>
    <w:rsid w:val="00151CA0"/>
    <w:rsid w:val="001640C5"/>
    <w:rsid w:val="001A0CD1"/>
    <w:rsid w:val="001D10C1"/>
    <w:rsid w:val="00206E2D"/>
    <w:rsid w:val="00225548"/>
    <w:rsid w:val="00240DEA"/>
    <w:rsid w:val="00243B35"/>
    <w:rsid w:val="00245CF5"/>
    <w:rsid w:val="002B1157"/>
    <w:rsid w:val="002B6578"/>
    <w:rsid w:val="002B6CF7"/>
    <w:rsid w:val="002C4E2B"/>
    <w:rsid w:val="002D2E08"/>
    <w:rsid w:val="002D2FDE"/>
    <w:rsid w:val="002E5A58"/>
    <w:rsid w:val="00303615"/>
    <w:rsid w:val="003056EC"/>
    <w:rsid w:val="00331F66"/>
    <w:rsid w:val="00354A72"/>
    <w:rsid w:val="00385FE1"/>
    <w:rsid w:val="003C7771"/>
    <w:rsid w:val="003D4F8A"/>
    <w:rsid w:val="003E3E7E"/>
    <w:rsid w:val="003E5D8C"/>
    <w:rsid w:val="00436E23"/>
    <w:rsid w:val="00471B4A"/>
    <w:rsid w:val="004754EF"/>
    <w:rsid w:val="00495DEA"/>
    <w:rsid w:val="004A07D9"/>
    <w:rsid w:val="004B3C00"/>
    <w:rsid w:val="004E0B18"/>
    <w:rsid w:val="00503BE0"/>
    <w:rsid w:val="005052C4"/>
    <w:rsid w:val="0052061B"/>
    <w:rsid w:val="00556B23"/>
    <w:rsid w:val="00557745"/>
    <w:rsid w:val="005A45C1"/>
    <w:rsid w:val="005C437E"/>
    <w:rsid w:val="005C6430"/>
    <w:rsid w:val="005E5640"/>
    <w:rsid w:val="005E6DCD"/>
    <w:rsid w:val="00697996"/>
    <w:rsid w:val="006B3763"/>
    <w:rsid w:val="006D18AE"/>
    <w:rsid w:val="006F3373"/>
    <w:rsid w:val="00712C8B"/>
    <w:rsid w:val="00733D00"/>
    <w:rsid w:val="007514B3"/>
    <w:rsid w:val="00773F68"/>
    <w:rsid w:val="0078315F"/>
    <w:rsid w:val="00790A6E"/>
    <w:rsid w:val="007A04BF"/>
    <w:rsid w:val="007A30F0"/>
    <w:rsid w:val="007A6A2C"/>
    <w:rsid w:val="007B78DD"/>
    <w:rsid w:val="007D638C"/>
    <w:rsid w:val="00805575"/>
    <w:rsid w:val="00812ED1"/>
    <w:rsid w:val="00815AD7"/>
    <w:rsid w:val="008303F6"/>
    <w:rsid w:val="00883F04"/>
    <w:rsid w:val="0088789C"/>
    <w:rsid w:val="00892D2A"/>
    <w:rsid w:val="00897B40"/>
    <w:rsid w:val="008A77D4"/>
    <w:rsid w:val="008C67F2"/>
    <w:rsid w:val="008C78D8"/>
    <w:rsid w:val="008D35A0"/>
    <w:rsid w:val="008F615E"/>
    <w:rsid w:val="008F61CC"/>
    <w:rsid w:val="009052AB"/>
    <w:rsid w:val="00910397"/>
    <w:rsid w:val="00951623"/>
    <w:rsid w:val="00992C07"/>
    <w:rsid w:val="009A3E9B"/>
    <w:rsid w:val="009C41B4"/>
    <w:rsid w:val="009D6C2F"/>
    <w:rsid w:val="009E61BF"/>
    <w:rsid w:val="009E7AED"/>
    <w:rsid w:val="00A0629C"/>
    <w:rsid w:val="00A078CF"/>
    <w:rsid w:val="00A229FA"/>
    <w:rsid w:val="00A57088"/>
    <w:rsid w:val="00AA2530"/>
    <w:rsid w:val="00AE70F9"/>
    <w:rsid w:val="00AF4452"/>
    <w:rsid w:val="00AF61D5"/>
    <w:rsid w:val="00B00A5E"/>
    <w:rsid w:val="00B02F8B"/>
    <w:rsid w:val="00B32942"/>
    <w:rsid w:val="00B33C99"/>
    <w:rsid w:val="00B473FB"/>
    <w:rsid w:val="00B72B68"/>
    <w:rsid w:val="00B77100"/>
    <w:rsid w:val="00B9031C"/>
    <w:rsid w:val="00BC19E5"/>
    <w:rsid w:val="00BC1F11"/>
    <w:rsid w:val="00BD3CC8"/>
    <w:rsid w:val="00BD4986"/>
    <w:rsid w:val="00BD6D23"/>
    <w:rsid w:val="00BE1A9D"/>
    <w:rsid w:val="00C23CCE"/>
    <w:rsid w:val="00C77853"/>
    <w:rsid w:val="00C87A27"/>
    <w:rsid w:val="00C91B62"/>
    <w:rsid w:val="00C95727"/>
    <w:rsid w:val="00CA362D"/>
    <w:rsid w:val="00CC1A4F"/>
    <w:rsid w:val="00CE202B"/>
    <w:rsid w:val="00CE2632"/>
    <w:rsid w:val="00CE41CC"/>
    <w:rsid w:val="00CF3580"/>
    <w:rsid w:val="00D407EE"/>
    <w:rsid w:val="00D52C22"/>
    <w:rsid w:val="00D63B31"/>
    <w:rsid w:val="00D871DB"/>
    <w:rsid w:val="00D92096"/>
    <w:rsid w:val="00DA13D2"/>
    <w:rsid w:val="00DA73AA"/>
    <w:rsid w:val="00DE2FB3"/>
    <w:rsid w:val="00DF07CF"/>
    <w:rsid w:val="00E15749"/>
    <w:rsid w:val="00E32093"/>
    <w:rsid w:val="00E36017"/>
    <w:rsid w:val="00E7778D"/>
    <w:rsid w:val="00ED1BDD"/>
    <w:rsid w:val="00EE0096"/>
    <w:rsid w:val="00EE5F85"/>
    <w:rsid w:val="00EF76B3"/>
    <w:rsid w:val="00F44466"/>
    <w:rsid w:val="00F529EE"/>
    <w:rsid w:val="00F6378E"/>
    <w:rsid w:val="00F710D1"/>
    <w:rsid w:val="00F727E9"/>
    <w:rsid w:val="00F77E15"/>
    <w:rsid w:val="00FA0180"/>
    <w:rsid w:val="00FA61C7"/>
    <w:rsid w:val="00FB14BB"/>
    <w:rsid w:val="00FB48D5"/>
    <w:rsid w:val="00FB75AB"/>
    <w:rsid w:val="00FE03A3"/>
    <w:rsid w:val="00FE56B5"/>
    <w:rsid w:val="00FF5020"/>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901163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next w:val="NoSpacing"/>
    <w:qFormat/>
    <w:rsid w:val="002B115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10D1"/>
    <w:pPr>
      <w:ind w:left="720"/>
      <w:contextualSpacing/>
    </w:pPr>
  </w:style>
  <w:style w:type="paragraph" w:styleId="Header">
    <w:name w:val="header"/>
    <w:basedOn w:val="Normal"/>
    <w:link w:val="HeaderChar"/>
    <w:uiPriority w:val="99"/>
    <w:unhideWhenUsed/>
    <w:rsid w:val="00B903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31C"/>
  </w:style>
  <w:style w:type="paragraph" w:styleId="Footer">
    <w:name w:val="footer"/>
    <w:basedOn w:val="Normal"/>
    <w:link w:val="FooterChar"/>
    <w:uiPriority w:val="99"/>
    <w:unhideWhenUsed/>
    <w:rsid w:val="00B903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31C"/>
  </w:style>
  <w:style w:type="paragraph" w:styleId="BalloonText">
    <w:name w:val="Balloon Text"/>
    <w:basedOn w:val="Normal"/>
    <w:link w:val="BalloonTextChar"/>
    <w:uiPriority w:val="99"/>
    <w:semiHidden/>
    <w:unhideWhenUsed/>
    <w:rsid w:val="00225548"/>
    <w:pPr>
      <w:spacing w:after="0" w:line="240" w:lineRule="auto"/>
    </w:pPr>
    <w:rPr>
      <w:rFonts w:ascii="Segoe UI" w:hAnsi="Segoe UI" w:cs="Segoe UI"/>
      <w:sz w:val="18"/>
      <w:szCs w:val="18"/>
    </w:rPr>
  </w:style>
  <w:style w:type="paragraph" w:styleId="NoSpacing">
    <w:name w:val="No Spacing"/>
    <w:uiPriority w:val="1"/>
    <w:qFormat/>
    <w:rsid w:val="00331F66"/>
    <w:pPr>
      <w:spacing w:after="0" w:line="240" w:lineRule="auto"/>
    </w:pPr>
  </w:style>
  <w:style w:type="character" w:customStyle="1" w:styleId="BalloonTextChar">
    <w:name w:val="Balloon Text Char"/>
    <w:basedOn w:val="DefaultParagraphFont"/>
    <w:link w:val="BalloonText"/>
    <w:uiPriority w:val="99"/>
    <w:semiHidden/>
    <w:rsid w:val="00225548"/>
    <w:rPr>
      <w:rFonts w:ascii="Segoe UI" w:hAnsi="Segoe UI" w:cs="Segoe UI"/>
      <w:sz w:val="18"/>
      <w:szCs w:val="18"/>
    </w:rPr>
  </w:style>
  <w:style w:type="paragraph" w:styleId="Revision">
    <w:name w:val="Revision"/>
    <w:hidden/>
    <w:uiPriority w:val="99"/>
    <w:semiHidden/>
    <w:rsid w:val="001011E0"/>
    <w:pPr>
      <w:spacing w:after="0" w:line="240" w:lineRule="auto"/>
    </w:pPr>
  </w:style>
  <w:style w:type="character" w:styleId="Hyperlink">
    <w:name w:val="Hyperlink"/>
    <w:basedOn w:val="DefaultParagraphFont"/>
    <w:uiPriority w:val="99"/>
    <w:unhideWhenUsed/>
    <w:rsid w:val="009E61B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Users\yasmeen\Downloads\RS%20CO2%20FF%20Emissions%20and%20Population%20and%20GDP%20Data%20061319.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1" Type="http://schemas.openxmlformats.org/officeDocument/2006/relationships/oleObject" Target="file:///C:\Users\r5\Desktop\Climate%20Interactive\WC%20briefing%20sheets\RS%20CO2%20FF%20Emissions%20and%20Population%20and%20GDP%20Data%20061319.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C:\Users\r5\Desktop\Climate%20Interactive\WC%20briefing%20sheets\RS%20CO2%20FF%20Emissions%20and%20Population%20and%20GDP%20Data%20061319.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spc="0" baseline="0">
                <a:solidFill>
                  <a:schemeClr val="tx1">
                    <a:lumMod val="65000"/>
                    <a:lumOff val="35000"/>
                  </a:schemeClr>
                </a:solidFill>
                <a:latin typeface="Century Gothic" panose="020B0502020202020204" pitchFamily="34" charset="0"/>
                <a:ea typeface="+mn-ea"/>
                <a:cs typeface="+mn-cs"/>
              </a:defRPr>
            </a:pPr>
            <a:r>
              <a:rPr lang="et-EE" sz="1400">
                <a:latin typeface="Century Gothic" panose="020B0502020202020204" pitchFamily="34" charset="0"/>
              </a:rPr>
              <a:t>Ajaloolised fossiilkütustest tulenevad CO2 emissioonid</a:t>
            </a:r>
            <a:endParaRPr lang="en-US" sz="1400">
              <a:latin typeface="Century Gothic" panose="020B0502020202020204" pitchFamily="34" charset="0"/>
            </a:endParaRPr>
          </a:p>
        </c:rich>
      </c:tx>
      <c:layout>
        <c:manualLayout>
          <c:xMode val="edge"/>
          <c:yMode val="edge"/>
          <c:x val="0.11425136612021856"/>
          <c:y val="2.2909507445589918E-2"/>
        </c:manualLayout>
      </c:layout>
      <c:overlay val="0"/>
      <c:spPr>
        <a:noFill/>
        <a:ln>
          <a:noFill/>
        </a:ln>
        <a:effectLst/>
      </c:spPr>
      <c:txPr>
        <a:bodyPr rot="0" spcFirstLastPara="1" vertOverflow="ellipsis" vert="horz" wrap="square" anchor="ctr" anchorCtr="1"/>
        <a:lstStyle/>
        <a:p>
          <a:pPr>
            <a:defRPr sz="1600" b="0" i="0" u="none" strike="noStrike" kern="1200" spc="0" baseline="0">
              <a:solidFill>
                <a:schemeClr val="tx1">
                  <a:lumMod val="65000"/>
                  <a:lumOff val="35000"/>
                </a:schemeClr>
              </a:solidFill>
              <a:latin typeface="Century Gothic" panose="020B0502020202020204" pitchFamily="34" charset="0"/>
              <a:ea typeface="+mn-ea"/>
              <a:cs typeface="+mn-cs"/>
            </a:defRPr>
          </a:pPr>
          <a:endParaRPr lang="en-US"/>
        </a:p>
      </c:txPr>
    </c:title>
    <c:autoTitleDeleted val="0"/>
    <c:plotArea>
      <c:layout>
        <c:manualLayout>
          <c:layoutTarget val="inner"/>
          <c:xMode val="edge"/>
          <c:yMode val="edge"/>
          <c:x val="9.3493683567884039E-2"/>
          <c:y val="0.12558161258682918"/>
          <c:w val="0.82761700640223712"/>
          <c:h val="0.7018874122128429"/>
        </c:manualLayout>
      </c:layout>
      <c:lineChart>
        <c:grouping val="standard"/>
        <c:varyColors val="0"/>
        <c:ser>
          <c:idx val="0"/>
          <c:order val="0"/>
          <c:tx>
            <c:v>US</c:v>
          </c:tx>
          <c:spPr>
            <a:ln w="38100" cap="rnd">
              <a:solidFill>
                <a:schemeClr val="accent1"/>
              </a:solidFill>
              <a:round/>
            </a:ln>
            <a:effectLst/>
          </c:spPr>
          <c:marker>
            <c:symbol val="none"/>
          </c:marker>
          <c:cat>
            <c:numRef>
              <c:f>'CO2 FF Historical Graph'!$A$2:$A$122</c:f>
              <c:numCache>
                <c:formatCode>General</c:formatCode>
                <c:ptCount val="121"/>
                <c:pt idx="0">
                  <c:v>1900</c:v>
                </c:pt>
                <c:pt idx="1">
                  <c:v>1901</c:v>
                </c:pt>
                <c:pt idx="2">
                  <c:v>1902</c:v>
                </c:pt>
                <c:pt idx="3">
                  <c:v>1903</c:v>
                </c:pt>
                <c:pt idx="4">
                  <c:v>1904</c:v>
                </c:pt>
                <c:pt idx="5">
                  <c:v>1905</c:v>
                </c:pt>
                <c:pt idx="6">
                  <c:v>1906</c:v>
                </c:pt>
                <c:pt idx="7">
                  <c:v>1907</c:v>
                </c:pt>
                <c:pt idx="8">
                  <c:v>1908</c:v>
                </c:pt>
                <c:pt idx="9">
                  <c:v>1909</c:v>
                </c:pt>
                <c:pt idx="10">
                  <c:v>1910</c:v>
                </c:pt>
                <c:pt idx="11">
                  <c:v>1911</c:v>
                </c:pt>
                <c:pt idx="12">
                  <c:v>1912</c:v>
                </c:pt>
                <c:pt idx="13">
                  <c:v>1913</c:v>
                </c:pt>
                <c:pt idx="14">
                  <c:v>1914</c:v>
                </c:pt>
                <c:pt idx="15">
                  <c:v>1915</c:v>
                </c:pt>
                <c:pt idx="16">
                  <c:v>1916</c:v>
                </c:pt>
                <c:pt idx="17">
                  <c:v>1917</c:v>
                </c:pt>
                <c:pt idx="18">
                  <c:v>1918</c:v>
                </c:pt>
                <c:pt idx="19">
                  <c:v>1919</c:v>
                </c:pt>
                <c:pt idx="20">
                  <c:v>1920</c:v>
                </c:pt>
                <c:pt idx="21">
                  <c:v>1921</c:v>
                </c:pt>
                <c:pt idx="22">
                  <c:v>1922</c:v>
                </c:pt>
                <c:pt idx="23">
                  <c:v>1923</c:v>
                </c:pt>
                <c:pt idx="24">
                  <c:v>1924</c:v>
                </c:pt>
                <c:pt idx="25">
                  <c:v>1925</c:v>
                </c:pt>
                <c:pt idx="26">
                  <c:v>1926</c:v>
                </c:pt>
                <c:pt idx="27">
                  <c:v>1927</c:v>
                </c:pt>
                <c:pt idx="28">
                  <c:v>1928</c:v>
                </c:pt>
                <c:pt idx="29">
                  <c:v>1929</c:v>
                </c:pt>
                <c:pt idx="30">
                  <c:v>1930</c:v>
                </c:pt>
                <c:pt idx="31">
                  <c:v>1931</c:v>
                </c:pt>
                <c:pt idx="32">
                  <c:v>1932</c:v>
                </c:pt>
                <c:pt idx="33">
                  <c:v>1933</c:v>
                </c:pt>
                <c:pt idx="34">
                  <c:v>1934</c:v>
                </c:pt>
                <c:pt idx="35">
                  <c:v>1935</c:v>
                </c:pt>
                <c:pt idx="36">
                  <c:v>1936</c:v>
                </c:pt>
                <c:pt idx="37">
                  <c:v>1937</c:v>
                </c:pt>
                <c:pt idx="38">
                  <c:v>1938</c:v>
                </c:pt>
                <c:pt idx="39">
                  <c:v>1939</c:v>
                </c:pt>
                <c:pt idx="40">
                  <c:v>1940</c:v>
                </c:pt>
                <c:pt idx="41">
                  <c:v>1941</c:v>
                </c:pt>
                <c:pt idx="42">
                  <c:v>1942</c:v>
                </c:pt>
                <c:pt idx="43">
                  <c:v>1943</c:v>
                </c:pt>
                <c:pt idx="44">
                  <c:v>1944</c:v>
                </c:pt>
                <c:pt idx="45">
                  <c:v>1945</c:v>
                </c:pt>
                <c:pt idx="46">
                  <c:v>1946</c:v>
                </c:pt>
                <c:pt idx="47">
                  <c:v>1947</c:v>
                </c:pt>
                <c:pt idx="48">
                  <c:v>1948</c:v>
                </c:pt>
                <c:pt idx="49">
                  <c:v>1949</c:v>
                </c:pt>
                <c:pt idx="50">
                  <c:v>1950</c:v>
                </c:pt>
                <c:pt idx="51">
                  <c:v>1951</c:v>
                </c:pt>
                <c:pt idx="52">
                  <c:v>1952</c:v>
                </c:pt>
                <c:pt idx="53">
                  <c:v>1953</c:v>
                </c:pt>
                <c:pt idx="54">
                  <c:v>1954</c:v>
                </c:pt>
                <c:pt idx="55">
                  <c:v>1955</c:v>
                </c:pt>
                <c:pt idx="56">
                  <c:v>1956</c:v>
                </c:pt>
                <c:pt idx="57">
                  <c:v>1957</c:v>
                </c:pt>
                <c:pt idx="58">
                  <c:v>1958</c:v>
                </c:pt>
                <c:pt idx="59">
                  <c:v>1959</c:v>
                </c:pt>
                <c:pt idx="60">
                  <c:v>1960</c:v>
                </c:pt>
                <c:pt idx="61">
                  <c:v>1961</c:v>
                </c:pt>
                <c:pt idx="62">
                  <c:v>1962</c:v>
                </c:pt>
                <c:pt idx="63">
                  <c:v>1963</c:v>
                </c:pt>
                <c:pt idx="64">
                  <c:v>1964</c:v>
                </c:pt>
                <c:pt idx="65">
                  <c:v>1965</c:v>
                </c:pt>
                <c:pt idx="66">
                  <c:v>1966</c:v>
                </c:pt>
                <c:pt idx="67">
                  <c:v>1967</c:v>
                </c:pt>
                <c:pt idx="68">
                  <c:v>1968</c:v>
                </c:pt>
                <c:pt idx="69">
                  <c:v>1969</c:v>
                </c:pt>
                <c:pt idx="70">
                  <c:v>1970</c:v>
                </c:pt>
                <c:pt idx="71">
                  <c:v>1971</c:v>
                </c:pt>
                <c:pt idx="72">
                  <c:v>1972</c:v>
                </c:pt>
                <c:pt idx="73">
                  <c:v>1973</c:v>
                </c:pt>
                <c:pt idx="74">
                  <c:v>1974</c:v>
                </c:pt>
                <c:pt idx="75">
                  <c:v>1975</c:v>
                </c:pt>
                <c:pt idx="76">
                  <c:v>1976</c:v>
                </c:pt>
                <c:pt idx="77">
                  <c:v>1977</c:v>
                </c:pt>
                <c:pt idx="78">
                  <c:v>1978</c:v>
                </c:pt>
                <c:pt idx="79">
                  <c:v>1979</c:v>
                </c:pt>
                <c:pt idx="80">
                  <c:v>1980</c:v>
                </c:pt>
                <c:pt idx="81">
                  <c:v>1981</c:v>
                </c:pt>
                <c:pt idx="82">
                  <c:v>1982</c:v>
                </c:pt>
                <c:pt idx="83">
                  <c:v>1983</c:v>
                </c:pt>
                <c:pt idx="84">
                  <c:v>1984</c:v>
                </c:pt>
                <c:pt idx="85">
                  <c:v>1985</c:v>
                </c:pt>
                <c:pt idx="86">
                  <c:v>1986</c:v>
                </c:pt>
                <c:pt idx="87">
                  <c:v>1987</c:v>
                </c:pt>
                <c:pt idx="88">
                  <c:v>1988</c:v>
                </c:pt>
                <c:pt idx="89">
                  <c:v>1989</c:v>
                </c:pt>
                <c:pt idx="90">
                  <c:v>1990</c:v>
                </c:pt>
                <c:pt idx="91">
                  <c:v>1991</c:v>
                </c:pt>
                <c:pt idx="92">
                  <c:v>1992</c:v>
                </c:pt>
                <c:pt idx="93">
                  <c:v>1993</c:v>
                </c:pt>
                <c:pt idx="94">
                  <c:v>1994</c:v>
                </c:pt>
                <c:pt idx="95">
                  <c:v>1995</c:v>
                </c:pt>
                <c:pt idx="96">
                  <c:v>1996</c:v>
                </c:pt>
                <c:pt idx="97">
                  <c:v>1997</c:v>
                </c:pt>
                <c:pt idx="98">
                  <c:v>1998</c:v>
                </c:pt>
                <c:pt idx="99">
                  <c:v>1999</c:v>
                </c:pt>
                <c:pt idx="100">
                  <c:v>2000</c:v>
                </c:pt>
                <c:pt idx="101">
                  <c:v>2001</c:v>
                </c:pt>
                <c:pt idx="102">
                  <c:v>2002</c:v>
                </c:pt>
                <c:pt idx="103">
                  <c:v>2003</c:v>
                </c:pt>
                <c:pt idx="104">
                  <c:v>2004</c:v>
                </c:pt>
                <c:pt idx="105">
                  <c:v>2005</c:v>
                </c:pt>
                <c:pt idx="106">
                  <c:v>2006</c:v>
                </c:pt>
                <c:pt idx="107">
                  <c:v>2007</c:v>
                </c:pt>
                <c:pt idx="108">
                  <c:v>2008</c:v>
                </c:pt>
                <c:pt idx="109">
                  <c:v>2009</c:v>
                </c:pt>
                <c:pt idx="110">
                  <c:v>2010</c:v>
                </c:pt>
                <c:pt idx="111">
                  <c:v>2011</c:v>
                </c:pt>
                <c:pt idx="112">
                  <c:v>2012</c:v>
                </c:pt>
                <c:pt idx="113">
                  <c:v>2013</c:v>
                </c:pt>
                <c:pt idx="114">
                  <c:v>2014</c:v>
                </c:pt>
                <c:pt idx="115">
                  <c:v>2015</c:v>
                </c:pt>
                <c:pt idx="116">
                  <c:v>2016</c:v>
                </c:pt>
                <c:pt idx="117">
                  <c:v>2017</c:v>
                </c:pt>
                <c:pt idx="118">
                  <c:v>2018</c:v>
                </c:pt>
                <c:pt idx="119">
                  <c:v>2019</c:v>
                </c:pt>
                <c:pt idx="120">
                  <c:v>2020</c:v>
                </c:pt>
              </c:numCache>
            </c:numRef>
          </c:cat>
          <c:val>
            <c:numRef>
              <c:f>'CO2 FF Historical Graph'!$B$2:$B$122</c:f>
              <c:numCache>
                <c:formatCode>0.0000</c:formatCode>
                <c:ptCount val="121"/>
                <c:pt idx="0">
                  <c:v>0.6633</c:v>
                </c:pt>
                <c:pt idx="1">
                  <c:v>0.72209999999999996</c:v>
                </c:pt>
                <c:pt idx="2">
                  <c:v>0.7651</c:v>
                </c:pt>
                <c:pt idx="3">
                  <c:v>0.89510000000000001</c:v>
                </c:pt>
                <c:pt idx="4">
                  <c:v>0.88090000000000002</c:v>
                </c:pt>
                <c:pt idx="5">
                  <c:v>0.98529999999999995</c:v>
                </c:pt>
                <c:pt idx="6">
                  <c:v>1.034</c:v>
                </c:pt>
                <c:pt idx="7">
                  <c:v>1.2030000000000001</c:v>
                </c:pt>
                <c:pt idx="8">
                  <c:v>1.052</c:v>
                </c:pt>
                <c:pt idx="9">
                  <c:v>1.1639999999999999</c:v>
                </c:pt>
                <c:pt idx="10">
                  <c:v>1.27</c:v>
                </c:pt>
                <c:pt idx="11">
                  <c:v>1.2569999999999999</c:v>
                </c:pt>
                <c:pt idx="12">
                  <c:v>1.3420000000000001</c:v>
                </c:pt>
                <c:pt idx="13">
                  <c:v>1.4410000000000001</c:v>
                </c:pt>
                <c:pt idx="14">
                  <c:v>1.3169999999999999</c:v>
                </c:pt>
                <c:pt idx="15">
                  <c:v>1.3660000000000001</c:v>
                </c:pt>
                <c:pt idx="16">
                  <c:v>1.518</c:v>
                </c:pt>
                <c:pt idx="17">
                  <c:v>1.67</c:v>
                </c:pt>
                <c:pt idx="18">
                  <c:v>1.7470000000000001</c:v>
                </c:pt>
                <c:pt idx="19">
                  <c:v>1.478</c:v>
                </c:pt>
                <c:pt idx="20">
                  <c:v>1.7370000000000001</c:v>
                </c:pt>
                <c:pt idx="21">
                  <c:v>1.423</c:v>
                </c:pt>
                <c:pt idx="22">
                  <c:v>1.4350000000000001</c:v>
                </c:pt>
                <c:pt idx="23">
                  <c:v>1.8959999999999999</c:v>
                </c:pt>
                <c:pt idx="24">
                  <c:v>1.6970000000000001</c:v>
                </c:pt>
                <c:pt idx="25">
                  <c:v>1.742</c:v>
                </c:pt>
                <c:pt idx="26">
                  <c:v>1.89</c:v>
                </c:pt>
                <c:pt idx="27">
                  <c:v>1.8460000000000001</c:v>
                </c:pt>
                <c:pt idx="28">
                  <c:v>1.829</c:v>
                </c:pt>
                <c:pt idx="29">
                  <c:v>1.962</c:v>
                </c:pt>
                <c:pt idx="30">
                  <c:v>1.744</c:v>
                </c:pt>
                <c:pt idx="31">
                  <c:v>1.484</c:v>
                </c:pt>
                <c:pt idx="32">
                  <c:v>1.2569999999999999</c:v>
                </c:pt>
                <c:pt idx="33">
                  <c:v>1.3480000000000001</c:v>
                </c:pt>
                <c:pt idx="34">
                  <c:v>1.4359999999999999</c:v>
                </c:pt>
                <c:pt idx="35">
                  <c:v>1.4910000000000001</c:v>
                </c:pt>
                <c:pt idx="36">
                  <c:v>1.712</c:v>
                </c:pt>
                <c:pt idx="37">
                  <c:v>1.7909999999999999</c:v>
                </c:pt>
                <c:pt idx="38">
                  <c:v>1.5149999999999999</c:v>
                </c:pt>
                <c:pt idx="39">
                  <c:v>1.669</c:v>
                </c:pt>
                <c:pt idx="40">
                  <c:v>1.873</c:v>
                </c:pt>
                <c:pt idx="41">
                  <c:v>2.0409999999999999</c:v>
                </c:pt>
                <c:pt idx="42">
                  <c:v>2.1960000000000002</c:v>
                </c:pt>
                <c:pt idx="43">
                  <c:v>2.2690000000000001</c:v>
                </c:pt>
                <c:pt idx="44">
                  <c:v>2.4420000000000002</c:v>
                </c:pt>
                <c:pt idx="45">
                  <c:v>2.3570000000000002</c:v>
                </c:pt>
                <c:pt idx="46">
                  <c:v>2.2549999999999999</c:v>
                </c:pt>
                <c:pt idx="47">
                  <c:v>2.4830000000000001</c:v>
                </c:pt>
                <c:pt idx="48">
                  <c:v>2.5790000000000002</c:v>
                </c:pt>
                <c:pt idx="49">
                  <c:v>2.1619999999999999</c:v>
                </c:pt>
                <c:pt idx="50">
                  <c:v>2.5680000000000001</c:v>
                </c:pt>
                <c:pt idx="51">
                  <c:v>2.6520000000000001</c:v>
                </c:pt>
                <c:pt idx="52">
                  <c:v>2.5870000000000002</c:v>
                </c:pt>
                <c:pt idx="53">
                  <c:v>2.6480000000000001</c:v>
                </c:pt>
                <c:pt idx="54">
                  <c:v>2.5219999999999998</c:v>
                </c:pt>
                <c:pt idx="55">
                  <c:v>2.7639999999999998</c:v>
                </c:pt>
                <c:pt idx="56">
                  <c:v>2.8969999999999998</c:v>
                </c:pt>
                <c:pt idx="57">
                  <c:v>2.8780000000000001</c:v>
                </c:pt>
                <c:pt idx="58">
                  <c:v>2.786</c:v>
                </c:pt>
                <c:pt idx="59">
                  <c:v>2.8679999999999999</c:v>
                </c:pt>
                <c:pt idx="60">
                  <c:v>2.9329999999999998</c:v>
                </c:pt>
                <c:pt idx="61">
                  <c:v>2.923</c:v>
                </c:pt>
                <c:pt idx="62">
                  <c:v>3.028</c:v>
                </c:pt>
                <c:pt idx="63">
                  <c:v>3.157</c:v>
                </c:pt>
                <c:pt idx="64">
                  <c:v>3.2949999999999999</c:v>
                </c:pt>
                <c:pt idx="65">
                  <c:v>3.43</c:v>
                </c:pt>
                <c:pt idx="66">
                  <c:v>3.605</c:v>
                </c:pt>
                <c:pt idx="67">
                  <c:v>3.7450000000000001</c:v>
                </c:pt>
                <c:pt idx="68">
                  <c:v>3.8839999999999999</c:v>
                </c:pt>
                <c:pt idx="69">
                  <c:v>4.07</c:v>
                </c:pt>
                <c:pt idx="70">
                  <c:v>4.3780000000000001</c:v>
                </c:pt>
                <c:pt idx="71">
                  <c:v>4.4020000000000001</c:v>
                </c:pt>
                <c:pt idx="72">
                  <c:v>4.6079999999999997</c:v>
                </c:pt>
                <c:pt idx="73">
                  <c:v>4.82</c:v>
                </c:pt>
                <c:pt idx="74">
                  <c:v>4.6500000000000004</c:v>
                </c:pt>
                <c:pt idx="75">
                  <c:v>4.4569999999999999</c:v>
                </c:pt>
                <c:pt idx="76">
                  <c:v>4.6719999999999997</c:v>
                </c:pt>
                <c:pt idx="77">
                  <c:v>4.8150000000000004</c:v>
                </c:pt>
                <c:pt idx="78">
                  <c:v>4.9740000000000002</c:v>
                </c:pt>
                <c:pt idx="79">
                  <c:v>4.9969999999999999</c:v>
                </c:pt>
                <c:pt idx="80">
                  <c:v>4.8310000000000004</c:v>
                </c:pt>
                <c:pt idx="81">
                  <c:v>4.6360000000000001</c:v>
                </c:pt>
                <c:pt idx="82">
                  <c:v>4.391</c:v>
                </c:pt>
                <c:pt idx="83">
                  <c:v>4.4180000000000001</c:v>
                </c:pt>
                <c:pt idx="84">
                  <c:v>4.5519999999999996</c:v>
                </c:pt>
                <c:pt idx="85">
                  <c:v>4.5650000000000004</c:v>
                </c:pt>
                <c:pt idx="86">
                  <c:v>4.5679999999999996</c:v>
                </c:pt>
                <c:pt idx="87">
                  <c:v>4.7640000000000002</c:v>
                </c:pt>
                <c:pt idx="88">
                  <c:v>4.9740000000000002</c:v>
                </c:pt>
                <c:pt idx="89">
                  <c:v>5.0439999999999996</c:v>
                </c:pt>
                <c:pt idx="90">
                  <c:v>5.2560000000000002</c:v>
                </c:pt>
                <c:pt idx="91">
                  <c:v>5.2119999999999997</c:v>
                </c:pt>
                <c:pt idx="92">
                  <c:v>5.3220000000000001</c:v>
                </c:pt>
                <c:pt idx="93">
                  <c:v>5.4210000000000003</c:v>
                </c:pt>
                <c:pt idx="94">
                  <c:v>5.5119999999999996</c:v>
                </c:pt>
                <c:pt idx="95">
                  <c:v>5.5810000000000004</c:v>
                </c:pt>
                <c:pt idx="96">
                  <c:v>5.7649999999999997</c:v>
                </c:pt>
                <c:pt idx="97">
                  <c:v>5.835</c:v>
                </c:pt>
                <c:pt idx="98">
                  <c:v>5.883</c:v>
                </c:pt>
                <c:pt idx="99">
                  <c:v>5.9770000000000003</c:v>
                </c:pt>
                <c:pt idx="100">
                  <c:v>6.1520000000000001</c:v>
                </c:pt>
                <c:pt idx="101">
                  <c:v>6.0209999999999999</c:v>
                </c:pt>
                <c:pt idx="102">
                  <c:v>6.0869999999999997</c:v>
                </c:pt>
                <c:pt idx="103">
                  <c:v>6.1180000000000003</c:v>
                </c:pt>
                <c:pt idx="104">
                  <c:v>6.2519999999999998</c:v>
                </c:pt>
                <c:pt idx="105">
                  <c:v>6.2880000000000003</c:v>
                </c:pt>
                <c:pt idx="106">
                  <c:v>6.2149999999999999</c:v>
                </c:pt>
                <c:pt idx="107">
                  <c:v>6.3029999999999999</c:v>
                </c:pt>
                <c:pt idx="108">
                  <c:v>6.0910000000000002</c:v>
                </c:pt>
                <c:pt idx="109">
                  <c:v>5.64</c:v>
                </c:pt>
                <c:pt idx="110">
                  <c:v>5.8540000000000001</c:v>
                </c:pt>
                <c:pt idx="111">
                  <c:v>5.7240000000000002</c:v>
                </c:pt>
                <c:pt idx="112">
                  <c:v>5.4809999999999999</c:v>
                </c:pt>
                <c:pt idx="113">
                  <c:v>5.64</c:v>
                </c:pt>
                <c:pt idx="114">
                  <c:v>5.6859999999999999</c:v>
                </c:pt>
                <c:pt idx="115">
                  <c:v>5.5380000000000003</c:v>
                </c:pt>
                <c:pt idx="116">
                  <c:v>5.4279999999999999</c:v>
                </c:pt>
                <c:pt idx="117">
                  <c:v>5.45</c:v>
                </c:pt>
                <c:pt idx="118">
                  <c:v>5.4710000000000001</c:v>
                </c:pt>
                <c:pt idx="119">
                  <c:v>5.4980000000000002</c:v>
                </c:pt>
                <c:pt idx="120">
                  <c:v>5.5289999999999999</c:v>
                </c:pt>
              </c:numCache>
            </c:numRef>
          </c:val>
          <c:smooth val="1"/>
          <c:extLst>
            <c:ext xmlns:c16="http://schemas.microsoft.com/office/drawing/2014/chart" uri="{C3380CC4-5D6E-409C-BE32-E72D297353CC}">
              <c16:uniqueId val="{00000000-B520-4E41-B29D-1F55F49F8BD5}"/>
            </c:ext>
          </c:extLst>
        </c:ser>
        <c:ser>
          <c:idx val="1"/>
          <c:order val="1"/>
          <c:tx>
            <c:v>EU</c:v>
          </c:tx>
          <c:spPr>
            <a:ln w="38100" cap="rnd">
              <a:solidFill>
                <a:schemeClr val="accent2"/>
              </a:solidFill>
              <a:round/>
            </a:ln>
            <a:effectLst/>
          </c:spPr>
          <c:marker>
            <c:symbol val="none"/>
          </c:marker>
          <c:val>
            <c:numRef>
              <c:f>'CO2 FF Historical Graph'!$C$2:$C$122</c:f>
              <c:numCache>
                <c:formatCode>0.0000</c:formatCode>
                <c:ptCount val="121"/>
                <c:pt idx="0">
                  <c:v>0.95250000000000001</c:v>
                </c:pt>
                <c:pt idx="1">
                  <c:v>0.94279999999999997</c:v>
                </c:pt>
                <c:pt idx="2">
                  <c:v>0.95120000000000005</c:v>
                </c:pt>
                <c:pt idx="3">
                  <c:v>0.98870000000000002</c:v>
                </c:pt>
                <c:pt idx="4">
                  <c:v>1.0069999999999999</c:v>
                </c:pt>
                <c:pt idx="5">
                  <c:v>1.0469999999999999</c:v>
                </c:pt>
                <c:pt idx="6">
                  <c:v>1.0649999999999999</c:v>
                </c:pt>
                <c:pt idx="7">
                  <c:v>1.1879999999999999</c:v>
                </c:pt>
                <c:pt idx="8">
                  <c:v>1.2090000000000001</c:v>
                </c:pt>
                <c:pt idx="9">
                  <c:v>1.2</c:v>
                </c:pt>
                <c:pt idx="10">
                  <c:v>1.222</c:v>
                </c:pt>
                <c:pt idx="11">
                  <c:v>1.246</c:v>
                </c:pt>
                <c:pt idx="12">
                  <c:v>1.286</c:v>
                </c:pt>
                <c:pt idx="13">
                  <c:v>1.393</c:v>
                </c:pt>
                <c:pt idx="14">
                  <c:v>1.2749999999999999</c:v>
                </c:pt>
                <c:pt idx="15">
                  <c:v>1.2210000000000001</c:v>
                </c:pt>
                <c:pt idx="16">
                  <c:v>1.2729999999999999</c:v>
                </c:pt>
                <c:pt idx="17">
                  <c:v>1.2529999999999999</c:v>
                </c:pt>
                <c:pt idx="18">
                  <c:v>1.1850000000000001</c:v>
                </c:pt>
                <c:pt idx="19">
                  <c:v>0.97170000000000001</c:v>
                </c:pt>
                <c:pt idx="20">
                  <c:v>1.1279999999999999</c:v>
                </c:pt>
                <c:pt idx="21">
                  <c:v>1.0169999999999999</c:v>
                </c:pt>
                <c:pt idx="22">
                  <c:v>1.129</c:v>
                </c:pt>
                <c:pt idx="23">
                  <c:v>1.038</c:v>
                </c:pt>
                <c:pt idx="24">
                  <c:v>1.2</c:v>
                </c:pt>
                <c:pt idx="25">
                  <c:v>1.1819999999999999</c:v>
                </c:pt>
                <c:pt idx="26">
                  <c:v>0.93710000000000004</c:v>
                </c:pt>
                <c:pt idx="27">
                  <c:v>1.274</c:v>
                </c:pt>
                <c:pt idx="28">
                  <c:v>1.272</c:v>
                </c:pt>
                <c:pt idx="29">
                  <c:v>1.3720000000000001</c:v>
                </c:pt>
                <c:pt idx="30">
                  <c:v>1.246</c:v>
                </c:pt>
                <c:pt idx="31">
                  <c:v>1.1339999999999999</c:v>
                </c:pt>
                <c:pt idx="32">
                  <c:v>1.038</c:v>
                </c:pt>
                <c:pt idx="33">
                  <c:v>1.0549999999999999</c:v>
                </c:pt>
                <c:pt idx="34">
                  <c:v>1.1459999999999999</c:v>
                </c:pt>
                <c:pt idx="35">
                  <c:v>1.1970000000000001</c:v>
                </c:pt>
                <c:pt idx="36">
                  <c:v>1.2729999999999999</c:v>
                </c:pt>
                <c:pt idx="37">
                  <c:v>1.3819999999999999</c:v>
                </c:pt>
                <c:pt idx="38">
                  <c:v>1.3819999999999999</c:v>
                </c:pt>
                <c:pt idx="39">
                  <c:v>1.425</c:v>
                </c:pt>
                <c:pt idx="40">
                  <c:v>1.5329999999999999</c:v>
                </c:pt>
                <c:pt idx="41">
                  <c:v>1.5329999999999999</c:v>
                </c:pt>
                <c:pt idx="42">
                  <c:v>1.548</c:v>
                </c:pt>
                <c:pt idx="43">
                  <c:v>1.569</c:v>
                </c:pt>
                <c:pt idx="44">
                  <c:v>1.4139999999999999</c:v>
                </c:pt>
                <c:pt idx="45">
                  <c:v>0.63319999999999999</c:v>
                </c:pt>
                <c:pt idx="46">
                  <c:v>0.76780000000000004</c:v>
                </c:pt>
                <c:pt idx="47">
                  <c:v>0.85189999999999999</c:v>
                </c:pt>
                <c:pt idx="48">
                  <c:v>0.89359999999999995</c:v>
                </c:pt>
                <c:pt idx="49">
                  <c:v>0.91930000000000001</c:v>
                </c:pt>
                <c:pt idx="50">
                  <c:v>0.97909999999999997</c:v>
                </c:pt>
                <c:pt idx="51">
                  <c:v>1.0760000000000001</c:v>
                </c:pt>
                <c:pt idx="52">
                  <c:v>1.0760000000000001</c:v>
                </c:pt>
                <c:pt idx="53">
                  <c:v>1.105</c:v>
                </c:pt>
                <c:pt idx="54">
                  <c:v>1.153</c:v>
                </c:pt>
                <c:pt idx="55">
                  <c:v>1.2230000000000001</c:v>
                </c:pt>
                <c:pt idx="56">
                  <c:v>1.2549999999999999</c:v>
                </c:pt>
                <c:pt idx="57">
                  <c:v>1.2769999999999999</c:v>
                </c:pt>
                <c:pt idx="58">
                  <c:v>1.2629999999999999</c:v>
                </c:pt>
                <c:pt idx="59">
                  <c:v>2.5379999999999998</c:v>
                </c:pt>
                <c:pt idx="60">
                  <c:v>2.718</c:v>
                </c:pt>
                <c:pt idx="61">
                  <c:v>2.8180000000000001</c:v>
                </c:pt>
                <c:pt idx="62">
                  <c:v>2.9809999999999999</c:v>
                </c:pt>
                <c:pt idx="63">
                  <c:v>3.1859999999999999</c:v>
                </c:pt>
                <c:pt idx="64">
                  <c:v>3.3039999999999998</c:v>
                </c:pt>
                <c:pt idx="65">
                  <c:v>3.3690000000000002</c:v>
                </c:pt>
                <c:pt idx="66">
                  <c:v>3.4289999999999998</c:v>
                </c:pt>
                <c:pt idx="67">
                  <c:v>3.4689999999999999</c:v>
                </c:pt>
                <c:pt idx="68">
                  <c:v>3.6680000000000001</c:v>
                </c:pt>
                <c:pt idx="69">
                  <c:v>3.9039999999999999</c:v>
                </c:pt>
                <c:pt idx="70">
                  <c:v>4.0839999999999996</c:v>
                </c:pt>
                <c:pt idx="71">
                  <c:v>4.1779999999999999</c:v>
                </c:pt>
                <c:pt idx="72">
                  <c:v>4.3079999999999998</c:v>
                </c:pt>
                <c:pt idx="73">
                  <c:v>4.5069999999999997</c:v>
                </c:pt>
                <c:pt idx="74">
                  <c:v>4.4219999999999997</c:v>
                </c:pt>
                <c:pt idx="75">
                  <c:v>4.3170000000000002</c:v>
                </c:pt>
                <c:pt idx="76">
                  <c:v>4.609</c:v>
                </c:pt>
                <c:pt idx="77">
                  <c:v>4.5679999999999996</c:v>
                </c:pt>
                <c:pt idx="78">
                  <c:v>4.7050000000000001</c:v>
                </c:pt>
                <c:pt idx="79">
                  <c:v>4.8659999999999997</c:v>
                </c:pt>
                <c:pt idx="80">
                  <c:v>4.7610000000000001</c:v>
                </c:pt>
                <c:pt idx="81">
                  <c:v>4.5250000000000004</c:v>
                </c:pt>
                <c:pt idx="82">
                  <c:v>4.423</c:v>
                </c:pt>
                <c:pt idx="83">
                  <c:v>4.375</c:v>
                </c:pt>
                <c:pt idx="84">
                  <c:v>4.3899999999999997</c:v>
                </c:pt>
                <c:pt idx="85">
                  <c:v>4.4829999999999997</c:v>
                </c:pt>
                <c:pt idx="86">
                  <c:v>4.5010000000000003</c:v>
                </c:pt>
                <c:pt idx="87">
                  <c:v>4.54</c:v>
                </c:pt>
                <c:pt idx="88">
                  <c:v>4.508</c:v>
                </c:pt>
                <c:pt idx="89">
                  <c:v>4.5759999999999996</c:v>
                </c:pt>
                <c:pt idx="90">
                  <c:v>4.67</c:v>
                </c:pt>
                <c:pt idx="91">
                  <c:v>4.6399999999999997</c:v>
                </c:pt>
                <c:pt idx="92">
                  <c:v>4.5060000000000002</c:v>
                </c:pt>
                <c:pt idx="93">
                  <c:v>4.4269999999999996</c:v>
                </c:pt>
                <c:pt idx="94">
                  <c:v>4.41</c:v>
                </c:pt>
                <c:pt idx="95">
                  <c:v>4.4589999999999996</c:v>
                </c:pt>
                <c:pt idx="96">
                  <c:v>4.5759999999999996</c:v>
                </c:pt>
                <c:pt idx="97">
                  <c:v>4.5</c:v>
                </c:pt>
                <c:pt idx="98">
                  <c:v>4.5049999999999999</c:v>
                </c:pt>
                <c:pt idx="99">
                  <c:v>4.4429999999999996</c:v>
                </c:pt>
                <c:pt idx="100">
                  <c:v>4.4779999999999998</c:v>
                </c:pt>
                <c:pt idx="101">
                  <c:v>4.5549999999999997</c:v>
                </c:pt>
                <c:pt idx="102">
                  <c:v>4.53</c:v>
                </c:pt>
                <c:pt idx="103">
                  <c:v>4.6289999999999996</c:v>
                </c:pt>
                <c:pt idx="104">
                  <c:v>4.6539999999999999</c:v>
                </c:pt>
                <c:pt idx="105">
                  <c:v>4.6399999999999997</c:v>
                </c:pt>
                <c:pt idx="106">
                  <c:v>4.6589999999999998</c:v>
                </c:pt>
                <c:pt idx="107">
                  <c:v>4.6230000000000002</c:v>
                </c:pt>
                <c:pt idx="108">
                  <c:v>4.5259999999999998</c:v>
                </c:pt>
                <c:pt idx="109">
                  <c:v>4.1589999999999998</c:v>
                </c:pt>
                <c:pt idx="110">
                  <c:v>4.2789999999999999</c:v>
                </c:pt>
                <c:pt idx="111">
                  <c:v>4.1340000000000003</c:v>
                </c:pt>
                <c:pt idx="112">
                  <c:v>4.0650000000000004</c:v>
                </c:pt>
                <c:pt idx="113">
                  <c:v>3.9729999999999999</c:v>
                </c:pt>
                <c:pt idx="114">
                  <c:v>3.7959999999999998</c:v>
                </c:pt>
                <c:pt idx="115">
                  <c:v>3.83</c:v>
                </c:pt>
                <c:pt idx="116">
                  <c:v>3.8079999999999998</c:v>
                </c:pt>
                <c:pt idx="117">
                  <c:v>3.8</c:v>
                </c:pt>
                <c:pt idx="118">
                  <c:v>3.794</c:v>
                </c:pt>
                <c:pt idx="119">
                  <c:v>3.7930000000000001</c:v>
                </c:pt>
                <c:pt idx="120">
                  <c:v>3.7959999999999998</c:v>
                </c:pt>
              </c:numCache>
            </c:numRef>
          </c:val>
          <c:smooth val="1"/>
          <c:extLst>
            <c:ext xmlns:c16="http://schemas.microsoft.com/office/drawing/2014/chart" uri="{C3380CC4-5D6E-409C-BE32-E72D297353CC}">
              <c16:uniqueId val="{00000001-B520-4E41-B29D-1F55F49F8BD5}"/>
            </c:ext>
          </c:extLst>
        </c:ser>
        <c:ser>
          <c:idx val="2"/>
          <c:order val="2"/>
          <c:tx>
            <c:v>China</c:v>
          </c:tx>
          <c:spPr>
            <a:ln w="38100" cap="rnd">
              <a:solidFill>
                <a:schemeClr val="accent3"/>
              </a:solidFill>
              <a:round/>
            </a:ln>
            <a:effectLst/>
          </c:spPr>
          <c:marker>
            <c:symbol val="none"/>
          </c:marker>
          <c:val>
            <c:numRef>
              <c:f>'CO2 FF Historical Graph'!$D$2:$D$122</c:f>
              <c:numCache>
                <c:formatCode>0.0000</c:formatCode>
                <c:ptCount val="121"/>
                <c:pt idx="0">
                  <c:v>9.9999999999999995E-7</c:v>
                </c:pt>
                <c:pt idx="1">
                  <c:v>9.9999999999999995E-7</c:v>
                </c:pt>
                <c:pt idx="2">
                  <c:v>9.5340000000000005E-5</c:v>
                </c:pt>
                <c:pt idx="3">
                  <c:v>1.9659999999999999E-3</c:v>
                </c:pt>
                <c:pt idx="4">
                  <c:v>2.0899999999999998E-3</c:v>
                </c:pt>
                <c:pt idx="5">
                  <c:v>2.2989999999999998E-3</c:v>
                </c:pt>
                <c:pt idx="6">
                  <c:v>1.712E-2</c:v>
                </c:pt>
                <c:pt idx="7">
                  <c:v>1.685E-2</c:v>
                </c:pt>
                <c:pt idx="8">
                  <c:v>2.2749999999999999E-2</c:v>
                </c:pt>
                <c:pt idx="9">
                  <c:v>2.085E-2</c:v>
                </c:pt>
                <c:pt idx="10">
                  <c:v>1.8759999999999999E-2</c:v>
                </c:pt>
                <c:pt idx="11">
                  <c:v>2.7869999999999999E-2</c:v>
                </c:pt>
                <c:pt idx="12">
                  <c:v>9.7949999999999999E-3</c:v>
                </c:pt>
                <c:pt idx="13">
                  <c:v>1.077E-2</c:v>
                </c:pt>
                <c:pt idx="14">
                  <c:v>1.512E-2</c:v>
                </c:pt>
                <c:pt idx="15">
                  <c:v>1.61E-2</c:v>
                </c:pt>
                <c:pt idx="16">
                  <c:v>1.7979999999999999E-2</c:v>
                </c:pt>
                <c:pt idx="17">
                  <c:v>1.9869999999999999E-2</c:v>
                </c:pt>
                <c:pt idx="18">
                  <c:v>2.1059999999999999E-2</c:v>
                </c:pt>
                <c:pt idx="19">
                  <c:v>2.4279999999999999E-2</c:v>
                </c:pt>
                <c:pt idx="20">
                  <c:v>2.6790000000000001E-2</c:v>
                </c:pt>
                <c:pt idx="21">
                  <c:v>2.5309999999999999E-2</c:v>
                </c:pt>
                <c:pt idx="22">
                  <c:v>2.666E-2</c:v>
                </c:pt>
                <c:pt idx="23">
                  <c:v>3.218E-2</c:v>
                </c:pt>
                <c:pt idx="24">
                  <c:v>3.5119999999999998E-2</c:v>
                </c:pt>
                <c:pt idx="25">
                  <c:v>3.3250000000000002E-2</c:v>
                </c:pt>
                <c:pt idx="26">
                  <c:v>2.9610000000000001E-2</c:v>
                </c:pt>
                <c:pt idx="27">
                  <c:v>3.3550000000000003E-2</c:v>
                </c:pt>
                <c:pt idx="28">
                  <c:v>3.4139999999999997E-2</c:v>
                </c:pt>
                <c:pt idx="29">
                  <c:v>3.585E-2</c:v>
                </c:pt>
                <c:pt idx="30">
                  <c:v>3.7949999999999998E-2</c:v>
                </c:pt>
                <c:pt idx="31">
                  <c:v>4.0289999999999999E-2</c:v>
                </c:pt>
                <c:pt idx="32">
                  <c:v>3.8629999999999998E-2</c:v>
                </c:pt>
                <c:pt idx="33">
                  <c:v>4.2250000000000003E-2</c:v>
                </c:pt>
                <c:pt idx="34">
                  <c:v>4.931E-2</c:v>
                </c:pt>
                <c:pt idx="35">
                  <c:v>5.7669999999999999E-2</c:v>
                </c:pt>
                <c:pt idx="36">
                  <c:v>6.5089999999999995E-2</c:v>
                </c:pt>
                <c:pt idx="37">
                  <c:v>6.0630000000000003E-2</c:v>
                </c:pt>
                <c:pt idx="38">
                  <c:v>5.5350000000000003E-2</c:v>
                </c:pt>
                <c:pt idx="39">
                  <c:v>6.7210000000000006E-2</c:v>
                </c:pt>
                <c:pt idx="40">
                  <c:v>8.6169999999999997E-2</c:v>
                </c:pt>
                <c:pt idx="41">
                  <c:v>0.1077</c:v>
                </c:pt>
                <c:pt idx="42">
                  <c:v>0.114</c:v>
                </c:pt>
                <c:pt idx="43">
                  <c:v>9.7379999999999994E-2</c:v>
                </c:pt>
                <c:pt idx="44">
                  <c:v>9.7949999999999995E-2</c:v>
                </c:pt>
                <c:pt idx="45">
                  <c:v>5.0389999999999997E-2</c:v>
                </c:pt>
                <c:pt idx="46">
                  <c:v>3.1300000000000001E-2</c:v>
                </c:pt>
                <c:pt idx="47">
                  <c:v>3.3619999999999997E-2</c:v>
                </c:pt>
                <c:pt idx="48">
                  <c:v>2.3869999999999999E-2</c:v>
                </c:pt>
                <c:pt idx="49">
                  <c:v>5.9360000000000003E-2</c:v>
                </c:pt>
                <c:pt idx="50">
                  <c:v>7.8710000000000002E-2</c:v>
                </c:pt>
                <c:pt idx="51">
                  <c:v>0.1018</c:v>
                </c:pt>
                <c:pt idx="52">
                  <c:v>0.1283</c:v>
                </c:pt>
                <c:pt idx="53">
                  <c:v>0.13420000000000001</c:v>
                </c:pt>
                <c:pt idx="54">
                  <c:v>0.16139999999999999</c:v>
                </c:pt>
                <c:pt idx="55">
                  <c:v>0.191</c:v>
                </c:pt>
                <c:pt idx="56">
                  <c:v>0.2165</c:v>
                </c:pt>
                <c:pt idx="57">
                  <c:v>0.25659999999999999</c:v>
                </c:pt>
                <c:pt idx="58">
                  <c:v>0.52580000000000005</c:v>
                </c:pt>
                <c:pt idx="59">
                  <c:v>0.72070000000000001</c:v>
                </c:pt>
                <c:pt idx="60">
                  <c:v>0.77959999999999996</c:v>
                </c:pt>
                <c:pt idx="61">
                  <c:v>0.5514</c:v>
                </c:pt>
                <c:pt idx="62">
                  <c:v>0.43969999999999998</c:v>
                </c:pt>
                <c:pt idx="63">
                  <c:v>0.43590000000000001</c:v>
                </c:pt>
                <c:pt idx="64">
                  <c:v>0.43609999999999999</c:v>
                </c:pt>
                <c:pt idx="65">
                  <c:v>0.47510000000000002</c:v>
                </c:pt>
                <c:pt idx="66">
                  <c:v>0.52190000000000003</c:v>
                </c:pt>
                <c:pt idx="67">
                  <c:v>0.43259999999999998</c:v>
                </c:pt>
                <c:pt idx="68">
                  <c:v>0.46820000000000001</c:v>
                </c:pt>
                <c:pt idx="69">
                  <c:v>0.57640000000000002</c:v>
                </c:pt>
                <c:pt idx="70">
                  <c:v>0.77080000000000004</c:v>
                </c:pt>
                <c:pt idx="71">
                  <c:v>0.87470000000000003</c:v>
                </c:pt>
                <c:pt idx="72">
                  <c:v>0.92969999999999997</c:v>
                </c:pt>
                <c:pt idx="73">
                  <c:v>0.96640000000000004</c:v>
                </c:pt>
                <c:pt idx="74">
                  <c:v>0.9859</c:v>
                </c:pt>
                <c:pt idx="75">
                  <c:v>1.143</c:v>
                </c:pt>
                <c:pt idx="76">
                  <c:v>1.1919999999999999</c:v>
                </c:pt>
                <c:pt idx="77">
                  <c:v>1.3049999999999999</c:v>
                </c:pt>
                <c:pt idx="78">
                  <c:v>1.456</c:v>
                </c:pt>
                <c:pt idx="79">
                  <c:v>1.488</c:v>
                </c:pt>
                <c:pt idx="80">
                  <c:v>1.46</c:v>
                </c:pt>
                <c:pt idx="81">
                  <c:v>1.444</c:v>
                </c:pt>
                <c:pt idx="82">
                  <c:v>1.5720000000000001</c:v>
                </c:pt>
                <c:pt idx="83">
                  <c:v>1.657</c:v>
                </c:pt>
                <c:pt idx="84">
                  <c:v>1.804</c:v>
                </c:pt>
                <c:pt idx="85">
                  <c:v>1.9530000000000001</c:v>
                </c:pt>
                <c:pt idx="86">
                  <c:v>2.0539999999999998</c:v>
                </c:pt>
                <c:pt idx="87">
                  <c:v>2.1930000000000001</c:v>
                </c:pt>
                <c:pt idx="88">
                  <c:v>2.35</c:v>
                </c:pt>
                <c:pt idx="89">
                  <c:v>2.3889999999999998</c:v>
                </c:pt>
                <c:pt idx="90">
                  <c:v>2.427</c:v>
                </c:pt>
                <c:pt idx="91">
                  <c:v>2.5459999999999998</c:v>
                </c:pt>
                <c:pt idx="92">
                  <c:v>2.665</c:v>
                </c:pt>
                <c:pt idx="93">
                  <c:v>2.8460000000000001</c:v>
                </c:pt>
                <c:pt idx="94">
                  <c:v>3.0219999999999998</c:v>
                </c:pt>
                <c:pt idx="95">
                  <c:v>3.2709999999999999</c:v>
                </c:pt>
                <c:pt idx="96">
                  <c:v>3.4140000000000001</c:v>
                </c:pt>
                <c:pt idx="97">
                  <c:v>3.42</c:v>
                </c:pt>
                <c:pt idx="98">
                  <c:v>3.2759999999999998</c:v>
                </c:pt>
                <c:pt idx="99">
                  <c:v>3.2730000000000001</c:v>
                </c:pt>
                <c:pt idx="100">
                  <c:v>3.3650000000000002</c:v>
                </c:pt>
                <c:pt idx="101">
                  <c:v>3.4420000000000002</c:v>
                </c:pt>
                <c:pt idx="102">
                  <c:v>3.802</c:v>
                </c:pt>
                <c:pt idx="103">
                  <c:v>4.4729999999999999</c:v>
                </c:pt>
                <c:pt idx="104">
                  <c:v>5.1520000000000001</c:v>
                </c:pt>
                <c:pt idx="105">
                  <c:v>5.8019999999999996</c:v>
                </c:pt>
                <c:pt idx="106">
                  <c:v>6.4130000000000003</c:v>
                </c:pt>
                <c:pt idx="107">
                  <c:v>6.9009999999999998</c:v>
                </c:pt>
                <c:pt idx="108">
                  <c:v>7.4139999999999997</c:v>
                </c:pt>
                <c:pt idx="109">
                  <c:v>7.8010000000000002</c:v>
                </c:pt>
                <c:pt idx="110">
                  <c:v>8.5500000000000007</c:v>
                </c:pt>
                <c:pt idx="111">
                  <c:v>9.4420000000000002</c:v>
                </c:pt>
                <c:pt idx="112">
                  <c:v>9.6880000000000006</c:v>
                </c:pt>
                <c:pt idx="113">
                  <c:v>9.8490000000000002</c:v>
                </c:pt>
                <c:pt idx="114">
                  <c:v>9.8729999999999993</c:v>
                </c:pt>
                <c:pt idx="115">
                  <c:v>9.7690000000000001</c:v>
                </c:pt>
                <c:pt idx="116">
                  <c:v>9.7569999999999997</c:v>
                </c:pt>
                <c:pt idx="117">
                  <c:v>10.09</c:v>
                </c:pt>
                <c:pt idx="118">
                  <c:v>10.53</c:v>
                </c:pt>
                <c:pt idx="119">
                  <c:v>10.95</c:v>
                </c:pt>
                <c:pt idx="120">
                  <c:v>11.38</c:v>
                </c:pt>
              </c:numCache>
            </c:numRef>
          </c:val>
          <c:smooth val="1"/>
          <c:extLst>
            <c:ext xmlns:c16="http://schemas.microsoft.com/office/drawing/2014/chart" uri="{C3380CC4-5D6E-409C-BE32-E72D297353CC}">
              <c16:uniqueId val="{00000002-B520-4E41-B29D-1F55F49F8BD5}"/>
            </c:ext>
          </c:extLst>
        </c:ser>
        <c:ser>
          <c:idx val="3"/>
          <c:order val="3"/>
          <c:tx>
            <c:v>India</c:v>
          </c:tx>
          <c:spPr>
            <a:ln w="38100" cap="rnd">
              <a:solidFill>
                <a:schemeClr val="accent4"/>
              </a:solidFill>
              <a:round/>
            </a:ln>
            <a:effectLst/>
          </c:spPr>
          <c:marker>
            <c:symbol val="none"/>
          </c:marker>
          <c:val>
            <c:numRef>
              <c:f>'CO2 FF Historical Graph'!$E$2:$E$122</c:f>
              <c:numCache>
                <c:formatCode>0.0000</c:formatCode>
                <c:ptCount val="121"/>
                <c:pt idx="0">
                  <c:v>1.306E-2</c:v>
                </c:pt>
                <c:pt idx="1">
                  <c:v>1.4409999999999999E-2</c:v>
                </c:pt>
                <c:pt idx="2">
                  <c:v>1.5890000000000001E-2</c:v>
                </c:pt>
                <c:pt idx="3">
                  <c:v>1.618E-2</c:v>
                </c:pt>
                <c:pt idx="4">
                  <c:v>1.8079999999999999E-2</c:v>
                </c:pt>
                <c:pt idx="5">
                  <c:v>1.8489999999999999E-2</c:v>
                </c:pt>
                <c:pt idx="6">
                  <c:v>2.1360000000000001E-2</c:v>
                </c:pt>
                <c:pt idx="7">
                  <c:v>2.384E-2</c:v>
                </c:pt>
                <c:pt idx="8">
                  <c:v>2.7269999999999999E-2</c:v>
                </c:pt>
                <c:pt idx="9">
                  <c:v>2.6339999999999999E-2</c:v>
                </c:pt>
                <c:pt idx="10">
                  <c:v>2.572E-2</c:v>
                </c:pt>
                <c:pt idx="11">
                  <c:v>2.7140000000000001E-2</c:v>
                </c:pt>
                <c:pt idx="12">
                  <c:v>3.124E-2</c:v>
                </c:pt>
                <c:pt idx="13">
                  <c:v>3.4470000000000001E-2</c:v>
                </c:pt>
                <c:pt idx="14">
                  <c:v>3.474E-2</c:v>
                </c:pt>
                <c:pt idx="15">
                  <c:v>3.6310000000000002E-2</c:v>
                </c:pt>
                <c:pt idx="16">
                  <c:v>3.671E-2</c:v>
                </c:pt>
                <c:pt idx="17">
                  <c:v>3.8390000000000001E-2</c:v>
                </c:pt>
                <c:pt idx="18">
                  <c:v>4.3189999999999999E-2</c:v>
                </c:pt>
                <c:pt idx="19">
                  <c:v>4.7160000000000001E-2</c:v>
                </c:pt>
                <c:pt idx="20">
                  <c:v>3.8190000000000002E-2</c:v>
                </c:pt>
                <c:pt idx="21">
                  <c:v>4.1079999999999998E-2</c:v>
                </c:pt>
                <c:pt idx="22">
                  <c:v>4.0419999999999998E-2</c:v>
                </c:pt>
                <c:pt idx="23">
                  <c:v>4.1610000000000001E-2</c:v>
                </c:pt>
                <c:pt idx="24">
                  <c:v>4.4549999999999999E-2</c:v>
                </c:pt>
                <c:pt idx="25">
                  <c:v>4.3950000000000003E-2</c:v>
                </c:pt>
                <c:pt idx="26">
                  <c:v>4.3830000000000001E-2</c:v>
                </c:pt>
                <c:pt idx="27">
                  <c:v>4.5969999999999997E-2</c:v>
                </c:pt>
                <c:pt idx="28">
                  <c:v>4.4240000000000002E-2</c:v>
                </c:pt>
                <c:pt idx="29">
                  <c:v>4.6030000000000001E-2</c:v>
                </c:pt>
                <c:pt idx="30">
                  <c:v>4.6789999999999998E-2</c:v>
                </c:pt>
                <c:pt idx="31">
                  <c:v>4.2860000000000002E-2</c:v>
                </c:pt>
                <c:pt idx="32">
                  <c:v>3.9849999999999997E-2</c:v>
                </c:pt>
                <c:pt idx="33">
                  <c:v>3.9120000000000002E-2</c:v>
                </c:pt>
                <c:pt idx="34">
                  <c:v>4.3679999999999997E-2</c:v>
                </c:pt>
                <c:pt idx="35">
                  <c:v>4.564E-2</c:v>
                </c:pt>
                <c:pt idx="36">
                  <c:v>4.4850000000000001E-2</c:v>
                </c:pt>
                <c:pt idx="37">
                  <c:v>4.9680000000000002E-2</c:v>
                </c:pt>
                <c:pt idx="38">
                  <c:v>5.5620000000000003E-2</c:v>
                </c:pt>
                <c:pt idx="39">
                  <c:v>5.4449999999999998E-2</c:v>
                </c:pt>
                <c:pt idx="40">
                  <c:v>5.774E-2</c:v>
                </c:pt>
                <c:pt idx="41">
                  <c:v>5.901E-2</c:v>
                </c:pt>
                <c:pt idx="42">
                  <c:v>5.8950000000000002E-2</c:v>
                </c:pt>
                <c:pt idx="43">
                  <c:v>5.1339999999999997E-2</c:v>
                </c:pt>
                <c:pt idx="44">
                  <c:v>5.2499999999999998E-2</c:v>
                </c:pt>
                <c:pt idx="45">
                  <c:v>5.824E-2</c:v>
                </c:pt>
                <c:pt idx="46">
                  <c:v>5.7549999999999997E-2</c:v>
                </c:pt>
                <c:pt idx="47">
                  <c:v>5.8650000000000001E-2</c:v>
                </c:pt>
                <c:pt idx="48">
                  <c:v>5.867E-2</c:v>
                </c:pt>
                <c:pt idx="49">
                  <c:v>6.1929999999999999E-2</c:v>
                </c:pt>
                <c:pt idx="50">
                  <c:v>6.7229999999999998E-2</c:v>
                </c:pt>
                <c:pt idx="51">
                  <c:v>7.0559999999999998E-2</c:v>
                </c:pt>
                <c:pt idx="52">
                  <c:v>7.4539999999999995E-2</c:v>
                </c:pt>
                <c:pt idx="53">
                  <c:v>7.5850000000000001E-2</c:v>
                </c:pt>
                <c:pt idx="54">
                  <c:v>0.08</c:v>
                </c:pt>
                <c:pt idx="55">
                  <c:v>8.6580000000000004E-2</c:v>
                </c:pt>
                <c:pt idx="56">
                  <c:v>8.9609999999999995E-2</c:v>
                </c:pt>
                <c:pt idx="57">
                  <c:v>0.10100000000000001</c:v>
                </c:pt>
                <c:pt idx="58">
                  <c:v>0.1052</c:v>
                </c:pt>
                <c:pt idx="59">
                  <c:v>0.1113</c:v>
                </c:pt>
                <c:pt idx="60">
                  <c:v>0.1222</c:v>
                </c:pt>
                <c:pt idx="61">
                  <c:v>0.13200000000000001</c:v>
                </c:pt>
                <c:pt idx="62">
                  <c:v>0.14510000000000001</c:v>
                </c:pt>
                <c:pt idx="63">
                  <c:v>0.15570000000000001</c:v>
                </c:pt>
                <c:pt idx="64">
                  <c:v>0.15260000000000001</c:v>
                </c:pt>
                <c:pt idx="65">
                  <c:v>0.1678</c:v>
                </c:pt>
                <c:pt idx="66">
                  <c:v>0.17369999999999999</c:v>
                </c:pt>
                <c:pt idx="67">
                  <c:v>0.1744</c:v>
                </c:pt>
                <c:pt idx="68">
                  <c:v>0.1893</c:v>
                </c:pt>
                <c:pt idx="69">
                  <c:v>0.1923</c:v>
                </c:pt>
                <c:pt idx="70">
                  <c:v>0.1966</c:v>
                </c:pt>
                <c:pt idx="71">
                  <c:v>0.20730000000000001</c:v>
                </c:pt>
                <c:pt idx="72">
                  <c:v>0.219</c:v>
                </c:pt>
                <c:pt idx="73">
                  <c:v>0.22570000000000001</c:v>
                </c:pt>
                <c:pt idx="74">
                  <c:v>0.2329</c:v>
                </c:pt>
                <c:pt idx="75">
                  <c:v>0.25319999999999998</c:v>
                </c:pt>
                <c:pt idx="76">
                  <c:v>0.26469999999999999</c:v>
                </c:pt>
                <c:pt idx="77">
                  <c:v>0.28010000000000002</c:v>
                </c:pt>
                <c:pt idx="78">
                  <c:v>0.28389999999999999</c:v>
                </c:pt>
                <c:pt idx="79">
                  <c:v>0.29780000000000001</c:v>
                </c:pt>
                <c:pt idx="80">
                  <c:v>0.31519999999999998</c:v>
                </c:pt>
                <c:pt idx="81">
                  <c:v>0.33910000000000001</c:v>
                </c:pt>
                <c:pt idx="82">
                  <c:v>0.34970000000000001</c:v>
                </c:pt>
                <c:pt idx="83">
                  <c:v>0.37880000000000003</c:v>
                </c:pt>
                <c:pt idx="84">
                  <c:v>0.38829999999999998</c:v>
                </c:pt>
                <c:pt idx="85">
                  <c:v>0.42659999999999998</c:v>
                </c:pt>
                <c:pt idx="86">
                  <c:v>0.45760000000000001</c:v>
                </c:pt>
                <c:pt idx="87">
                  <c:v>0.48909999999999998</c:v>
                </c:pt>
                <c:pt idx="88">
                  <c:v>0.52880000000000005</c:v>
                </c:pt>
                <c:pt idx="89">
                  <c:v>0.57969999999999999</c:v>
                </c:pt>
                <c:pt idx="90">
                  <c:v>0.61980000000000002</c:v>
                </c:pt>
                <c:pt idx="91">
                  <c:v>0.65990000000000004</c:v>
                </c:pt>
                <c:pt idx="92">
                  <c:v>0.70199999999999996</c:v>
                </c:pt>
                <c:pt idx="93">
                  <c:v>0.72599999999999998</c:v>
                </c:pt>
                <c:pt idx="94">
                  <c:v>0.76690000000000003</c:v>
                </c:pt>
                <c:pt idx="95">
                  <c:v>0.81410000000000005</c:v>
                </c:pt>
                <c:pt idx="96">
                  <c:v>0.88160000000000005</c:v>
                </c:pt>
                <c:pt idx="97">
                  <c:v>0.91790000000000005</c:v>
                </c:pt>
                <c:pt idx="98">
                  <c:v>0.93640000000000001</c:v>
                </c:pt>
                <c:pt idx="99">
                  <c:v>1.0009999999999999</c:v>
                </c:pt>
                <c:pt idx="100">
                  <c:v>1.036</c:v>
                </c:pt>
                <c:pt idx="101">
                  <c:v>1.044</c:v>
                </c:pt>
                <c:pt idx="102">
                  <c:v>1.056</c:v>
                </c:pt>
                <c:pt idx="103">
                  <c:v>1.1000000000000001</c:v>
                </c:pt>
                <c:pt idx="104">
                  <c:v>1.155</c:v>
                </c:pt>
                <c:pt idx="105">
                  <c:v>1.2210000000000001</c:v>
                </c:pt>
                <c:pt idx="106">
                  <c:v>1.3009999999999999</c:v>
                </c:pt>
                <c:pt idx="107">
                  <c:v>1.4059999999999999</c:v>
                </c:pt>
                <c:pt idx="108">
                  <c:v>1.5629999999999999</c:v>
                </c:pt>
                <c:pt idx="109">
                  <c:v>1.736</c:v>
                </c:pt>
                <c:pt idx="110">
                  <c:v>1.716</c:v>
                </c:pt>
                <c:pt idx="111">
                  <c:v>1.833</c:v>
                </c:pt>
                <c:pt idx="112">
                  <c:v>2</c:v>
                </c:pt>
                <c:pt idx="113">
                  <c:v>2.016</c:v>
                </c:pt>
                <c:pt idx="114">
                  <c:v>2.2250000000000001</c:v>
                </c:pt>
                <c:pt idx="115">
                  <c:v>2.294</c:v>
                </c:pt>
                <c:pt idx="116">
                  <c:v>2.3959999999999999</c:v>
                </c:pt>
                <c:pt idx="117">
                  <c:v>2.4950000000000001</c:v>
                </c:pt>
                <c:pt idx="118">
                  <c:v>2.621</c:v>
                </c:pt>
                <c:pt idx="119">
                  <c:v>2.7480000000000002</c:v>
                </c:pt>
                <c:pt idx="120">
                  <c:v>2.8780000000000001</c:v>
                </c:pt>
              </c:numCache>
            </c:numRef>
          </c:val>
          <c:smooth val="1"/>
          <c:extLst>
            <c:ext xmlns:c16="http://schemas.microsoft.com/office/drawing/2014/chart" uri="{C3380CC4-5D6E-409C-BE32-E72D297353CC}">
              <c16:uniqueId val="{00000003-B520-4E41-B29D-1F55F49F8BD5}"/>
            </c:ext>
          </c:extLst>
        </c:ser>
        <c:ser>
          <c:idx val="4"/>
          <c:order val="4"/>
          <c:tx>
            <c:v>Other Developed</c:v>
          </c:tx>
          <c:spPr>
            <a:ln w="38100" cap="rnd">
              <a:solidFill>
                <a:schemeClr val="accent5"/>
              </a:solidFill>
              <a:round/>
            </a:ln>
            <a:effectLst/>
          </c:spPr>
          <c:marker>
            <c:symbol val="none"/>
          </c:marker>
          <c:val>
            <c:numRef>
              <c:f>'CO2 FF Historical Graph'!$F$2:$F$122</c:f>
              <c:numCache>
                <c:formatCode>0.0000</c:formatCode>
                <c:ptCount val="121"/>
                <c:pt idx="0">
                  <c:v>3.329E-2</c:v>
                </c:pt>
                <c:pt idx="1">
                  <c:v>3.8089999999999999E-2</c:v>
                </c:pt>
                <c:pt idx="2">
                  <c:v>4.0149999999999998E-2</c:v>
                </c:pt>
                <c:pt idx="3">
                  <c:v>4.2410000000000003E-2</c:v>
                </c:pt>
                <c:pt idx="4">
                  <c:v>4.8149999999999998E-2</c:v>
                </c:pt>
                <c:pt idx="5">
                  <c:v>5.1049999999999998E-2</c:v>
                </c:pt>
                <c:pt idx="6">
                  <c:v>5.5690000000000003E-2</c:v>
                </c:pt>
                <c:pt idx="7">
                  <c:v>6.6640000000000005E-2</c:v>
                </c:pt>
                <c:pt idx="8">
                  <c:v>6.8409999999999999E-2</c:v>
                </c:pt>
                <c:pt idx="9">
                  <c:v>6.4299999999999996E-2</c:v>
                </c:pt>
                <c:pt idx="10">
                  <c:v>7.4060000000000001E-2</c:v>
                </c:pt>
                <c:pt idx="11">
                  <c:v>8.4229999999999999E-2</c:v>
                </c:pt>
                <c:pt idx="12">
                  <c:v>9.3039999999999998E-2</c:v>
                </c:pt>
                <c:pt idx="13">
                  <c:v>0.106</c:v>
                </c:pt>
                <c:pt idx="14">
                  <c:v>9.8070000000000004E-2</c:v>
                </c:pt>
                <c:pt idx="15">
                  <c:v>8.7959999999999997E-2</c:v>
                </c:pt>
                <c:pt idx="16">
                  <c:v>0.1009</c:v>
                </c:pt>
                <c:pt idx="17">
                  <c:v>0.1108</c:v>
                </c:pt>
                <c:pt idx="18">
                  <c:v>0.1171</c:v>
                </c:pt>
                <c:pt idx="19">
                  <c:v>0.1021</c:v>
                </c:pt>
                <c:pt idx="20">
                  <c:v>0.1138</c:v>
                </c:pt>
                <c:pt idx="21">
                  <c:v>0.10730000000000001</c:v>
                </c:pt>
                <c:pt idx="22">
                  <c:v>9.7229999999999997E-2</c:v>
                </c:pt>
                <c:pt idx="23">
                  <c:v>0.12180000000000001</c:v>
                </c:pt>
                <c:pt idx="24">
                  <c:v>0.1086</c:v>
                </c:pt>
                <c:pt idx="25">
                  <c:v>0.1077</c:v>
                </c:pt>
                <c:pt idx="26">
                  <c:v>0.11700000000000001</c:v>
                </c:pt>
                <c:pt idx="27">
                  <c:v>0.1255</c:v>
                </c:pt>
                <c:pt idx="28">
                  <c:v>0.125</c:v>
                </c:pt>
                <c:pt idx="29">
                  <c:v>0.1278</c:v>
                </c:pt>
                <c:pt idx="30">
                  <c:v>0.12139999999999999</c:v>
                </c:pt>
                <c:pt idx="31">
                  <c:v>9.98E-2</c:v>
                </c:pt>
                <c:pt idx="32">
                  <c:v>9.425E-2</c:v>
                </c:pt>
                <c:pt idx="33">
                  <c:v>9.4789999999999999E-2</c:v>
                </c:pt>
                <c:pt idx="34">
                  <c:v>0.10680000000000001</c:v>
                </c:pt>
                <c:pt idx="35">
                  <c:v>0.1084</c:v>
                </c:pt>
                <c:pt idx="36">
                  <c:v>0.1178</c:v>
                </c:pt>
                <c:pt idx="37">
                  <c:v>0.1273</c:v>
                </c:pt>
                <c:pt idx="38">
                  <c:v>0.11840000000000001</c:v>
                </c:pt>
                <c:pt idx="39">
                  <c:v>0.1323</c:v>
                </c:pt>
                <c:pt idx="40">
                  <c:v>0.1434</c:v>
                </c:pt>
                <c:pt idx="41">
                  <c:v>0.16059999999999999</c:v>
                </c:pt>
                <c:pt idx="42">
                  <c:v>0.17369999999999999</c:v>
                </c:pt>
                <c:pt idx="43">
                  <c:v>0.1792</c:v>
                </c:pt>
                <c:pt idx="44">
                  <c:v>0.18049999999999999</c:v>
                </c:pt>
                <c:pt idx="45">
                  <c:v>0.16919999999999999</c:v>
                </c:pt>
                <c:pt idx="46">
                  <c:v>0.18060000000000001</c:v>
                </c:pt>
                <c:pt idx="47">
                  <c:v>0.18920000000000001</c:v>
                </c:pt>
                <c:pt idx="48">
                  <c:v>0.20519999999999999</c:v>
                </c:pt>
                <c:pt idx="49">
                  <c:v>0.1918</c:v>
                </c:pt>
                <c:pt idx="50">
                  <c:v>0.33250000000000002</c:v>
                </c:pt>
                <c:pt idx="51">
                  <c:v>0.36830000000000002</c:v>
                </c:pt>
                <c:pt idx="52">
                  <c:v>0.37459999999999999</c:v>
                </c:pt>
                <c:pt idx="53">
                  <c:v>0.39050000000000001</c:v>
                </c:pt>
                <c:pt idx="54">
                  <c:v>0.39939999999999998</c:v>
                </c:pt>
                <c:pt idx="55">
                  <c:v>0.41339999999999999</c:v>
                </c:pt>
                <c:pt idx="56">
                  <c:v>0.45939999999999998</c:v>
                </c:pt>
                <c:pt idx="57">
                  <c:v>0.48520000000000002</c:v>
                </c:pt>
                <c:pt idx="58">
                  <c:v>0.47899999999999998</c:v>
                </c:pt>
                <c:pt idx="59">
                  <c:v>1.903</c:v>
                </c:pt>
                <c:pt idx="60">
                  <c:v>2.0230000000000001</c:v>
                </c:pt>
                <c:pt idx="61">
                  <c:v>2.1309999999999998</c:v>
                </c:pt>
                <c:pt idx="62">
                  <c:v>2.2370000000000001</c:v>
                </c:pt>
                <c:pt idx="63">
                  <c:v>2.4049999999999998</c:v>
                </c:pt>
                <c:pt idx="64">
                  <c:v>2.5920000000000001</c:v>
                </c:pt>
                <c:pt idx="65">
                  <c:v>2.7549999999999999</c:v>
                </c:pt>
                <c:pt idx="66">
                  <c:v>2.9140000000000001</c:v>
                </c:pt>
                <c:pt idx="67">
                  <c:v>3.11</c:v>
                </c:pt>
                <c:pt idx="68">
                  <c:v>3.2709999999999999</c:v>
                </c:pt>
                <c:pt idx="69">
                  <c:v>3.476</c:v>
                </c:pt>
                <c:pt idx="70">
                  <c:v>3.7650000000000001</c:v>
                </c:pt>
                <c:pt idx="71">
                  <c:v>3.9750000000000001</c:v>
                </c:pt>
                <c:pt idx="72">
                  <c:v>4.1980000000000004</c:v>
                </c:pt>
                <c:pt idx="73">
                  <c:v>4.43</c:v>
                </c:pt>
                <c:pt idx="74">
                  <c:v>4.5439999999999996</c:v>
                </c:pt>
                <c:pt idx="75">
                  <c:v>4.6639999999999997</c:v>
                </c:pt>
                <c:pt idx="76">
                  <c:v>4.8170000000000002</c:v>
                </c:pt>
                <c:pt idx="77">
                  <c:v>4.9770000000000003</c:v>
                </c:pt>
                <c:pt idx="78">
                  <c:v>5.0890000000000004</c:v>
                </c:pt>
                <c:pt idx="79">
                  <c:v>5.2220000000000004</c:v>
                </c:pt>
                <c:pt idx="80">
                  <c:v>5.3550000000000004</c:v>
                </c:pt>
                <c:pt idx="81">
                  <c:v>5.2779999999999996</c:v>
                </c:pt>
                <c:pt idx="82">
                  <c:v>5.2850000000000001</c:v>
                </c:pt>
                <c:pt idx="83">
                  <c:v>5.3170000000000002</c:v>
                </c:pt>
                <c:pt idx="84">
                  <c:v>5.4550000000000001</c:v>
                </c:pt>
                <c:pt idx="85">
                  <c:v>5.7240000000000002</c:v>
                </c:pt>
                <c:pt idx="86">
                  <c:v>5.7240000000000002</c:v>
                </c:pt>
                <c:pt idx="87">
                  <c:v>5.9269999999999996</c:v>
                </c:pt>
                <c:pt idx="88">
                  <c:v>6.1849999999999996</c:v>
                </c:pt>
                <c:pt idx="89">
                  <c:v>6.18</c:v>
                </c:pt>
                <c:pt idx="90">
                  <c:v>6.306</c:v>
                </c:pt>
                <c:pt idx="91">
                  <c:v>6.0579999999999998</c:v>
                </c:pt>
                <c:pt idx="92">
                  <c:v>5.6040000000000001</c:v>
                </c:pt>
                <c:pt idx="93">
                  <c:v>5.3840000000000003</c:v>
                </c:pt>
                <c:pt idx="94">
                  <c:v>5.0960000000000001</c:v>
                </c:pt>
                <c:pt idx="95">
                  <c:v>5.0739999999999998</c:v>
                </c:pt>
                <c:pt idx="96">
                  <c:v>5.0629999999999997</c:v>
                </c:pt>
                <c:pt idx="97">
                  <c:v>4.9969999999999999</c:v>
                </c:pt>
                <c:pt idx="98">
                  <c:v>4.8949999999999996</c:v>
                </c:pt>
                <c:pt idx="99">
                  <c:v>4.9470000000000001</c:v>
                </c:pt>
                <c:pt idx="100">
                  <c:v>5.0519999999999996</c:v>
                </c:pt>
                <c:pt idx="101">
                  <c:v>5.0990000000000002</c:v>
                </c:pt>
                <c:pt idx="102">
                  <c:v>5.17</c:v>
                </c:pt>
                <c:pt idx="103">
                  <c:v>5.2809999999999997</c:v>
                </c:pt>
                <c:pt idx="104">
                  <c:v>5.3380000000000001</c:v>
                </c:pt>
                <c:pt idx="105">
                  <c:v>5.367</c:v>
                </c:pt>
                <c:pt idx="106">
                  <c:v>5.4649999999999999</c:v>
                </c:pt>
                <c:pt idx="107">
                  <c:v>5.569</c:v>
                </c:pt>
                <c:pt idx="108">
                  <c:v>5.532</c:v>
                </c:pt>
                <c:pt idx="109">
                  <c:v>5.218</c:v>
                </c:pt>
                <c:pt idx="110">
                  <c:v>5.4889999999999999</c:v>
                </c:pt>
                <c:pt idx="111">
                  <c:v>5.6509999999999998</c:v>
                </c:pt>
                <c:pt idx="112">
                  <c:v>5.71</c:v>
                </c:pt>
                <c:pt idx="113">
                  <c:v>5.6609999999999996</c:v>
                </c:pt>
                <c:pt idx="114">
                  <c:v>5.6059999999999999</c:v>
                </c:pt>
                <c:pt idx="115">
                  <c:v>5.5759999999999996</c:v>
                </c:pt>
                <c:pt idx="116">
                  <c:v>5.5810000000000004</c:v>
                </c:pt>
                <c:pt idx="117">
                  <c:v>5.657</c:v>
                </c:pt>
                <c:pt idx="118">
                  <c:v>5.7539999999999996</c:v>
                </c:pt>
                <c:pt idx="119">
                  <c:v>5.8520000000000003</c:v>
                </c:pt>
                <c:pt idx="120">
                  <c:v>5.9509999999999996</c:v>
                </c:pt>
              </c:numCache>
            </c:numRef>
          </c:val>
          <c:smooth val="1"/>
          <c:extLst>
            <c:ext xmlns:c16="http://schemas.microsoft.com/office/drawing/2014/chart" uri="{C3380CC4-5D6E-409C-BE32-E72D297353CC}">
              <c16:uniqueId val="{00000004-B520-4E41-B29D-1F55F49F8BD5}"/>
            </c:ext>
          </c:extLst>
        </c:ser>
        <c:ser>
          <c:idx val="5"/>
          <c:order val="5"/>
          <c:tx>
            <c:v>Other Developing</c:v>
          </c:tx>
          <c:spPr>
            <a:ln w="38100" cap="rnd">
              <a:solidFill>
                <a:schemeClr val="accent6"/>
              </a:solidFill>
              <a:round/>
            </a:ln>
            <a:effectLst/>
          </c:spPr>
          <c:marker>
            <c:symbol val="none"/>
          </c:marker>
          <c:val>
            <c:numRef>
              <c:f>'CO2 FF Historical Graph'!$G$2:$G$122</c:f>
              <c:numCache>
                <c:formatCode>0.0000</c:formatCode>
                <c:ptCount val="121"/>
                <c:pt idx="0">
                  <c:v>9.3769999999999999E-3</c:v>
                </c:pt>
                <c:pt idx="1">
                  <c:v>1.5509999999999999E-2</c:v>
                </c:pt>
                <c:pt idx="2">
                  <c:v>1.789E-2</c:v>
                </c:pt>
                <c:pt idx="3">
                  <c:v>2.213E-2</c:v>
                </c:pt>
                <c:pt idx="4">
                  <c:v>2.5069999999999999E-2</c:v>
                </c:pt>
                <c:pt idx="5">
                  <c:v>2.792E-2</c:v>
                </c:pt>
                <c:pt idx="6">
                  <c:v>3.3140000000000003E-2</c:v>
                </c:pt>
                <c:pt idx="7">
                  <c:v>3.6299999999999999E-2</c:v>
                </c:pt>
                <c:pt idx="8">
                  <c:v>4.0660000000000002E-2</c:v>
                </c:pt>
                <c:pt idx="9">
                  <c:v>4.2049999999999997E-2</c:v>
                </c:pt>
                <c:pt idx="10">
                  <c:v>4.8910000000000002E-2</c:v>
                </c:pt>
                <c:pt idx="11">
                  <c:v>5.543E-2</c:v>
                </c:pt>
                <c:pt idx="12">
                  <c:v>5.6550000000000003E-2</c:v>
                </c:pt>
                <c:pt idx="13">
                  <c:v>6.2899999999999998E-2</c:v>
                </c:pt>
                <c:pt idx="14">
                  <c:v>5.7489999999999999E-2</c:v>
                </c:pt>
                <c:pt idx="15">
                  <c:v>5.9240000000000001E-2</c:v>
                </c:pt>
                <c:pt idx="16">
                  <c:v>6.5060000000000007E-2</c:v>
                </c:pt>
                <c:pt idx="17">
                  <c:v>7.4010000000000006E-2</c:v>
                </c:pt>
                <c:pt idx="18">
                  <c:v>7.8649999999999998E-2</c:v>
                </c:pt>
                <c:pt idx="19">
                  <c:v>9.3469999999999998E-2</c:v>
                </c:pt>
                <c:pt idx="20">
                  <c:v>0.1348</c:v>
                </c:pt>
                <c:pt idx="21">
                  <c:v>0.1487</c:v>
                </c:pt>
                <c:pt idx="22">
                  <c:v>0.14330000000000001</c:v>
                </c:pt>
                <c:pt idx="23">
                  <c:v>0.13980000000000001</c:v>
                </c:pt>
                <c:pt idx="24">
                  <c:v>0.14480000000000001</c:v>
                </c:pt>
                <c:pt idx="25">
                  <c:v>0.13919999999999999</c:v>
                </c:pt>
                <c:pt idx="26">
                  <c:v>0.13070000000000001</c:v>
                </c:pt>
                <c:pt idx="27">
                  <c:v>0.1229</c:v>
                </c:pt>
                <c:pt idx="28">
                  <c:v>0.1211</c:v>
                </c:pt>
                <c:pt idx="29">
                  <c:v>0.12770000000000001</c:v>
                </c:pt>
                <c:pt idx="30">
                  <c:v>0.11849999999999999</c:v>
                </c:pt>
                <c:pt idx="31">
                  <c:v>0.10440000000000001</c:v>
                </c:pt>
                <c:pt idx="32">
                  <c:v>0.10440000000000001</c:v>
                </c:pt>
                <c:pt idx="33">
                  <c:v>0.1138</c:v>
                </c:pt>
                <c:pt idx="34">
                  <c:v>0.13009999999999999</c:v>
                </c:pt>
                <c:pt idx="35">
                  <c:v>0.14510000000000001</c:v>
                </c:pt>
                <c:pt idx="36">
                  <c:v>0.15260000000000001</c:v>
                </c:pt>
                <c:pt idx="37">
                  <c:v>0.17499999999999999</c:v>
                </c:pt>
                <c:pt idx="38">
                  <c:v>0.17630000000000001</c:v>
                </c:pt>
                <c:pt idx="39">
                  <c:v>0.19159999999999999</c:v>
                </c:pt>
                <c:pt idx="40">
                  <c:v>0.19600000000000001</c:v>
                </c:pt>
                <c:pt idx="41">
                  <c:v>0.19320000000000001</c:v>
                </c:pt>
                <c:pt idx="42">
                  <c:v>0.17369999999999999</c:v>
                </c:pt>
                <c:pt idx="43">
                  <c:v>0.18809999999999999</c:v>
                </c:pt>
                <c:pt idx="44">
                  <c:v>0.1923</c:v>
                </c:pt>
                <c:pt idx="45">
                  <c:v>0.19520000000000001</c:v>
                </c:pt>
                <c:pt idx="46">
                  <c:v>0.28039999999999998</c:v>
                </c:pt>
                <c:pt idx="47">
                  <c:v>0.24990000000000001</c:v>
                </c:pt>
                <c:pt idx="48">
                  <c:v>0.2354</c:v>
                </c:pt>
                <c:pt idx="49">
                  <c:v>0.25109999999999999</c:v>
                </c:pt>
                <c:pt idx="50">
                  <c:v>0.30840000000000001</c:v>
                </c:pt>
                <c:pt idx="51">
                  <c:v>0.33639999999999998</c:v>
                </c:pt>
                <c:pt idx="52">
                  <c:v>0.36099999999999999</c:v>
                </c:pt>
                <c:pt idx="53">
                  <c:v>0.37469999999999998</c:v>
                </c:pt>
                <c:pt idx="54">
                  <c:v>0.39889999999999998</c:v>
                </c:pt>
                <c:pt idx="55">
                  <c:v>0.44819999999999999</c:v>
                </c:pt>
                <c:pt idx="56">
                  <c:v>0.47760000000000002</c:v>
                </c:pt>
                <c:pt idx="57">
                  <c:v>0.53069999999999995</c:v>
                </c:pt>
                <c:pt idx="58">
                  <c:v>0.53900000000000003</c:v>
                </c:pt>
                <c:pt idx="59">
                  <c:v>0.65300000000000002</c:v>
                </c:pt>
                <c:pt idx="60">
                  <c:v>0.70220000000000005</c:v>
                </c:pt>
                <c:pt idx="61">
                  <c:v>0.73719999999999997</c:v>
                </c:pt>
                <c:pt idx="62">
                  <c:v>0.79039999999999999</c:v>
                </c:pt>
                <c:pt idx="63">
                  <c:v>0.82650000000000001</c:v>
                </c:pt>
                <c:pt idx="64">
                  <c:v>0.91369999999999996</c:v>
                </c:pt>
                <c:pt idx="65">
                  <c:v>0.99490000000000001</c:v>
                </c:pt>
                <c:pt idx="66">
                  <c:v>1.0660000000000001</c:v>
                </c:pt>
                <c:pt idx="67">
                  <c:v>1.153</c:v>
                </c:pt>
                <c:pt idx="68">
                  <c:v>1.266</c:v>
                </c:pt>
                <c:pt idx="69">
                  <c:v>1.3740000000000001</c:v>
                </c:pt>
                <c:pt idx="70">
                  <c:v>1.518</c:v>
                </c:pt>
                <c:pt idx="71">
                  <c:v>1.671</c:v>
                </c:pt>
                <c:pt idx="72">
                  <c:v>1.752</c:v>
                </c:pt>
                <c:pt idx="73">
                  <c:v>1.927</c:v>
                </c:pt>
                <c:pt idx="74">
                  <c:v>1.982</c:v>
                </c:pt>
                <c:pt idx="75">
                  <c:v>1.97</c:v>
                </c:pt>
                <c:pt idx="76">
                  <c:v>2.1459999999999999</c:v>
                </c:pt>
                <c:pt idx="77">
                  <c:v>2.2610000000000001</c:v>
                </c:pt>
                <c:pt idx="78">
                  <c:v>2.3769999999999998</c:v>
                </c:pt>
                <c:pt idx="79">
                  <c:v>2.516</c:v>
                </c:pt>
                <c:pt idx="80">
                  <c:v>2.5920000000000001</c:v>
                </c:pt>
                <c:pt idx="81">
                  <c:v>2.58</c:v>
                </c:pt>
                <c:pt idx="82">
                  <c:v>2.6440000000000001</c:v>
                </c:pt>
                <c:pt idx="83">
                  <c:v>2.7010000000000001</c:v>
                </c:pt>
                <c:pt idx="84">
                  <c:v>2.802</c:v>
                </c:pt>
                <c:pt idx="85">
                  <c:v>2.927</c:v>
                </c:pt>
                <c:pt idx="86">
                  <c:v>3.0739999999999998</c:v>
                </c:pt>
                <c:pt idx="87">
                  <c:v>3.2109999999999999</c:v>
                </c:pt>
                <c:pt idx="88">
                  <c:v>3.3929999999999998</c:v>
                </c:pt>
                <c:pt idx="89">
                  <c:v>3.5150000000000001</c:v>
                </c:pt>
                <c:pt idx="90">
                  <c:v>3.42</c:v>
                </c:pt>
                <c:pt idx="91">
                  <c:v>3.581</c:v>
                </c:pt>
                <c:pt idx="92">
                  <c:v>3.718</c:v>
                </c:pt>
                <c:pt idx="93">
                  <c:v>3.948</c:v>
                </c:pt>
                <c:pt idx="94">
                  <c:v>4.0990000000000002</c:v>
                </c:pt>
                <c:pt idx="95">
                  <c:v>4.2039999999999997</c:v>
                </c:pt>
                <c:pt idx="96">
                  <c:v>4.4009999999999998</c:v>
                </c:pt>
                <c:pt idx="97">
                  <c:v>4.5410000000000004</c:v>
                </c:pt>
                <c:pt idx="98">
                  <c:v>4.6420000000000003</c:v>
                </c:pt>
                <c:pt idx="99">
                  <c:v>4.8230000000000004</c:v>
                </c:pt>
                <c:pt idx="100">
                  <c:v>5.0730000000000004</c:v>
                </c:pt>
                <c:pt idx="101">
                  <c:v>5.1959999999999997</c:v>
                </c:pt>
                <c:pt idx="102">
                  <c:v>5.2850000000000001</c:v>
                </c:pt>
                <c:pt idx="103">
                  <c:v>5.5720000000000001</c:v>
                </c:pt>
                <c:pt idx="104">
                  <c:v>5.8949999999999996</c:v>
                </c:pt>
                <c:pt idx="105">
                  <c:v>6.0919999999999996</c:v>
                </c:pt>
                <c:pt idx="106">
                  <c:v>6.3319999999999999</c:v>
                </c:pt>
                <c:pt idx="107">
                  <c:v>6.4960000000000004</c:v>
                </c:pt>
                <c:pt idx="108">
                  <c:v>6.8810000000000002</c:v>
                </c:pt>
                <c:pt idx="109">
                  <c:v>6.9829999999999997</c:v>
                </c:pt>
                <c:pt idx="110">
                  <c:v>7.2590000000000003</c:v>
                </c:pt>
                <c:pt idx="111">
                  <c:v>7.5430000000000001</c:v>
                </c:pt>
                <c:pt idx="112">
                  <c:v>7.8460000000000001</c:v>
                </c:pt>
                <c:pt idx="113">
                  <c:v>7.7889999999999997</c:v>
                </c:pt>
                <c:pt idx="114">
                  <c:v>8.0429999999999993</c:v>
                </c:pt>
                <c:pt idx="115">
                  <c:v>8.1829999999999998</c:v>
                </c:pt>
                <c:pt idx="116">
                  <c:v>8.3379999999999992</c:v>
                </c:pt>
                <c:pt idx="117">
                  <c:v>8.5980000000000008</c:v>
                </c:pt>
                <c:pt idx="118">
                  <c:v>8.8089999999999993</c:v>
                </c:pt>
                <c:pt idx="119">
                  <c:v>9.0250000000000004</c:v>
                </c:pt>
                <c:pt idx="120">
                  <c:v>9.2449999999999992</c:v>
                </c:pt>
              </c:numCache>
            </c:numRef>
          </c:val>
          <c:smooth val="1"/>
          <c:extLst>
            <c:ext xmlns:c16="http://schemas.microsoft.com/office/drawing/2014/chart" uri="{C3380CC4-5D6E-409C-BE32-E72D297353CC}">
              <c16:uniqueId val="{00000005-B520-4E41-B29D-1F55F49F8BD5}"/>
            </c:ext>
          </c:extLst>
        </c:ser>
        <c:dLbls>
          <c:showLegendKey val="0"/>
          <c:showVal val="0"/>
          <c:showCatName val="0"/>
          <c:showSerName val="0"/>
          <c:showPercent val="0"/>
          <c:showBubbleSize val="0"/>
        </c:dLbls>
        <c:smooth val="0"/>
        <c:axId val="-1685526208"/>
        <c:axId val="-1685531648"/>
      </c:lineChart>
      <c:catAx>
        <c:axId val="-1685526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1685531648"/>
        <c:crosses val="autoZero"/>
        <c:auto val="1"/>
        <c:lblAlgn val="ctr"/>
        <c:lblOffset val="100"/>
        <c:tickLblSkip val="20"/>
        <c:noMultiLvlLbl val="0"/>
      </c:catAx>
      <c:valAx>
        <c:axId val="-1685531648"/>
        <c:scaling>
          <c:orientation val="minMax"/>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t-EE" sz="1200">
                    <a:latin typeface="Century Gothic" panose="020B0502020202020204" pitchFamily="34" charset="0"/>
                  </a:rPr>
                  <a:t>Miljardit tonni</a:t>
                </a:r>
                <a:r>
                  <a:rPr lang="en-US" sz="1200">
                    <a:latin typeface="Century Gothic" panose="020B0502020202020204" pitchFamily="34" charset="0"/>
                  </a:rPr>
                  <a:t> CO2</a:t>
                </a:r>
                <a:r>
                  <a:rPr lang="et-EE" sz="1200" baseline="0">
                    <a:latin typeface="Century Gothic" panose="020B0502020202020204" pitchFamily="34" charset="0"/>
                  </a:rPr>
                  <a:t> aastas</a:t>
                </a:r>
                <a:r>
                  <a:rPr lang="en-US" sz="1200">
                    <a:latin typeface="Century Gothic" panose="020B0502020202020204" pitchFamily="34" charset="0"/>
                  </a:rPr>
                  <a:t>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1685526208"/>
        <c:crosses val="autoZero"/>
        <c:crossBetween val="between"/>
      </c:valAx>
      <c:spPr>
        <a:noFill/>
        <a:ln>
          <a:noFill/>
        </a:ln>
        <a:effectLst/>
      </c:spPr>
    </c:plotArea>
    <c:legend>
      <c:legendPos val="t"/>
      <c:layout>
        <c:manualLayout>
          <c:xMode val="edge"/>
          <c:yMode val="edge"/>
          <c:x val="8.8858999182479234E-2"/>
          <c:y val="0.12194496306518389"/>
          <c:w val="0.87208880139982503"/>
          <c:h val="5.1951718912928262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title>
      <c:tx>
        <c:rich>
          <a:bodyPr rot="0"/>
          <a:lstStyle/>
          <a:p>
            <a:pPr>
              <a:defRPr sz="1000"/>
            </a:pPr>
            <a:r>
              <a:rPr lang="en-US" sz="1000" b="0">
                <a:solidFill>
                  <a:schemeClr val="accent5">
                    <a:lumMod val="75000"/>
                  </a:schemeClr>
                </a:solidFill>
                <a:effectLst/>
                <a:latin typeface="Century Gothic" panose="020B0502020202020204" pitchFamily="34" charset="0"/>
              </a:rPr>
              <a:t>Populat</a:t>
            </a:r>
            <a:r>
              <a:rPr lang="et-EE" sz="1000" b="0">
                <a:solidFill>
                  <a:schemeClr val="accent5">
                    <a:lumMod val="75000"/>
                  </a:schemeClr>
                </a:solidFill>
                <a:effectLst/>
                <a:latin typeface="Century Gothic" panose="020B0502020202020204" pitchFamily="34" charset="0"/>
              </a:rPr>
              <a:t>s</a:t>
            </a:r>
            <a:r>
              <a:rPr lang="en-US" sz="1000" b="0">
                <a:solidFill>
                  <a:schemeClr val="accent5">
                    <a:lumMod val="75000"/>
                  </a:schemeClr>
                </a:solidFill>
                <a:effectLst/>
                <a:latin typeface="Century Gothic" panose="020B0502020202020204" pitchFamily="34" charset="0"/>
              </a:rPr>
              <a:t>io</a:t>
            </a:r>
            <a:r>
              <a:rPr lang="et-EE" sz="1000" b="0">
                <a:solidFill>
                  <a:schemeClr val="accent5">
                    <a:lumMod val="75000"/>
                  </a:schemeClr>
                </a:solidFill>
                <a:effectLst/>
                <a:latin typeface="Century Gothic" panose="020B0502020202020204" pitchFamily="34" charset="0"/>
              </a:rPr>
              <a:t>o</a:t>
            </a:r>
            <a:r>
              <a:rPr lang="en-US" sz="1000" b="0">
                <a:solidFill>
                  <a:schemeClr val="accent5">
                    <a:lumMod val="75000"/>
                  </a:schemeClr>
                </a:solidFill>
                <a:effectLst/>
                <a:latin typeface="Century Gothic" panose="020B0502020202020204" pitchFamily="34" charset="0"/>
              </a:rPr>
              <a:t>n, </a:t>
            </a:r>
            <a:r>
              <a:rPr lang="et-EE" sz="1000" b="0">
                <a:solidFill>
                  <a:schemeClr val="accent5">
                    <a:lumMod val="75000"/>
                  </a:schemeClr>
                </a:solidFill>
                <a:effectLst/>
                <a:latin typeface="Century Gothic" panose="020B0502020202020204" pitchFamily="34" charset="0"/>
              </a:rPr>
              <a:t>rikkus</a:t>
            </a:r>
            <a:r>
              <a:rPr lang="en-US" sz="1000" b="0">
                <a:solidFill>
                  <a:schemeClr val="accent5">
                    <a:lumMod val="75000"/>
                  </a:schemeClr>
                </a:solidFill>
                <a:effectLst/>
                <a:latin typeface="Century Gothic" panose="020B0502020202020204" pitchFamily="34" charset="0"/>
              </a:rPr>
              <a:t> </a:t>
            </a:r>
            <a:r>
              <a:rPr lang="et-EE" sz="1000" b="0">
                <a:solidFill>
                  <a:schemeClr val="accent5">
                    <a:lumMod val="75000"/>
                  </a:schemeClr>
                </a:solidFill>
                <a:effectLst/>
                <a:latin typeface="Century Gothic" panose="020B0502020202020204" pitchFamily="34" charset="0"/>
              </a:rPr>
              <a:t>ja</a:t>
            </a:r>
            <a:r>
              <a:rPr lang="et-EE" sz="1000" b="0" baseline="0">
                <a:solidFill>
                  <a:schemeClr val="accent5">
                    <a:lumMod val="75000"/>
                  </a:schemeClr>
                </a:solidFill>
                <a:effectLst/>
                <a:latin typeface="Century Gothic" panose="020B0502020202020204" pitchFamily="34" charset="0"/>
              </a:rPr>
              <a:t> kumulatiivsed emissioonid</a:t>
            </a:r>
            <a:r>
              <a:rPr lang="en-US" sz="1000" b="0">
                <a:solidFill>
                  <a:schemeClr val="accent5">
                    <a:lumMod val="75000"/>
                  </a:schemeClr>
                </a:solidFill>
                <a:effectLst/>
                <a:latin typeface="Century Gothic" panose="020B0502020202020204" pitchFamily="34" charset="0"/>
              </a:rPr>
              <a:t> </a:t>
            </a:r>
          </a:p>
        </c:rich>
      </c:tx>
      <c:layout>
        <c:manualLayout>
          <c:xMode val="edge"/>
          <c:yMode val="edge"/>
          <c:x val="0.1777274229164372"/>
          <c:y val="3.1487853766324389E-2"/>
        </c:manualLayout>
      </c:layout>
      <c:overlay val="0"/>
    </c:title>
    <c:autoTitleDeleted val="0"/>
    <c:plotArea>
      <c:layout/>
      <c:barChart>
        <c:barDir val="col"/>
        <c:grouping val="percentStacked"/>
        <c:varyColors val="0"/>
        <c:ser>
          <c:idx val="0"/>
          <c:order val="0"/>
          <c:tx>
            <c:strRef>
              <c:f>'Data for graphs'!$AB$74</c:f>
              <c:strCache>
                <c:ptCount val="1"/>
                <c:pt idx="0">
                  <c:v>US</c:v>
                </c:pt>
              </c:strCache>
            </c:strRef>
          </c:tx>
          <c:spPr>
            <a:solidFill>
              <a:srgbClr val="5F95CB"/>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B$75:$AB$77</c:f>
              <c:numCache>
                <c:formatCode>0.00</c:formatCode>
                <c:ptCount val="3"/>
                <c:pt idx="0">
                  <c:v>389.48334</c:v>
                </c:pt>
                <c:pt idx="1">
                  <c:v>0.32219999999999999</c:v>
                </c:pt>
                <c:pt idx="2" formatCode="_-&quot;$&quot;* #,##0.00_-;\-&quot;$&quot;* #,##0.00_-;_-&quot;$&quot;* &quot;-&quot;??_-;_-@_-">
                  <c:v>17.27</c:v>
                </c:pt>
              </c:numCache>
            </c:numRef>
          </c:val>
          <c:extLst>
            <c:ext xmlns:c16="http://schemas.microsoft.com/office/drawing/2014/chart" uri="{C3380CC4-5D6E-409C-BE32-E72D297353CC}">
              <c16:uniqueId val="{00000000-B385-41F0-8CD4-1FC08BBD1665}"/>
            </c:ext>
          </c:extLst>
        </c:ser>
        <c:ser>
          <c:idx val="1"/>
          <c:order val="1"/>
          <c:tx>
            <c:strRef>
              <c:f>'Data for graphs'!$AC$74</c:f>
              <c:strCache>
                <c:ptCount val="1"/>
                <c:pt idx="0">
                  <c:v>EU</c:v>
                </c:pt>
              </c:strCache>
            </c:strRef>
          </c:tx>
          <c:spPr>
            <a:solidFill>
              <a:srgbClr val="CE6760"/>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C$75:$AC$77</c:f>
              <c:numCache>
                <c:formatCode>0.00</c:formatCode>
                <c:ptCount val="3"/>
                <c:pt idx="0">
                  <c:v>371.71176000000003</c:v>
                </c:pt>
                <c:pt idx="1">
                  <c:v>0.51639999999999997</c:v>
                </c:pt>
                <c:pt idx="2" formatCode="_-&quot;$&quot;* #,##0.00_-;\-&quot;$&quot;* #,##0.00_-;_-&quot;$&quot;* &quot;-&quot;??_-;_-@_-">
                  <c:v>19.27</c:v>
                </c:pt>
              </c:numCache>
            </c:numRef>
          </c:val>
          <c:extLst>
            <c:ext xmlns:c16="http://schemas.microsoft.com/office/drawing/2014/chart" uri="{C3380CC4-5D6E-409C-BE32-E72D297353CC}">
              <c16:uniqueId val="{00000001-B385-41F0-8CD4-1FC08BBD1665}"/>
            </c:ext>
          </c:extLst>
        </c:ser>
        <c:ser>
          <c:idx val="2"/>
          <c:order val="2"/>
          <c:tx>
            <c:strRef>
              <c:f>'Data for graphs'!$AD$74</c:f>
              <c:strCache>
                <c:ptCount val="1"/>
                <c:pt idx="0">
                  <c:v>China</c:v>
                </c:pt>
              </c:strCache>
            </c:strRef>
          </c:tx>
          <c:spPr>
            <a:solidFill>
              <a:srgbClr val="AAC66C"/>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D$75:$AD$77</c:f>
              <c:numCache>
                <c:formatCode>0.00</c:formatCode>
                <c:ptCount val="3"/>
                <c:pt idx="0">
                  <c:v>185.65154999999999</c:v>
                </c:pt>
                <c:pt idx="1">
                  <c:v>1.4039999999999999</c:v>
                </c:pt>
                <c:pt idx="2" formatCode="_-&quot;$&quot;* #,##0.00_-;\-&quot;$&quot;* #,##0.00_-;_-&quot;$&quot;* &quot;-&quot;??_-;_-@_-">
                  <c:v>19.850000000000001</c:v>
                </c:pt>
              </c:numCache>
            </c:numRef>
          </c:val>
          <c:extLst>
            <c:ext xmlns:c16="http://schemas.microsoft.com/office/drawing/2014/chart" uri="{C3380CC4-5D6E-409C-BE32-E72D297353CC}">
              <c16:uniqueId val="{00000002-B385-41F0-8CD4-1FC08BBD1665}"/>
            </c:ext>
          </c:extLst>
        </c:ser>
        <c:ser>
          <c:idx val="3"/>
          <c:order val="3"/>
          <c:tx>
            <c:strRef>
              <c:f>'Data for graphs'!$AE$74</c:f>
              <c:strCache>
                <c:ptCount val="1"/>
                <c:pt idx="0">
                  <c:v>India</c:v>
                </c:pt>
              </c:strCache>
            </c:strRef>
          </c:tx>
          <c:spPr>
            <a:solidFill>
              <a:srgbClr val="937AB3"/>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E$75:$AE$77</c:f>
              <c:numCache>
                <c:formatCode>0.00</c:formatCode>
                <c:ptCount val="3"/>
                <c:pt idx="0">
                  <c:v>50.941270000000003</c:v>
                </c:pt>
                <c:pt idx="1">
                  <c:v>1.3240000000000001</c:v>
                </c:pt>
                <c:pt idx="2" formatCode="_-&quot;$&quot;* #,##0.00_-;\-&quot;$&quot;* #,##0.00_-;_-&quot;$&quot;* &quot;-&quot;??_-;_-@_-">
                  <c:v>8.0719999999999992</c:v>
                </c:pt>
              </c:numCache>
            </c:numRef>
          </c:val>
          <c:extLst>
            <c:ext xmlns:c16="http://schemas.microsoft.com/office/drawing/2014/chart" uri="{C3380CC4-5D6E-409C-BE32-E72D297353CC}">
              <c16:uniqueId val="{00000003-B385-41F0-8CD4-1FC08BBD1665}"/>
            </c:ext>
          </c:extLst>
        </c:ser>
        <c:ser>
          <c:idx val="4"/>
          <c:order val="4"/>
          <c:tx>
            <c:strRef>
              <c:f>'Data for graphs'!$AF$74</c:f>
              <c:strCache>
                <c:ptCount val="1"/>
                <c:pt idx="0">
                  <c:v>Other Developed</c:v>
                </c:pt>
              </c:strCache>
            </c:strRef>
          </c:tx>
          <c:spPr>
            <a:solidFill>
              <a:srgbClr val="57BBD2"/>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F$75:$AF$77</c:f>
              <c:numCache>
                <c:formatCode>0.00</c:formatCode>
                <c:ptCount val="3"/>
                <c:pt idx="0">
                  <c:v>367.79732999999999</c:v>
                </c:pt>
                <c:pt idx="1">
                  <c:v>0.55620000000000003</c:v>
                </c:pt>
                <c:pt idx="2" formatCode="_-&quot;$&quot;* #,##0.00_-;\-&quot;$&quot;* #,##0.00_-;_-&quot;$&quot;* &quot;-&quot;??_-;_-@_-">
                  <c:v>14.89</c:v>
                </c:pt>
              </c:numCache>
            </c:numRef>
          </c:val>
          <c:extLst>
            <c:ext xmlns:c16="http://schemas.microsoft.com/office/drawing/2014/chart" uri="{C3380CC4-5D6E-409C-BE32-E72D297353CC}">
              <c16:uniqueId val="{00000004-B385-41F0-8CD4-1FC08BBD1665}"/>
            </c:ext>
          </c:extLst>
        </c:ser>
        <c:ser>
          <c:idx val="5"/>
          <c:order val="5"/>
          <c:tx>
            <c:strRef>
              <c:f>'Data for graphs'!$AG$74</c:f>
              <c:strCache>
                <c:ptCount val="1"/>
                <c:pt idx="0">
                  <c:v>Other Developing</c:v>
                </c:pt>
              </c:strCache>
            </c:strRef>
          </c:tx>
          <c:spPr>
            <a:solidFill>
              <a:srgbClr val="F9A858"/>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G$75:$AG$77</c:f>
              <c:numCache>
                <c:formatCode>0.00</c:formatCode>
                <c:ptCount val="3"/>
                <c:pt idx="0">
                  <c:v>232.72890000000001</c:v>
                </c:pt>
                <c:pt idx="1">
                  <c:v>3.32</c:v>
                </c:pt>
                <c:pt idx="2" formatCode="_-&quot;$&quot;* #,##0.00_-;\-&quot;$&quot;* #,##0.00_-;_-&quot;$&quot;* &quot;-&quot;??_-;_-@_-">
                  <c:v>39.549999999999997</c:v>
                </c:pt>
              </c:numCache>
            </c:numRef>
          </c:val>
          <c:extLst>
            <c:ext xmlns:c16="http://schemas.microsoft.com/office/drawing/2014/chart" uri="{C3380CC4-5D6E-409C-BE32-E72D297353CC}">
              <c16:uniqueId val="{00000005-B385-41F0-8CD4-1FC08BBD1665}"/>
            </c:ext>
          </c:extLst>
        </c:ser>
        <c:dLbls>
          <c:showLegendKey val="0"/>
          <c:showVal val="0"/>
          <c:showCatName val="0"/>
          <c:showSerName val="0"/>
          <c:showPercent val="0"/>
          <c:showBubbleSize val="0"/>
        </c:dLbls>
        <c:gapWidth val="20"/>
        <c:overlap val="100"/>
        <c:axId val="-1685538176"/>
        <c:axId val="-1685536544"/>
      </c:barChart>
      <c:catAx>
        <c:axId val="-1685538176"/>
        <c:scaling>
          <c:orientation val="minMax"/>
        </c:scaling>
        <c:delete val="0"/>
        <c:axPos val="b"/>
        <c:numFmt formatCode="General" sourceLinked="0"/>
        <c:majorTickMark val="out"/>
        <c:minorTickMark val="none"/>
        <c:tickLblPos val="nextTo"/>
        <c:txPr>
          <a:bodyPr rot="0"/>
          <a:lstStyle/>
          <a:p>
            <a:pPr>
              <a:defRPr/>
            </a:pPr>
            <a:endParaRPr lang="en-US"/>
          </a:p>
        </c:txPr>
        <c:crossAx val="-1685536544"/>
        <c:crosses val="autoZero"/>
        <c:auto val="1"/>
        <c:lblAlgn val="ctr"/>
        <c:lblOffset val="100"/>
        <c:tickLblSkip val="1"/>
        <c:noMultiLvlLbl val="0"/>
      </c:catAx>
      <c:valAx>
        <c:axId val="-1685536544"/>
        <c:scaling>
          <c:orientation val="minMax"/>
        </c:scaling>
        <c:delete val="0"/>
        <c:axPos val="l"/>
        <c:numFmt formatCode="0%" sourceLinked="1"/>
        <c:majorTickMark val="out"/>
        <c:minorTickMark val="none"/>
        <c:tickLblPos val="nextTo"/>
        <c:spPr>
          <a:ln/>
        </c:spPr>
        <c:crossAx val="-1685538176"/>
        <c:crosses val="autoZero"/>
        <c:crossBetween val="between"/>
        <c:majorUnit val="0.25"/>
        <c:minorUnit val="0.25"/>
      </c:valAx>
    </c:plotArea>
    <c:legend>
      <c:legendPos val="r"/>
      <c:layout>
        <c:manualLayout>
          <c:xMode val="edge"/>
          <c:yMode val="edge"/>
          <c:x val="0.67836568583020229"/>
          <c:y val="0.21247939142272729"/>
          <c:w val="0.29207777599228668"/>
          <c:h val="0.44944553520731717"/>
        </c:manualLayout>
      </c:layout>
      <c:overlay val="0"/>
    </c:legend>
    <c:plotVisOnly val="1"/>
    <c:dispBlanksAs val="gap"/>
    <c:showDLblsOverMax val="0"/>
  </c:chart>
  <c:spPr>
    <a:ln>
      <a:noFill/>
    </a:ln>
  </c:spPr>
  <c:txPr>
    <a:bodyPr/>
    <a:lstStyle/>
    <a:p>
      <a:pPr>
        <a:defRPr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0" i="0" u="none" strike="noStrike" kern="1200" spc="0" baseline="0">
                <a:solidFill>
                  <a:schemeClr val="accent5">
                    <a:lumMod val="75000"/>
                  </a:schemeClr>
                </a:solidFill>
                <a:latin typeface="Century Gothic" panose="020B0502020202020204" pitchFamily="34" charset="0"/>
                <a:ea typeface="+mn-ea"/>
                <a:cs typeface="+mn-cs"/>
              </a:defRPr>
            </a:pPr>
            <a:r>
              <a:rPr lang="et-EE" sz="1000">
                <a:solidFill>
                  <a:schemeClr val="accent5">
                    <a:lumMod val="75000"/>
                  </a:schemeClr>
                </a:solidFill>
              </a:rPr>
              <a:t>SKT</a:t>
            </a:r>
            <a:r>
              <a:rPr lang="et-EE" sz="1000" baseline="0">
                <a:solidFill>
                  <a:schemeClr val="accent5">
                    <a:lumMod val="75000"/>
                  </a:schemeClr>
                </a:solidFill>
              </a:rPr>
              <a:t> inimese kohta</a:t>
            </a:r>
            <a:r>
              <a:rPr lang="en-US" sz="1000">
                <a:solidFill>
                  <a:schemeClr val="accent5">
                    <a:lumMod val="75000"/>
                  </a:schemeClr>
                </a:solidFill>
              </a:rPr>
              <a:t> (2016)</a:t>
            </a:r>
          </a:p>
        </c:rich>
      </c:tx>
      <c:layout>
        <c:manualLayout>
          <c:xMode val="edge"/>
          <c:yMode val="edge"/>
          <c:x val="0.21841090536341701"/>
          <c:y val="3.5300050428643467E-2"/>
        </c:manualLayout>
      </c:layout>
      <c:overlay val="1"/>
      <c:spPr>
        <a:noFill/>
        <a:ln>
          <a:noFill/>
        </a:ln>
        <a:effectLst/>
      </c:spPr>
      <c:txPr>
        <a:bodyPr rot="0" spcFirstLastPara="1" vertOverflow="ellipsis" vert="horz" wrap="square" anchor="ctr" anchorCtr="1"/>
        <a:lstStyle/>
        <a:p>
          <a:pPr>
            <a:defRPr sz="840" b="0" i="0" u="none" strike="noStrike" kern="1200" spc="0" baseline="0">
              <a:solidFill>
                <a:schemeClr val="accent5">
                  <a:lumMod val="75000"/>
                </a:schemeClr>
              </a:solidFill>
              <a:latin typeface="Century Gothic" panose="020B0502020202020204" pitchFamily="34" charset="0"/>
              <a:ea typeface="+mn-ea"/>
              <a:cs typeface="+mn-cs"/>
            </a:defRPr>
          </a:pPr>
          <a:endParaRPr lang="en-US"/>
        </a:p>
      </c:txPr>
    </c:title>
    <c:autoTitleDeleted val="0"/>
    <c:plotArea>
      <c:layout>
        <c:manualLayout>
          <c:layoutTarget val="inner"/>
          <c:xMode val="edge"/>
          <c:yMode val="edge"/>
          <c:x val="9.3754549563479783E-2"/>
          <c:y val="0.16165616350004028"/>
          <c:w val="0.87243774870269375"/>
          <c:h val="0.55162552739781245"/>
        </c:manualLayout>
      </c:layout>
      <c:barChart>
        <c:barDir val="col"/>
        <c:grouping val="clustered"/>
        <c:varyColors val="0"/>
        <c:ser>
          <c:idx val="0"/>
          <c:order val="0"/>
          <c:spPr>
            <a:solidFill>
              <a:schemeClr val="accent1"/>
            </a:solidFill>
            <a:ln>
              <a:noFill/>
            </a:ln>
            <a:effectLst/>
          </c:spPr>
          <c:invertIfNegative val="0"/>
          <c:dPt>
            <c:idx val="0"/>
            <c:invertIfNegative val="0"/>
            <c:bubble3D val="0"/>
            <c:spPr>
              <a:solidFill>
                <a:srgbClr val="5F95CB"/>
              </a:solidFill>
              <a:ln>
                <a:noFill/>
              </a:ln>
              <a:effectLst/>
            </c:spPr>
            <c:extLst>
              <c:ext xmlns:c16="http://schemas.microsoft.com/office/drawing/2014/chart" uri="{C3380CC4-5D6E-409C-BE32-E72D297353CC}">
                <c16:uniqueId val="{00000001-8C4B-4414-B5A6-86BF4E65C852}"/>
              </c:ext>
            </c:extLst>
          </c:dPt>
          <c:dPt>
            <c:idx val="1"/>
            <c:invertIfNegative val="0"/>
            <c:bubble3D val="0"/>
            <c:spPr>
              <a:solidFill>
                <a:srgbClr val="CE6760"/>
              </a:solidFill>
              <a:ln>
                <a:noFill/>
              </a:ln>
              <a:effectLst/>
            </c:spPr>
            <c:extLst>
              <c:ext xmlns:c16="http://schemas.microsoft.com/office/drawing/2014/chart" uri="{C3380CC4-5D6E-409C-BE32-E72D297353CC}">
                <c16:uniqueId val="{00000003-8C4B-4414-B5A6-86BF4E65C852}"/>
              </c:ext>
            </c:extLst>
          </c:dPt>
          <c:dPt>
            <c:idx val="2"/>
            <c:invertIfNegative val="0"/>
            <c:bubble3D val="0"/>
            <c:spPr>
              <a:solidFill>
                <a:srgbClr val="AAC66C"/>
              </a:solidFill>
              <a:ln>
                <a:noFill/>
              </a:ln>
              <a:effectLst/>
            </c:spPr>
            <c:extLst>
              <c:ext xmlns:c16="http://schemas.microsoft.com/office/drawing/2014/chart" uri="{C3380CC4-5D6E-409C-BE32-E72D297353CC}">
                <c16:uniqueId val="{00000005-8C4B-4414-B5A6-86BF4E65C852}"/>
              </c:ext>
            </c:extLst>
          </c:dPt>
          <c:dPt>
            <c:idx val="3"/>
            <c:invertIfNegative val="0"/>
            <c:bubble3D val="0"/>
            <c:spPr>
              <a:solidFill>
                <a:srgbClr val="937AB3"/>
              </a:solidFill>
              <a:ln>
                <a:noFill/>
              </a:ln>
              <a:effectLst/>
            </c:spPr>
            <c:extLst>
              <c:ext xmlns:c16="http://schemas.microsoft.com/office/drawing/2014/chart" uri="{C3380CC4-5D6E-409C-BE32-E72D297353CC}">
                <c16:uniqueId val="{00000007-8C4B-4414-B5A6-86BF4E65C852}"/>
              </c:ext>
            </c:extLst>
          </c:dPt>
          <c:dPt>
            <c:idx val="4"/>
            <c:invertIfNegative val="0"/>
            <c:bubble3D val="0"/>
            <c:spPr>
              <a:solidFill>
                <a:srgbClr val="57BBD2"/>
              </a:solidFill>
              <a:ln>
                <a:noFill/>
              </a:ln>
              <a:effectLst/>
            </c:spPr>
            <c:extLst>
              <c:ext xmlns:c16="http://schemas.microsoft.com/office/drawing/2014/chart" uri="{C3380CC4-5D6E-409C-BE32-E72D297353CC}">
                <c16:uniqueId val="{00000009-8C4B-4414-B5A6-86BF4E65C852}"/>
              </c:ext>
            </c:extLst>
          </c:dPt>
          <c:dPt>
            <c:idx val="5"/>
            <c:invertIfNegative val="0"/>
            <c:bubble3D val="0"/>
            <c:spPr>
              <a:solidFill>
                <a:srgbClr val="F9A858"/>
              </a:solidFill>
              <a:ln>
                <a:noFill/>
              </a:ln>
              <a:effectLst/>
            </c:spPr>
            <c:extLst>
              <c:ext xmlns:c16="http://schemas.microsoft.com/office/drawing/2014/chart" uri="{C3380CC4-5D6E-409C-BE32-E72D297353CC}">
                <c16:uniqueId val="{0000000B-8C4B-4414-B5A6-86BF4E65C852}"/>
              </c:ext>
            </c:extLst>
          </c:dPt>
          <c:dLbls>
            <c:dLbl>
              <c:idx val="0"/>
              <c:layout>
                <c:manualLayout>
                  <c:x val="0"/>
                  <c:y val="-6.8460793343284526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C4B-4414-B5A6-86BF4E65C852}"/>
                </c:ext>
              </c:extLst>
            </c:dLbl>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Century Gothic" panose="020B050202020202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indu!$AA$16:$AF$16</c:f>
              <c:strCache>
                <c:ptCount val="6"/>
                <c:pt idx="0">
                  <c:v>US</c:v>
                </c:pt>
                <c:pt idx="1">
                  <c:v>EU</c:v>
                </c:pt>
                <c:pt idx="2">
                  <c:v>China</c:v>
                </c:pt>
                <c:pt idx="3">
                  <c:v>India</c:v>
                </c:pt>
                <c:pt idx="4">
                  <c:v>Other Developed</c:v>
                </c:pt>
                <c:pt idx="5">
                  <c:v>Other Developing</c:v>
                </c:pt>
              </c:strCache>
            </c:strRef>
          </c:cat>
          <c:val>
            <c:numRef>
              <c:f>Bindu!$AA$18:$AF$18</c:f>
              <c:numCache>
                <c:formatCode>_-"$"* #,##0_-;\-"$"* #,##0_-;_-"$"* "-"??_-;_-@_-</c:formatCode>
                <c:ptCount val="6"/>
                <c:pt idx="0">
                  <c:v>53726.708074534159</c:v>
                </c:pt>
                <c:pt idx="1">
                  <c:v>37403.100775193801</c:v>
                </c:pt>
                <c:pt idx="2">
                  <c:v>14214.285714285714</c:v>
                </c:pt>
                <c:pt idx="3">
                  <c:v>6113.6363636363631</c:v>
                </c:pt>
                <c:pt idx="4">
                  <c:v>26798.561151079135</c:v>
                </c:pt>
                <c:pt idx="5">
                  <c:v>11897.590361445784</c:v>
                </c:pt>
              </c:numCache>
            </c:numRef>
          </c:val>
          <c:extLst>
            <c:ext xmlns:c16="http://schemas.microsoft.com/office/drawing/2014/chart" uri="{C3380CC4-5D6E-409C-BE32-E72D297353CC}">
              <c16:uniqueId val="{0000000C-8C4B-4414-B5A6-86BF4E65C852}"/>
            </c:ext>
          </c:extLst>
        </c:ser>
        <c:dLbls>
          <c:dLblPos val="outEnd"/>
          <c:showLegendKey val="0"/>
          <c:showVal val="1"/>
          <c:showCatName val="0"/>
          <c:showSerName val="0"/>
          <c:showPercent val="0"/>
          <c:showBubbleSize val="0"/>
        </c:dLbls>
        <c:gapWidth val="20"/>
        <c:overlap val="-42"/>
        <c:axId val="-1685528928"/>
        <c:axId val="-1685538720"/>
      </c:barChart>
      <c:catAx>
        <c:axId val="-1685528928"/>
        <c:scaling>
          <c:orientation val="minMax"/>
        </c:scaling>
        <c:delete val="0"/>
        <c:axPos val="b"/>
        <c:numFmt formatCode="General" sourceLinked="0"/>
        <c:majorTickMark val="out"/>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6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1685538720"/>
        <c:crosses val="autoZero"/>
        <c:auto val="1"/>
        <c:lblAlgn val="ctr"/>
        <c:lblOffset val="100"/>
        <c:noMultiLvlLbl val="0"/>
      </c:catAx>
      <c:valAx>
        <c:axId val="-1685538720"/>
        <c:scaling>
          <c:orientation val="minMax"/>
          <c:min val="0"/>
        </c:scaling>
        <c:delete val="1"/>
        <c:axPos val="l"/>
        <c:numFmt formatCode="_-&quot;$&quot;* #,##0_-;\-&quot;$&quot;* #,##0_-;_-&quot;$&quot;* &quot;-&quot;??_-;_-@_-" sourceLinked="1"/>
        <c:majorTickMark val="out"/>
        <c:minorTickMark val="none"/>
        <c:tickLblPos val="nextTo"/>
        <c:crossAx val="-1685528928"/>
        <c:crosses val="autoZero"/>
        <c:crossBetween val="between"/>
      </c:valAx>
      <c:spPr>
        <a:noFill/>
        <a:ln w="25400">
          <a:noFill/>
        </a:ln>
        <a:effectLst/>
      </c:spPr>
    </c:plotArea>
    <c:plotVisOnly val="1"/>
    <c:dispBlanksAs val="gap"/>
    <c:showDLblsOverMax val="0"/>
  </c:chart>
  <c:spPr>
    <a:solidFill>
      <a:schemeClr val="bg1"/>
    </a:solidFill>
    <a:ln w="9525" cap="flat" cmpd="sng" algn="ctr">
      <a:noFill/>
      <a:round/>
    </a:ln>
    <a:effectLst/>
  </c:spPr>
  <c:txPr>
    <a:bodyPr/>
    <a:lstStyle/>
    <a:p>
      <a:pPr>
        <a:defRPr sz="700">
          <a:latin typeface="Century Gothic" panose="020B0502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74594D-F34F-4BBD-B622-6490EB4A46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0</Words>
  <Characters>6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Klein</dc:creator>
  <cp:lastModifiedBy>workgroup</cp:lastModifiedBy>
  <cp:revision>2</cp:revision>
  <cp:lastPrinted>2016-12-12T18:59:00Z</cp:lastPrinted>
  <dcterms:created xsi:type="dcterms:W3CDTF">2020-04-03T07:45:00Z</dcterms:created>
  <dcterms:modified xsi:type="dcterms:W3CDTF">2020-04-03T07:45:00Z</dcterms:modified>
</cp:coreProperties>
</file>